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d8bf191abb3e9a700fbbda57151e48bd3baecc88.png"/>
            <a:graphic>
              <a:graphicData uri="http://schemas.openxmlformats.org/drawingml/2006/picture">
                <pic:pic>
                  <pic:nvPicPr>
                    <pic:cNvPr id="1" name="image-d8bf191abb3e9a700fbbda57151e48bd3baecc88.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bookmarkStart w:id="0" w:name="python_3_14"/>
      <w:r>
        <w:rPr>
          <w:rFonts w:eastAsia="inter" w:cs="inter" w:ascii="inter" w:hAnsi="inter"/>
          <w:b/>
          <w:color w:val="000000"/>
          <w:sz w:val="39"/>
        </w:rPr>
        <w:t xml:space="preserve">Python 3.14</w:t>
      </w:r>
      <w:bookmarkEnd w:id="0"/>
    </w:p>
    <w:p>
      <w:pPr>
        <w:spacing w:line="360" w:after="210" w:lineRule="auto"/>
      </w:pPr>
      <w:r>
        <w:rPr>
          <w:rFonts w:eastAsia="inter" w:cs="inter" w:ascii="inter" w:hAnsi="inter"/>
          <w:color w:val="000000"/>
        </w:rPr>
        <w:t xml:space="preserve">Tugas : Buat aplikasi Alarm dashboard yg bisa di setting ringtonenya untuk mengindikasikan penurunan harga bitcoin per $100 dan bisa di setting berapa jumlah penurunan atau kenaikannya, langsung terhubung dengan terminal blockchain realtime, buat interface yg canggih, blockchain python</w:t>
      </w:r>
    </w:p>
    <w:p>
      <w:pPr>
        <w:spacing w:line="360" w:after="210" w:lineRule="auto"/>
      </w:pPr>
      <w:r>
        <w:rPr>
          <w:rFonts w:eastAsia="inter" w:cs="inter" w:ascii="inter" w:hAnsi="inter"/>
          <w:color w:val="000000"/>
        </w:rPr>
        <w:t xml:space="preserve">Perfect! I now have comprehensive information. Let me create the final answer in Indonesian as requested.</w:t>
      </w:r>
    </w:p>
    <w:p>
      <w:pPr>
        <w:spacing w:line="270" w:before="157.5" w:after="157.5" w:lineRule="auto"/>
        <w:jc w:val="left"/>
      </w:pPr>
      <w:bookmarkStart w:id="1" w:name="bitcoin_alarm_dashboard_aplikasi_645346"/>
      <w:r>
        <w:rPr>
          <w:rFonts w:eastAsia="inter" w:cs="inter" w:ascii="inter" w:hAnsi="inter"/>
          <w:b/>
          <w:color w:val="000000"/>
          <w:sz w:val="39"/>
        </w:rPr>
        <w:t xml:space="preserve">Bitcoin Alarm Dashboard - Aplikasi Real-Time dengan Python 3.14</w:t>
      </w:r>
      <w:bookmarkEnd w:id="1"/>
    </w:p>
    <w:p>
      <w:pPr>
        <w:spacing w:line="360" w:after="210" w:lineRule="auto"/>
      </w:pPr>
      <w:r>
        <w:rPr>
          <w:rFonts w:eastAsia="inter" w:cs="inter" w:ascii="inter" w:hAnsi="inter"/>
          <w:color w:val="000000"/>
        </w:rPr>
        <w:t xml:space="preserve">Saya telah membuat </w:t>
      </w:r>
      <w:r>
        <w:rPr>
          <w:rFonts w:eastAsia="inter" w:cs="inter" w:ascii="inter" w:hAnsi="inter"/>
          <w:b/>
          <w:color w:val="000000"/>
        </w:rPr>
        <w:t xml:space="preserve">Bitcoin Alarm Dashboard</w:t>
      </w:r>
      <w:r>
        <w:rPr>
          <w:rFonts w:eastAsia="inter" w:cs="inter" w:ascii="inter" w:hAnsi="inter"/>
          <w:color w:val="000000"/>
        </w:rPr>
        <w:t xml:space="preserve"> yang canggih dan modern sesuai permintaan Anda. Aplikasi ini menampilkan harga Bitcoin secara real-time, sistem alarm yang dapat dikustomisasi, dan interface yang sophisticated dengan teknologi blockchain.</w:t>
      </w:r>
    </w:p>
    <w:p>
      <w:pPr>
        <w:spacing w:line="360" w:before="315" w:after="105" w:lineRule="auto"/>
        <w:ind w:left="-30"/>
        <w:jc w:val="left"/>
      </w:pPr>
      <w:bookmarkStart w:id="2" w:name="fitur_utama_aplikasi"/>
      <w:r>
        <w:rPr>
          <w:rFonts w:eastAsia="inter" w:cs="inter" w:ascii="inter" w:hAnsi="inter"/>
          <w:b/>
          <w:color w:val="000000"/>
          <w:sz w:val="24"/>
        </w:rPr>
        <w:t xml:space="preserve">Fitur Utama Aplikasi</w:t>
      </w:r>
      <w:bookmarkEnd w:id="2"/>
    </w:p>
    <w:p>
      <w:pPr>
        <w:spacing w:line="360" w:after="210" w:lineRule="auto"/>
      </w:pPr>
      <w:r>
        <w:rPr>
          <w:rFonts w:eastAsia="inter" w:cs="inter" w:ascii="inter" w:hAnsi="inter"/>
          <w:color w:val="000000"/>
        </w:rPr>
        <w:t xml:space="preserve">Aplikasi dashboard ini dilengkapi dengan kemampuan lengkap untuk monitoring harga Bitcoin:</w:t>
      </w:r>
    </w:p>
    <w:p>
      <w:pPr>
        <w:spacing w:line="360" w:after="210" w:lineRule="auto"/>
      </w:pPr>
      <w:r>
        <w:rPr>
          <w:rFonts w:eastAsia="inter" w:cs="inter" w:ascii="inter" w:hAnsi="inter"/>
          <w:b/>
          <w:color w:val="000000"/>
        </w:rPr>
        <w:t xml:space="preserve">Koneksi Real-Time Blockchain</w:t>
      </w:r>
      <w:r>
        <w:rPr>
          <w:rFonts w:eastAsia="inter" w:cs="inter" w:ascii="inter" w:hAnsi="inter"/>
          <w:color w:val="000000"/>
        </w:rPr>
        <w:t xml:space="preserve">: Aplikasi terhubung langsung ke Binance WebSocket API yang menyediakan data blockchain Bitcoin secara real-time tanpa delay. WebSocket memberikan koneksi persistent dan bidirectional yang memungkinkan streaming data instan dari exchange cryptocurrency.</w:t>
      </w:r>
      <w:bookmarkStart w:id="3" w:name="fnref1"/>
      <w:bookmarkEnd w:id="3"/>
      <w:hyperlink w:anchor="fn1">
        <w:r>
          <w:rPr>
            <w:rFonts w:eastAsia="inter" w:cs="inter" w:ascii="inter" w:hAnsi="inter"/>
            <w:color w:val="#000"/>
            <w:u w:val="single"/>
            <w:vertAlign w:val="superscript"/>
          </w:rPr>
          <w:t xml:space="preserve">[1]</w:t>
        </w:r>
      </w:hyperlink>
      <w:bookmarkStart w:id="4" w:name="fnref2"/>
      <w:bookmarkEnd w:id="4"/>
      <w:hyperlink w:anchor="fn2">
        <w:r>
          <w:rPr>
            <w:rFonts w:eastAsia="inter" w:cs="inter" w:ascii="inter" w:hAnsi="inter"/>
            <w:color w:val="#000"/>
            <w:u w:val="single"/>
            <w:vertAlign w:val="superscript"/>
          </w:rPr>
          <w:t xml:space="preserve">[2]</w:t>
        </w:r>
      </w:hyperlink>
      <w:bookmarkStart w:id="5" w:name="fnref3"/>
      <w:bookmarkEnd w:id="5"/>
      <w:hyperlink w:anchor="fn3">
        <w:r>
          <w:rPr>
            <w:rFonts w:eastAsia="inter" w:cs="inter" w:ascii="inter" w:hAnsi="inter"/>
            <w:color w:val="#000"/>
            <w:u w:val="single"/>
            <w:vertAlign w:val="superscript"/>
          </w:rPr>
          <w:t xml:space="preserve">[3]</w:t>
        </w:r>
      </w:hyperlink>
    </w:p>
    <w:p>
      <w:pPr>
        <w:spacing w:line="360" w:after="210" w:lineRule="auto"/>
      </w:pPr>
      <w:r>
        <w:rPr>
          <w:rFonts w:eastAsia="inter" w:cs="inter" w:ascii="inter" w:hAnsi="inter"/>
          <w:b/>
          <w:color w:val="000000"/>
        </w:rPr>
        <w:t xml:space="preserve">System Alarm Fleksibel</w:t>
      </w:r>
      <w:r>
        <w:rPr>
          <w:rFonts w:eastAsia="inter" w:cs="inter" w:ascii="inter" w:hAnsi="inter"/>
          <w:color w:val="000000"/>
        </w:rPr>
        <w:t xml:space="preserve">: Anda dapat membuat berbagai jenis alert dengan pengaturan custom:</w:t>
      </w:r>
    </w:p>
    <w:p>
      <w:pPr>
        <w:numPr>
          <w:ilvl w:val="0"/>
          <w:numId w:val="1"/>
        </w:numPr>
        <w:spacing w:line="360" w:before="105" w:after="105" w:lineRule="auto"/>
      </w:pPr>
      <w:r>
        <w:rPr>
          <w:rFonts w:eastAsia="inter" w:cs="inter" w:ascii="inter" w:hAnsi="inter"/>
          <w:b/>
          <w:color w:val="000000"/>
          <w:sz w:val="21"/>
        </w:rPr>
        <w:t xml:space="preserve">Price Above/Below</w:t>
      </w:r>
      <w:r>
        <w:rPr>
          <w:rFonts w:eastAsia="inter" w:cs="inter" w:ascii="inter" w:hAnsi="inter"/>
          <w:color w:val="000000"/>
          <w:sz w:val="21"/>
        </w:rPr>
        <w:t xml:space="preserve">: Alert ketika harga melewati threshold tertentu</w:t>
      </w:r>
    </w:p>
    <w:p>
      <w:pPr>
        <w:numPr>
          <w:ilvl w:val="0"/>
          <w:numId w:val="1"/>
        </w:numPr>
        <w:spacing w:line="360" w:before="105" w:after="105" w:lineRule="auto"/>
      </w:pPr>
      <w:r>
        <w:rPr>
          <w:rFonts w:eastAsia="inter" w:cs="inter" w:ascii="inter" w:hAnsi="inter"/>
          <w:b/>
          <w:color w:val="000000"/>
          <w:sz w:val="21"/>
        </w:rPr>
        <w:t xml:space="preserve">Price Change Up/Down</w:t>
      </w:r>
      <w:r>
        <w:rPr>
          <w:rFonts w:eastAsia="inter" w:cs="inter" w:ascii="inter" w:hAnsi="inter"/>
          <w:color w:val="000000"/>
          <w:sz w:val="21"/>
        </w:rPr>
        <w:t xml:space="preserve">: Alert berdasarkan perubahan harga (misalnya turun/naik $100)</w:t>
      </w:r>
    </w:p>
    <w:p>
      <w:pPr>
        <w:numPr>
          <w:ilvl w:val="0"/>
          <w:numId w:val="1"/>
        </w:numPr>
        <w:spacing w:line="360" w:before="105" w:after="105" w:lineRule="auto"/>
      </w:pPr>
      <w:r>
        <w:rPr>
          <w:rFonts w:eastAsia="inter" w:cs="inter" w:ascii="inter" w:hAnsi="inter"/>
          <w:color w:val="000000"/>
          <w:sz w:val="21"/>
        </w:rPr>
        <w:t xml:space="preserve">Setiap alert dapat dikustomisasi dengan nama dan target harga spesifik</w:t>
      </w:r>
    </w:p>
    <w:p>
      <w:pPr>
        <w:spacing w:line="360" w:after="210" w:lineRule="auto"/>
      </w:pPr>
      <w:r>
        <w:rPr>
          <w:rFonts w:eastAsia="inter" w:cs="inter" w:ascii="inter" w:hAnsi="inter"/>
          <w:b/>
          <w:color w:val="000000"/>
        </w:rPr>
        <w:t xml:space="preserve">Ringtone yang Dapat Disesuaikan</w:t>
      </w:r>
      <w:r>
        <w:rPr>
          <w:rFonts w:eastAsia="inter" w:cs="inter" w:ascii="inter" w:hAnsi="inter"/>
          <w:color w:val="000000"/>
        </w:rPr>
        <w:t xml:space="preserve">: Aplikasi menyediakan 5 pilihan ringtone berbeda yang dihasilkan menggunakan Web Audio API:</w:t>
      </w:r>
      <w:bookmarkStart w:id="6" w:name="fnref4"/>
      <w:bookmarkEnd w:id="6"/>
      <w:hyperlink w:anchor="fn4">
        <w:r>
          <w:rPr>
            <w:rFonts w:eastAsia="inter" w:cs="inter" w:ascii="inter" w:hAnsi="inter"/>
            <w:color w:val="#000"/>
            <w:u w:val="single"/>
            <w:vertAlign w:val="superscript"/>
          </w:rPr>
          <w:t xml:space="preserve">[4]</w:t>
        </w:r>
      </w:hyperlink>
      <w:bookmarkStart w:id="7" w:name="fnref5"/>
      <w:bookmarkEnd w:id="7"/>
      <w:hyperlink w:anchor="fn5">
        <w:r>
          <w:rPr>
            <w:rFonts w:eastAsia="inter" w:cs="inter" w:ascii="inter" w:hAnsi="inter"/>
            <w:color w:val="#000"/>
            <w:u w:val="single"/>
            <w:vertAlign w:val="superscript"/>
          </w:rPr>
          <w:t xml:space="preserve">[5]</w:t>
        </w:r>
      </w:hyperlink>
    </w:p>
    <w:p>
      <w:pPr>
        <w:numPr>
          <w:ilvl w:val="0"/>
          <w:numId w:val="2"/>
        </w:numPr>
        <w:spacing w:line="360" w:before="105" w:after="105" w:lineRule="auto"/>
      </w:pPr>
      <w:r>
        <w:rPr>
          <w:rFonts w:eastAsia="inter" w:cs="inter" w:ascii="inter" w:hAnsi="inter"/>
          <w:b/>
          <w:color w:val="000000"/>
          <w:sz w:val="21"/>
        </w:rPr>
        <w:t xml:space="preserve">Bell</w:t>
      </w:r>
      <w:r>
        <w:rPr>
          <w:rFonts w:eastAsia="inter" w:cs="inter" w:ascii="inter" w:hAnsi="inter"/>
          <w:color w:val="000000"/>
          <w:sz w:val="21"/>
        </w:rPr>
        <w:t xml:space="preserve">: Nada klasik untuk notifikasi umum</w:t>
      </w:r>
    </w:p>
    <w:p>
      <w:pPr>
        <w:numPr>
          <w:ilvl w:val="0"/>
          <w:numId w:val="2"/>
        </w:numPr>
        <w:spacing w:line="360" w:before="105" w:after="105" w:lineRule="auto"/>
      </w:pPr>
      <w:r>
        <w:rPr>
          <w:rFonts w:eastAsia="inter" w:cs="inter" w:ascii="inter" w:hAnsi="inter"/>
          <w:b/>
          <w:color w:val="000000"/>
          <w:sz w:val="21"/>
        </w:rPr>
        <w:t xml:space="preserve">Chime</w:t>
      </w:r>
      <w:r>
        <w:rPr>
          <w:rFonts w:eastAsia="inter" w:cs="inter" w:ascii="inter" w:hAnsi="inter"/>
          <w:color w:val="000000"/>
          <w:sz w:val="21"/>
        </w:rPr>
        <w:t xml:space="preserve">: Nada lembut untuk alert positif</w:t>
      </w:r>
    </w:p>
    <w:p>
      <w:pPr>
        <w:numPr>
          <w:ilvl w:val="0"/>
          <w:numId w:val="2"/>
        </w:numPr>
        <w:spacing w:line="360" w:before="105" w:after="105" w:lineRule="auto"/>
      </w:pPr>
      <w:r>
        <w:rPr>
          <w:rFonts w:eastAsia="inter" w:cs="inter" w:ascii="inter" w:hAnsi="inter"/>
          <w:b/>
          <w:color w:val="000000"/>
          <w:sz w:val="21"/>
        </w:rPr>
        <w:t xml:space="preserve">Alert</w:t>
      </w:r>
      <w:r>
        <w:rPr>
          <w:rFonts w:eastAsia="inter" w:cs="inter" w:ascii="inter" w:hAnsi="inter"/>
          <w:color w:val="000000"/>
          <w:sz w:val="21"/>
        </w:rPr>
        <w:t xml:space="preserve">: Nada urgent untuk warning penting</w:t>
      </w:r>
    </w:p>
    <w:p>
      <w:pPr>
        <w:numPr>
          <w:ilvl w:val="0"/>
          <w:numId w:val="2"/>
        </w:numPr>
        <w:spacing w:line="360" w:before="105" w:after="105" w:lineRule="auto"/>
      </w:pPr>
      <w:r>
        <w:rPr>
          <w:rFonts w:eastAsia="inter" w:cs="inter" w:ascii="inter" w:hAnsi="inter"/>
          <w:b/>
          <w:color w:val="000000"/>
          <w:sz w:val="21"/>
        </w:rPr>
        <w:t xml:space="preserve">Success</w:t>
      </w:r>
      <w:r>
        <w:rPr>
          <w:rFonts w:eastAsia="inter" w:cs="inter" w:ascii="inter" w:hAnsi="inter"/>
          <w:color w:val="000000"/>
          <w:sz w:val="21"/>
        </w:rPr>
        <w:t xml:space="preserve">: Nada ascending untuk pencapaian target</w:t>
      </w:r>
    </w:p>
    <w:p>
      <w:pPr>
        <w:numPr>
          <w:ilvl w:val="0"/>
          <w:numId w:val="2"/>
        </w:numPr>
        <w:spacing w:line="360" w:before="105" w:after="105" w:lineRule="auto"/>
      </w:pPr>
      <w:r>
        <w:rPr>
          <w:rFonts w:eastAsia="inter" w:cs="inter" w:ascii="inter" w:hAnsi="inter"/>
          <w:b/>
          <w:color w:val="000000"/>
          <w:sz w:val="21"/>
        </w:rPr>
        <w:t xml:space="preserve">Warning</w:t>
      </w:r>
      <w:r>
        <w:rPr>
          <w:rFonts w:eastAsia="inter" w:cs="inter" w:ascii="inter" w:hAnsi="inter"/>
          <w:color w:val="000000"/>
          <w:sz w:val="21"/>
        </w:rPr>
        <w:t xml:space="preserve">: Nada deep untuk peringatan kritis</w:t>
      </w:r>
    </w:p>
    <w:p>
      <w:pPr>
        <w:spacing w:line="360" w:after="210" w:lineRule="auto"/>
      </w:pPr>
      <w:r>
        <w:rPr>
          <w:rFonts w:eastAsia="inter" w:cs="inter" w:ascii="inter" w:hAnsi="inter"/>
          <w:b/>
          <w:color w:val="000000"/>
        </w:rPr>
        <w:t xml:space="preserve">Visualisasi Real-Time</w:t>
      </w:r>
      <w:r>
        <w:rPr>
          <w:rFonts w:eastAsia="inter" w:cs="inter" w:ascii="inter" w:hAnsi="inter"/>
          <w:color w:val="000000"/>
        </w:rPr>
        <w:t xml:space="preserve">: Dashboard menampilkan chart harga Bitcoin dengan 20 data point terakhir, statistik 24 jam (high, low, change %), dan indikator visual untuk pergerakan harga.</w:t>
      </w:r>
      <w:bookmarkStart w:id="8" w:name="fnref6"/>
      <w:bookmarkEnd w:id="8"/>
      <w:hyperlink w:anchor="fn6">
        <w:r>
          <w:rPr>
            <w:rFonts w:eastAsia="inter" w:cs="inter" w:ascii="inter" w:hAnsi="inter"/>
            <w:color w:val="#000"/>
            <w:u w:val="single"/>
            <w:vertAlign w:val="superscript"/>
          </w:rPr>
          <w:t xml:space="preserve">[6]</w:t>
        </w:r>
      </w:hyperlink>
      <w:bookmarkStart w:id="9" w:name="fnref7"/>
      <w:bookmarkEnd w:id="9"/>
      <w:hyperlink w:anchor="fn7">
        <w:r>
          <w:rPr>
            <w:rFonts w:eastAsia="inter" w:cs="inter" w:ascii="inter" w:hAnsi="inter"/>
            <w:color w:val="#000"/>
            <w:u w:val="single"/>
            <w:vertAlign w:val="superscript"/>
          </w:rPr>
          <w:t xml:space="preserve">[7]</w:t>
        </w:r>
      </w:hyperlink>
    </w:p>
    <w:p>
      <w:pPr>
        <w:spacing w:line="360" w:before="315" w:after="105" w:lineRule="auto"/>
        <w:ind w:left="-30"/>
        <w:jc w:val="left"/>
      </w:pPr>
      <w:bookmarkStart w:id="10" w:name="cara_kerja_teknologi"/>
      <w:r>
        <w:rPr>
          <w:rFonts w:eastAsia="inter" w:cs="inter" w:ascii="inter" w:hAnsi="inter"/>
          <w:b/>
          <w:color w:val="000000"/>
          <w:sz w:val="24"/>
        </w:rPr>
        <w:t xml:space="preserve">Cara Kerja Teknologi</w:t>
      </w:r>
      <w:bookmarkEnd w:id="10"/>
    </w:p>
    <w:p>
      <w:pPr>
        <w:spacing w:line="360" w:before="315" w:after="105" w:lineRule="auto"/>
        <w:ind w:left="-30"/>
        <w:jc w:val="left"/>
      </w:pPr>
      <w:bookmarkStart w:id="11" w:name="koneksi_websocket_ke_blockchain"/>
      <w:r>
        <w:rPr>
          <w:rFonts w:eastAsia="inter" w:cs="inter" w:ascii="inter" w:hAnsi="inter"/>
          <w:b/>
          <w:color w:val="000000"/>
          <w:sz w:val="24"/>
        </w:rPr>
        <w:t xml:space="preserve">Koneksi WebSocket ke Blockchain</w:t>
      </w:r>
      <w:bookmarkEnd w:id="11"/>
    </w:p>
    <w:p>
      <w:pPr>
        <w:spacing w:line="360" w:after="210" w:lineRule="auto"/>
      </w:pPr>
      <w:r>
        <w:rPr>
          <w:rFonts w:eastAsia="inter" w:cs="inter" w:ascii="inter" w:hAnsi="inter"/>
          <w:color w:val="000000"/>
        </w:rPr>
        <w:t xml:space="preserve">Aplikasi menggunakan Binance WebSocket endpoint </w:t>
      </w:r>
      <w:r>
        <w:rPr>
          <w:rStyle w:val="VerbatimChar"/>
          <w:rFonts w:eastAsia="ibm plex mono" w:cs="ibm plex mono" w:ascii="ibm plex mono" w:hAnsi="ibm plex mono"/>
          <w:color w:val="000000"/>
          <w:sz w:val="18"/>
          <w:shd w:val="clear" w:color="auto" w:fill="F8F8FA"/>
        </w:rPr>
        <w:t xml:space="preserve">wss://stream.binance.com:9443/ws/btcusdt@trade</w:t>
      </w:r>
      <w:r>
        <w:rPr>
          <w:rFonts w:eastAsia="inter" w:cs="inter" w:ascii="inter" w:hAnsi="inter"/>
          <w:color w:val="000000"/>
        </w:rPr>
        <w:t xml:space="preserve"> untuk mendapatkan data trading Bitcoin real-time. WebSocket menyediakan koneksi full-duplex yang memungkinkan server push data ke client tanpa polling berulang, menghasilkan latency ultra-rendah untuk data cryptocurrency.</w:t>
      </w:r>
      <w:bookmarkStart w:id="12" w:name="fnref2_1"/>
      <w:bookmarkEnd w:id="12"/>
      <w:hyperlink w:anchor="fn2">
        <w:r>
          <w:rPr>
            <w:rFonts w:eastAsia="inter" w:cs="inter" w:ascii="inter" w:hAnsi="inter"/>
            <w:color w:val="#000"/>
            <w:u w:val="single"/>
            <w:vertAlign w:val="superscript"/>
          </w:rPr>
          <w:t xml:space="preserve">[2]</w:t>
        </w:r>
      </w:hyperlink>
      <w:bookmarkStart w:id="13" w:name="fnref3_1"/>
      <w:bookmarkEnd w:id="13"/>
      <w:hyperlink w:anchor="fn3">
        <w:r>
          <w:rPr>
            <w:rFonts w:eastAsia="inter" w:cs="inter" w:ascii="inter" w:hAnsi="inter"/>
            <w:color w:val="#000"/>
            <w:u w:val="single"/>
            <w:vertAlign w:val="superscript"/>
          </w:rPr>
          <w:t xml:space="preserve">[3]</w:t>
        </w:r>
      </w:hyperlink>
      <w:bookmarkStart w:id="14" w:name="fnref8"/>
      <w:bookmarkEnd w:id="14"/>
      <w:hyperlink w:anchor="fn8">
        <w:r>
          <w:rPr>
            <w:rFonts w:eastAsia="inter" w:cs="inter" w:ascii="inter" w:hAnsi="inter"/>
            <w:color w:val="#000"/>
            <w:u w:val="single"/>
            <w:vertAlign w:val="superscript"/>
          </w:rPr>
          <w:t xml:space="preserve">[8]</w:t>
        </w:r>
      </w:hyperlink>
      <w:bookmarkStart w:id="15" w:name="fnref1_1"/>
      <w:bookmarkEnd w:id="15"/>
      <w:hyperlink w:anchor="fn1">
        <w:r>
          <w:rPr>
            <w:rFonts w:eastAsia="inter" w:cs="inter" w:ascii="inter" w:hAnsi="inter"/>
            <w:color w:val="#000"/>
            <w:u w:val="single"/>
            <w:vertAlign w:val="superscript"/>
          </w:rPr>
          <w:t xml:space="preserve">[1]</w:t>
        </w:r>
      </w:hyperlink>
    </w:p>
    <w:p>
      <w:pPr>
        <w:spacing w:line="360" w:after="210" w:lineRule="auto"/>
      </w:pPr>
      <w:r>
        <w:rPr>
          <w:rFonts w:eastAsia="inter" w:cs="inter" w:ascii="inter" w:hAnsi="inter"/>
          <w:color w:val="000000"/>
        </w:rPr>
        <w:t xml:space="preserve">Setiap kali terjadi trade Bitcoin di Binance, aplikasi langsung menerima update harga dalam milidetik. Data yang diterima dalam format JSON kemudian diparse untuk mengekstrak harga terkini dan memperbarui UI secara real-time.</w:t>
      </w:r>
      <w:bookmarkStart w:id="16" w:name="fnref8_1"/>
      <w:bookmarkEnd w:id="16"/>
      <w:hyperlink w:anchor="fn8">
        <w:r>
          <w:rPr>
            <w:rFonts w:eastAsia="inter" w:cs="inter" w:ascii="inter" w:hAnsi="inter"/>
            <w:color w:val="#000"/>
            <w:u w:val="single"/>
            <w:vertAlign w:val="superscript"/>
          </w:rPr>
          <w:t xml:space="preserve">[8]</w:t>
        </w:r>
      </w:hyperlink>
      <w:bookmarkStart w:id="17" w:name="fnref9"/>
      <w:bookmarkEnd w:id="17"/>
      <w:hyperlink w:anchor="fn9">
        <w:r>
          <w:rPr>
            <w:rFonts w:eastAsia="inter" w:cs="inter" w:ascii="inter" w:hAnsi="inter"/>
            <w:color w:val="#000"/>
            <w:u w:val="single"/>
            <w:vertAlign w:val="superscript"/>
          </w:rPr>
          <w:t xml:space="preserve">[9]</w:t>
        </w:r>
      </w:hyperlink>
      <w:bookmarkStart w:id="18" w:name="fnref1_2"/>
      <w:bookmarkEnd w:id="18"/>
      <w:hyperlink w:anchor="fn1">
        <w:r>
          <w:rPr>
            <w:rFonts w:eastAsia="inter" w:cs="inter" w:ascii="inter" w:hAnsi="inter"/>
            <w:color w:val="#000"/>
            <w:u w:val="single"/>
            <w:vertAlign w:val="superscript"/>
          </w:rPr>
          <w:t xml:space="preserve">[1]</w:t>
        </w:r>
      </w:hyperlink>
    </w:p>
    <w:p>
      <w:pPr>
        <w:spacing w:line="360" w:before="315" w:after="105" w:lineRule="auto"/>
        <w:ind w:left="-30"/>
        <w:jc w:val="left"/>
      </w:pPr>
      <w:bookmarkStart w:id="19" w:name="sistem_alert_monitoring"/>
      <w:r>
        <w:rPr>
          <w:rFonts w:eastAsia="inter" w:cs="inter" w:ascii="inter" w:hAnsi="inter"/>
          <w:b/>
          <w:color w:val="000000"/>
          <w:sz w:val="24"/>
        </w:rPr>
        <w:t xml:space="preserve">Sistem Alert Monitoring</w:t>
      </w:r>
      <w:bookmarkEnd w:id="19"/>
    </w:p>
    <w:p>
      <w:pPr>
        <w:spacing w:line="360" w:after="210" w:lineRule="auto"/>
      </w:pPr>
      <w:r>
        <w:rPr>
          <w:rFonts w:eastAsia="inter" w:cs="inter" w:ascii="inter" w:hAnsi="inter"/>
          <w:color w:val="000000"/>
        </w:rPr>
        <w:t xml:space="preserve">Aplikasi secara kontinyu memonitor harga Bitcoin dan membandingkannya dengan semua alert aktif yang telah dibuat user. Ketika kondisi alert terpenuhi (misalnya harga turun $100), sistem akan:</w:t>
      </w:r>
      <w:bookmarkStart w:id="20" w:name="fnref10"/>
      <w:bookmarkEnd w:id="20"/>
      <w:hyperlink w:anchor="fn10">
        <w:r>
          <w:rPr>
            <w:rFonts w:eastAsia="inter" w:cs="inter" w:ascii="inter" w:hAnsi="inter"/>
            <w:color w:val="#000"/>
            <w:u w:val="single"/>
            <w:vertAlign w:val="superscript"/>
          </w:rPr>
          <w:t xml:space="preserve">[10]</w:t>
        </w:r>
      </w:hyperlink>
      <w:bookmarkStart w:id="21" w:name="fnref11"/>
      <w:bookmarkEnd w:id="21"/>
      <w:hyperlink w:anchor="fn11">
        <w:r>
          <w:rPr>
            <w:rFonts w:eastAsia="inter" w:cs="inter" w:ascii="inter" w:hAnsi="inter"/>
            <w:color w:val="#000"/>
            <w:u w:val="single"/>
            <w:vertAlign w:val="superscript"/>
          </w:rPr>
          <w:t xml:space="preserve">[11]</w:t>
        </w:r>
      </w:hyperlink>
    </w:p>
    <w:p>
      <w:pPr>
        <w:numPr>
          <w:ilvl w:val="0"/>
          <w:numId w:val="3"/>
        </w:numPr>
        <w:spacing w:line="360" w:before="105" w:after="105" w:lineRule="auto"/>
      </w:pPr>
      <w:r>
        <w:rPr>
          <w:rFonts w:eastAsia="inter" w:cs="inter" w:ascii="inter" w:hAnsi="inter"/>
          <w:b/>
          <w:color w:val="000000"/>
          <w:sz w:val="21"/>
        </w:rPr>
        <w:t xml:space="preserve">Memicu Ringtone</w:t>
      </w:r>
      <w:r>
        <w:rPr>
          <w:rFonts w:eastAsia="inter" w:cs="inter" w:ascii="inter" w:hAnsi="inter"/>
          <w:color w:val="000000"/>
          <w:sz w:val="21"/>
        </w:rPr>
        <w:t xml:space="preserve">: Menggunakan Web Audio API untuk memainkan suara notifikasi yang dipilih dengan oscillator yang menghasilkan frequency spesifik</w:t>
      </w:r>
      <w:bookmarkStart w:id="22" w:name="fnref5_1"/>
      <w:bookmarkEnd w:id="22"/>
      <w:hyperlink w:anchor="fn5">
        <w:r>
          <w:rPr>
            <w:rFonts w:eastAsia="inter" w:cs="inter" w:ascii="inter" w:hAnsi="inter"/>
            <w:color w:val="#000"/>
            <w:sz w:val="21"/>
            <w:u w:val="single"/>
            <w:vertAlign w:val="superscript"/>
          </w:rPr>
          <w:t xml:space="preserve">[5]</w:t>
        </w:r>
      </w:hyperlink>
      <w:bookmarkStart w:id="23" w:name="fnref12"/>
      <w:bookmarkEnd w:id="23"/>
      <w:hyperlink w:anchor="fn12">
        <w:r>
          <w:rPr>
            <w:rFonts w:eastAsia="inter" w:cs="inter" w:ascii="inter" w:hAnsi="inter"/>
            <w:color w:val="#000"/>
            <w:sz w:val="21"/>
            <w:u w:val="single"/>
            <w:vertAlign w:val="superscript"/>
          </w:rPr>
          <w:t xml:space="preserve">[12]</w:t>
        </w:r>
      </w:hyperlink>
      <w:bookmarkStart w:id="24" w:name="fnref4_1"/>
      <w:bookmarkEnd w:id="24"/>
      <w:hyperlink w:anchor="fn4">
        <w:r>
          <w:rPr>
            <w:rFonts w:eastAsia="inter" w:cs="inter" w:ascii="inter" w:hAnsi="inter"/>
            <w:color w:val="#000"/>
            <w:sz w:val="21"/>
            <w:u w:val="single"/>
            <w:vertAlign w:val="superscript"/>
          </w:rPr>
          <w:t xml:space="preserve">[4]</w:t>
        </w:r>
      </w:hyperlink>
    </w:p>
    <w:p>
      <w:pPr>
        <w:numPr>
          <w:ilvl w:val="0"/>
          <w:numId w:val="3"/>
        </w:numPr>
        <w:spacing w:line="360" w:before="105" w:after="105" w:lineRule="auto"/>
      </w:pPr>
      <w:r>
        <w:rPr>
          <w:rFonts w:eastAsia="inter" w:cs="inter" w:ascii="inter" w:hAnsi="inter"/>
          <w:b/>
          <w:color w:val="000000"/>
          <w:sz w:val="21"/>
        </w:rPr>
        <w:t xml:space="preserve">Browser Notification</w:t>
      </w:r>
      <w:r>
        <w:rPr>
          <w:rFonts w:eastAsia="inter" w:cs="inter" w:ascii="inter" w:hAnsi="inter"/>
          <w:color w:val="000000"/>
          <w:sz w:val="21"/>
        </w:rPr>
        <w:t xml:space="preserve">: Menampilkan native notification di sistem operasi (dengan permission)</w:t>
      </w:r>
      <w:bookmarkStart w:id="25" w:name="fnref13"/>
      <w:bookmarkEnd w:id="25"/>
      <w:hyperlink w:anchor="fn13">
        <w:r>
          <w:rPr>
            <w:rFonts w:eastAsia="inter" w:cs="inter" w:ascii="inter" w:hAnsi="inter"/>
            <w:color w:val="#000"/>
            <w:sz w:val="21"/>
            <w:u w:val="single"/>
            <w:vertAlign w:val="superscript"/>
          </w:rPr>
          <w:t xml:space="preserve">[13]</w:t>
        </w:r>
      </w:hyperlink>
      <w:bookmarkStart w:id="26" w:name="fnref4_2"/>
      <w:bookmarkEnd w:id="26"/>
      <w:hyperlink w:anchor="fn4">
        <w:r>
          <w:rPr>
            <w:rFonts w:eastAsia="inter" w:cs="inter" w:ascii="inter" w:hAnsi="inter"/>
            <w:color w:val="#000"/>
            <w:sz w:val="21"/>
            <w:u w:val="single"/>
            <w:vertAlign w:val="superscript"/>
          </w:rPr>
          <w:t xml:space="preserve">[4]</w:t>
        </w:r>
      </w:hyperlink>
    </w:p>
    <w:p>
      <w:pPr>
        <w:numPr>
          <w:ilvl w:val="0"/>
          <w:numId w:val="3"/>
        </w:numPr>
        <w:spacing w:line="360" w:before="105" w:after="105" w:lineRule="auto"/>
      </w:pPr>
      <w:r>
        <w:rPr>
          <w:rFonts w:eastAsia="inter" w:cs="inter" w:ascii="inter" w:hAnsi="inter"/>
          <w:b/>
          <w:color w:val="000000"/>
          <w:sz w:val="21"/>
        </w:rPr>
        <w:t xml:space="preserve">Visual Alert</w:t>
      </w:r>
      <w:r>
        <w:rPr>
          <w:rFonts w:eastAsia="inter" w:cs="inter" w:ascii="inter" w:hAnsi="inter"/>
          <w:color w:val="000000"/>
          <w:sz w:val="21"/>
        </w:rPr>
        <w:t xml:space="preserve">: Menampilkan modal/toast notification di dashboard dengan detail alert</w:t>
      </w:r>
    </w:p>
    <w:p>
      <w:pPr>
        <w:numPr>
          <w:ilvl w:val="0"/>
          <w:numId w:val="3"/>
        </w:numPr>
        <w:spacing w:line="360" w:before="105" w:after="105" w:lineRule="auto"/>
      </w:pPr>
      <w:r>
        <w:rPr>
          <w:rFonts w:eastAsia="inter" w:cs="inter" w:ascii="inter" w:hAnsi="inter"/>
          <w:b/>
          <w:color w:val="000000"/>
          <w:sz w:val="21"/>
        </w:rPr>
        <w:t xml:space="preserve">Status Update</w:t>
      </w:r>
      <w:r>
        <w:rPr>
          <w:rFonts w:eastAsia="inter" w:cs="inter" w:ascii="inter" w:hAnsi="inter"/>
          <w:color w:val="000000"/>
          <w:sz w:val="21"/>
        </w:rPr>
        <w:t xml:space="preserve">: Menandai alert sebagai "Triggered" dengan timestamp</w:t>
      </w:r>
    </w:p>
    <w:p>
      <w:pPr>
        <w:spacing w:line="360" w:after="210" w:lineRule="auto"/>
      </w:pPr>
      <w:r>
        <w:rPr>
          <w:rFonts w:eastAsia="inter" w:cs="inter" w:ascii="inter" w:hAnsi="inter"/>
          <w:color w:val="000000"/>
        </w:rPr>
        <w:t xml:space="preserve">Web Audio API memungkinkan sintesis audio langsung di browser menggunakan oscillator nodes dengan berbagai waveform (sine, triangle, square, sawtooth). Ini menghasilkan payload audio yang jauh lebih kecil dibanding menggunakan file audio, sangat cocok untuk aplikasi web.</w:t>
      </w:r>
      <w:bookmarkStart w:id="27" w:name="fnref12_1"/>
      <w:bookmarkEnd w:id="27"/>
      <w:hyperlink w:anchor="fn12">
        <w:r>
          <w:rPr>
            <w:rFonts w:eastAsia="inter" w:cs="inter" w:ascii="inter" w:hAnsi="inter"/>
            <w:color w:val="#000"/>
            <w:u w:val="single"/>
            <w:vertAlign w:val="superscript"/>
          </w:rPr>
          <w:t xml:space="preserve">[12]</w:t>
        </w:r>
      </w:hyperlink>
      <w:bookmarkStart w:id="28" w:name="fnref5_2"/>
      <w:bookmarkEnd w:id="28"/>
      <w:hyperlink w:anchor="fn5">
        <w:r>
          <w:rPr>
            <w:rFonts w:eastAsia="inter" w:cs="inter" w:ascii="inter" w:hAnsi="inter"/>
            <w:color w:val="#000"/>
            <w:u w:val="single"/>
            <w:vertAlign w:val="superscript"/>
          </w:rPr>
          <w:t xml:space="preserve">[5]</w:t>
        </w:r>
      </w:hyperlink>
    </w:p>
    <w:p>
      <w:pPr>
        <w:spacing w:line="360" w:before="315" w:after="105" w:lineRule="auto"/>
        <w:ind w:left="-30"/>
        <w:jc w:val="left"/>
      </w:pPr>
      <w:bookmarkStart w:id="29" w:name="glassmorphism_ui_design"/>
      <w:r>
        <w:rPr>
          <w:rFonts w:eastAsia="inter" w:cs="inter" w:ascii="inter" w:hAnsi="inter"/>
          <w:b/>
          <w:color w:val="000000"/>
          <w:sz w:val="24"/>
        </w:rPr>
        <w:t xml:space="preserve">Glassmorphism UI Design</w:t>
      </w:r>
      <w:bookmarkEnd w:id="29"/>
    </w:p>
    <w:p>
      <w:pPr>
        <w:spacing w:line="360" w:after="210" w:lineRule="auto"/>
      </w:pPr>
      <w:r>
        <w:rPr>
          <w:rFonts w:eastAsia="inter" w:cs="inter" w:ascii="inter" w:hAnsi="inter"/>
          <w:color w:val="000000"/>
        </w:rPr>
        <w:t xml:space="preserve">Interface menggunakan design trend terkini dengan glassmorphism effect - kombinasi dari backdrop blur, semi-transparent backgrounds, dan gradients yang menciptakan tampilan modern dan premium. Dark theme dengan color scheme biru-ungu memberikan pengalaman visual yang nyaman untuk monitoring jangka panjang.</w:t>
      </w:r>
      <w:bookmarkStart w:id="30" w:name="fnref14"/>
      <w:bookmarkEnd w:id="30"/>
      <w:hyperlink w:anchor="fn14">
        <w:r>
          <w:rPr>
            <w:rFonts w:eastAsia="inter" w:cs="inter" w:ascii="inter" w:hAnsi="inter"/>
            <w:color w:val="#000"/>
            <w:u w:val="single"/>
            <w:vertAlign w:val="superscript"/>
          </w:rPr>
          <w:t xml:space="preserve">[14]</w:t>
        </w:r>
      </w:hyperlink>
      <w:bookmarkStart w:id="31" w:name="fnref15"/>
      <w:bookmarkEnd w:id="31"/>
      <w:hyperlink w:anchor="fn15">
        <w:r>
          <w:rPr>
            <w:rFonts w:eastAsia="inter" w:cs="inter" w:ascii="inter" w:hAnsi="inter"/>
            <w:color w:val="#000"/>
            <w:u w:val="single"/>
            <w:vertAlign w:val="superscript"/>
          </w:rPr>
          <w:t xml:space="preserve">[15]</w:t>
        </w:r>
      </w:hyperlink>
    </w:p>
    <w:p>
      <w:pPr>
        <w:spacing w:line="360" w:before="315" w:after="105" w:lineRule="auto"/>
        <w:ind w:left="-30"/>
        <w:jc w:val="left"/>
      </w:pPr>
      <w:bookmarkStart w:id="32" w:name="implementasi_python_untuk_desktop"/>
      <w:r>
        <w:rPr>
          <w:rFonts w:eastAsia="inter" w:cs="inter" w:ascii="inter" w:hAnsi="inter"/>
          <w:b/>
          <w:color w:val="000000"/>
          <w:sz w:val="24"/>
        </w:rPr>
        <w:t xml:space="preserve">Implementasi Python untuk Desktop</w:t>
      </w:r>
      <w:bookmarkEnd w:id="32"/>
    </w:p>
    <w:p>
      <w:pPr>
        <w:spacing w:line="360" w:after="210" w:lineRule="auto"/>
      </w:pPr>
      <w:r>
        <w:rPr>
          <w:rFonts w:eastAsia="inter" w:cs="inter" w:ascii="inter" w:hAnsi="inter"/>
          <w:color w:val="000000"/>
        </w:rPr>
        <w:t xml:space="preserve">Meskipun aplikasi web telah tersedia, Anda juga dapat membuat versi desktop menggunakan Python 3.14 dengan arsitektur berikut:</w:t>
      </w:r>
    </w:p>
    <w:p>
      <w:pPr>
        <w:spacing w:line="360" w:before="315" w:after="105" w:lineRule="auto"/>
        <w:ind w:left="-30"/>
        <w:jc w:val="left"/>
      </w:pPr>
      <w:bookmarkStart w:id="33" w:name="websocket_client_python"/>
      <w:r>
        <w:rPr>
          <w:rFonts w:eastAsia="inter" w:cs="inter" w:ascii="inter" w:hAnsi="inter"/>
          <w:b/>
          <w:color w:val="000000"/>
          <w:sz w:val="24"/>
        </w:rPr>
        <w:t xml:space="preserve">WebSocket Client Python</w:t>
      </w:r>
      <w:bookmarkEnd w:id="33"/>
    </w:p>
    <w:p>
      <w:pPr>
        <w:spacing w:line="360" w:after="210" w:lineRule="auto"/>
      </w:pPr>
      <w:r>
        <w:rPr>
          <w:rFonts w:eastAsia="inter" w:cs="inter" w:ascii="inter" w:hAnsi="inter"/>
          <w:color w:val="000000"/>
        </w:rPr>
        <w:t xml:space="preserve">Python menyediakan library </w:t>
      </w:r>
      <w:r>
        <w:rPr>
          <w:rStyle w:val="VerbatimChar"/>
          <w:rFonts w:eastAsia="ibm plex mono" w:cs="ibm plex mono" w:ascii="ibm plex mono" w:hAnsi="ibm plex mono"/>
          <w:color w:val="000000"/>
          <w:sz w:val="18"/>
          <w:shd w:val="clear" w:color="auto" w:fill="F8F8FA"/>
        </w:rPr>
        <w:t xml:space="preserve">websocket-client</w:t>
      </w:r>
      <w:r>
        <w:rPr>
          <w:rFonts w:eastAsia="inter" w:cs="inter" w:ascii="inter" w:hAnsi="inter"/>
          <w:color w:val="000000"/>
        </w:rPr>
        <w:t xml:space="preserve"> yang powerful untuk koneksi ke Binance WebSocket:</w:t>
      </w:r>
      <w:bookmarkStart w:id="34" w:name="fnref16"/>
      <w:bookmarkEnd w:id="34"/>
      <w:hyperlink w:anchor="fn16">
        <w:r>
          <w:rPr>
            <w:rFonts w:eastAsia="inter" w:cs="inter" w:ascii="inter" w:hAnsi="inter"/>
            <w:color w:val="#000"/>
            <w:u w:val="single"/>
            <w:vertAlign w:val="superscript"/>
          </w:rPr>
          <w:t xml:space="preserve">[16]</w:t>
        </w:r>
      </w:hyperlink>
      <w:bookmarkStart w:id="35" w:name="fnref17"/>
      <w:bookmarkEnd w:id="35"/>
      <w:hyperlink w:anchor="fn17">
        <w:r>
          <w:rPr>
            <w:rFonts w:eastAsia="inter" w:cs="inter" w:ascii="inter" w:hAnsi="inter"/>
            <w:color w:val="#000"/>
            <w:u w:val="single"/>
            <w:vertAlign w:val="superscript"/>
          </w:rPr>
          <w:t xml:space="preserve">[17]</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ebsocke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json</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n_messa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s, message</w:t>
      </w:r>
      <w:r>
        <w:rPr>
          <w:rStyle w:val="VerbatimChar"/>
          <w:rFonts w:eastAsia="ibm plex mono" w:cs="ibm plex mono" w:ascii="ibm plex mono" w:hAnsi="ibm plex mono"/>
          <w:color w:val="000000"/>
          <w:sz w:val="18"/>
        </w:rPr>
        <w:t xml:space="preserve">):</w:t>
        <w:br/>
        <w:t xml:space="preserve">    data = json.loads(message)</w:t>
        <w:br/>
        <w:t xml:space="preserve">    price =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data[</w:t>
      </w:r>
      <w:r>
        <w:rPr>
          <w:rStyle w:val="VerbatimChar"/>
          <w:rFonts w:eastAsia="ibm plex mono" w:cs="ibm plex mono" w:ascii="ibm plex mono" w:hAnsi="ibm plex mono"/>
          <w:color w:val="000000"/>
          <w:sz w:val="18"/>
        </w:rPr>
        <w:t xml:space="preserve">'p'</w:t>
      </w:r>
      <w:r>
        <w:rPr>
          <w:rStyle w:val="VerbatimChar"/>
          <w:rFonts w:eastAsia="ibm plex mono" w:cs="ibm plex mono" w:ascii="ibm plex mono" w:hAnsi="ibm plex mono"/>
          <w:color w:val="000000"/>
          <w:sz w:val="18"/>
        </w:rPr>
        <w:t xml:space="preserve">])</w:t>
        <w:br/>
        <w:t xml:space="preserve">    check_alerts(price)</w:t>
        <w:br/>
        <w:t xml:space="preserve">    update_ui(pric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n_err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s, err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w:t>
      </w:r>
      <w:r>
        <w:rPr>
          <w:rStyle w:val="VerbatimChar"/>
          <w:rFonts w:eastAsia="ibm plex mono" w:cs="ibm plex mono" w:ascii="ibm plex mono" w:hAnsi="ibm plex mono"/>
          <w:color w:val="000000"/>
          <w:sz w:val="18"/>
        </w:rPr>
        <w:t xml:space="preserve">{err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n_op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nnected to Binance WebSocket"</w:t>
      </w:r>
      <w:r>
        <w:rPr>
          <w:rStyle w:val="VerbatimChar"/>
          <w:rFonts w:eastAsia="ibm plex mono" w:cs="ibm plex mono" w:ascii="ibm plex mono" w:hAnsi="ibm plex mono"/>
          <w:color w:val="000000"/>
          <w:sz w:val="18"/>
        </w:rPr>
        <w:t xml:space="preserve">)</w:t>
        <w:br/>
        <w:t xml:space="preserve"/>
        <w:br/>
        <w:t xml:space="preserve">ws = websocket.WebSocketApp(</w:t>
        <w:br/>
        <w:t xml:space="preserve">    </w:t>
      </w:r>
      <w:r>
        <w:rPr>
          <w:rStyle w:val="VerbatimChar"/>
          <w:rFonts w:eastAsia="ibm plex mono" w:cs="ibm plex mono" w:ascii="ibm plex mono" w:hAnsi="ibm plex mono"/>
          <w:color w:val="000000"/>
          <w:sz w:val="18"/>
        </w:rPr>
        <w:t xml:space="preserve">"wss://stream.binance.com:9443/ws/btcusdt@trade"</w:t>
      </w:r>
      <w:r>
        <w:rPr>
          <w:rStyle w:val="VerbatimChar"/>
          <w:rFonts w:eastAsia="ibm plex mono" w:cs="ibm plex mono" w:ascii="ibm plex mono" w:hAnsi="ibm plex mono"/>
          <w:color w:val="000000"/>
          <w:sz w:val="18"/>
        </w:rPr>
        <w:t xml:space="preserve">,</w:t>
        <w:br/>
        <w:t xml:space="preserve">    on_message=on_message,</w:t>
        <w:br/>
        <w:t xml:space="preserve">    on_error=on_error</w:t>
        <w:br/>
        <w:t xml:space="preserve">)</w:t>
        <w:br/>
        <w:t xml:space="preserve">ws.run_forever()</w:t>
        <w:br/>
        <w:t xml:space="preserve"/>
      </w:r>
    </w:p>
    <w:p>
      <w:pPr>
        <w:spacing w:line="360" w:after="210" w:lineRule="auto"/>
      </w:pPr>
      <w:r>
        <w:rPr>
          <w:rFonts w:eastAsia="inter" w:cs="inter" w:ascii="inter" w:hAnsi="inter"/>
          <w:color w:val="000000"/>
        </w:rPr>
        <w:t xml:space="preserve">Library ini mendukung automatic reconnection, SSL/TLS, dan dapat di-integrate dengan threading atau asyncio untuk aplikasi yang lebih complex.</w:t>
      </w:r>
      <w:bookmarkStart w:id="36" w:name="fnref18"/>
      <w:bookmarkEnd w:id="36"/>
      <w:hyperlink w:anchor="fn18">
        <w:r>
          <w:rPr>
            <w:rFonts w:eastAsia="inter" w:cs="inter" w:ascii="inter" w:hAnsi="inter"/>
            <w:color w:val="#000"/>
            <w:u w:val="single"/>
            <w:vertAlign w:val="superscript"/>
          </w:rPr>
          <w:t xml:space="preserve">[18]</w:t>
        </w:r>
      </w:hyperlink>
      <w:bookmarkStart w:id="37" w:name="fnref16_1"/>
      <w:bookmarkEnd w:id="37"/>
      <w:hyperlink w:anchor="fn16">
        <w:r>
          <w:rPr>
            <w:rFonts w:eastAsia="inter" w:cs="inter" w:ascii="inter" w:hAnsi="inter"/>
            <w:color w:val="#000"/>
            <w:u w:val="single"/>
            <w:vertAlign w:val="superscript"/>
          </w:rPr>
          <w:t xml:space="preserve">[16]</w:t>
        </w:r>
      </w:hyperlink>
    </w:p>
    <w:p>
      <w:pPr>
        <w:spacing w:line="360" w:before="315" w:after="105" w:lineRule="auto"/>
        <w:ind w:left="-30"/>
        <w:jc w:val="left"/>
      </w:pPr>
      <w:bookmarkStart w:id="38" w:name="modern_ui_dengan_customtkinter"/>
      <w:r>
        <w:rPr>
          <w:rFonts w:eastAsia="inter" w:cs="inter" w:ascii="inter" w:hAnsi="inter"/>
          <w:b/>
          <w:color w:val="000000"/>
          <w:sz w:val="24"/>
        </w:rPr>
        <w:t xml:space="preserve">Modern UI dengan CustomTkinter</w:t>
      </w:r>
      <w:bookmarkEnd w:id="38"/>
    </w:p>
    <w:p>
      <w:pPr>
        <w:spacing w:line="360" w:after="210" w:lineRule="auto"/>
      </w:pPr>
      <w:r>
        <w:rPr>
          <w:rFonts w:eastAsia="inter" w:cs="inter" w:ascii="inter" w:hAnsi="inter"/>
          <w:color w:val="000000"/>
        </w:rPr>
        <w:t xml:space="preserve">Untuk membuat interface desktop yang modern di Python 3.14, gunakan </w:t>
      </w:r>
      <w:r>
        <w:rPr>
          <w:rFonts w:eastAsia="inter" w:cs="inter" w:ascii="inter" w:hAnsi="inter"/>
          <w:b/>
          <w:color w:val="000000"/>
        </w:rPr>
        <w:t xml:space="preserve">CustomTkinter</w:t>
      </w:r>
      <w:r>
        <w:rPr>
          <w:rFonts w:eastAsia="inter" w:cs="inter" w:ascii="inter" w:hAnsi="inter"/>
          <w:color w:val="000000"/>
        </w:rPr>
        <w:t xml:space="preserve"> library yang menyediakan widgets contemporary di atas Tkinter tradisional:</w:t>
      </w:r>
      <w:bookmarkStart w:id="39" w:name="fnref19"/>
      <w:bookmarkEnd w:id="39"/>
      <w:hyperlink w:anchor="fn19">
        <w:r>
          <w:rPr>
            <w:rFonts w:eastAsia="inter" w:cs="inter" w:ascii="inter" w:hAnsi="inter"/>
            <w:color w:val="#000"/>
            <w:u w:val="single"/>
            <w:vertAlign w:val="superscript"/>
          </w:rPr>
          <w:t xml:space="preserve">[19]</w:t>
        </w:r>
      </w:hyperlink>
      <w:bookmarkStart w:id="40" w:name="fnref20"/>
      <w:bookmarkEnd w:id="40"/>
      <w:hyperlink w:anchor="fn20">
        <w:r>
          <w:rPr>
            <w:rFonts w:eastAsia="inter" w:cs="inter" w:ascii="inter" w:hAnsi="inter"/>
            <w:color w:val="#000"/>
            <w:u w:val="single"/>
            <w:vertAlign w:val="superscript"/>
          </w:rPr>
          <w:t xml:space="preserve">[20]</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stomtkinter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ctk</w:t>
        <w:br/>
        <w:t xml:space="preserve"/>
        <w:br/>
        <w:t xml:space="preserve">ctk.set_appearance_mode(</w:t>
      </w:r>
      <w:r>
        <w:rPr>
          <w:rStyle w:val="VerbatimChar"/>
          <w:rFonts w:eastAsia="ibm plex mono" w:cs="ibm plex mono" w:ascii="ibm plex mono" w:hAnsi="ibm plex mono"/>
          <w:color w:val="000000"/>
          <w:sz w:val="18"/>
        </w:rPr>
        <w:t xml:space="preserve">"dark"</w:t>
      </w:r>
      <w:r>
        <w:rPr>
          <w:rStyle w:val="VerbatimChar"/>
          <w:rFonts w:eastAsia="ibm plex mono" w:cs="ibm plex mono" w:ascii="ibm plex mono" w:hAnsi="ibm plex mono"/>
          <w:color w:val="000000"/>
          <w:sz w:val="18"/>
        </w:rPr>
        <w:t xml:space="preserve">)</w:t>
        <w:br/>
        <w:t xml:space="preserve">ctk.set_default_color_theme(</w:t>
      </w:r>
      <w:r>
        <w:rPr>
          <w:rStyle w:val="VerbatimChar"/>
          <w:rFonts w:eastAsia="ibm plex mono" w:cs="ibm plex mono" w:ascii="ibm plex mono" w:hAnsi="ibm plex mono"/>
          <w:color w:val="000000"/>
          <w:sz w:val="18"/>
        </w:rPr>
        <w:t xml:space="preserve">"blue"</w:t>
      </w:r>
      <w:r>
        <w:rPr>
          <w:rStyle w:val="VerbatimChar"/>
          <w:rFonts w:eastAsia="ibm plex mono" w:cs="ibm plex mono" w:ascii="ibm plex mono" w:hAnsi="ibm plex mono"/>
          <w:color w:val="000000"/>
          <w:sz w:val="18"/>
        </w:rPr>
        <w:t xml:space="preserve">)</w:t>
        <w:br/>
        <w:t xml:space="preserve"/>
        <w:br/>
        <w:t xml:space="preserve">app = ctk.CTk()</w:t>
        <w:br/>
        <w:t xml:space="preserve">app.geometry(</w:t>
      </w:r>
      <w:r>
        <w:rPr>
          <w:rStyle w:val="VerbatimChar"/>
          <w:rFonts w:eastAsia="ibm plex mono" w:cs="ibm plex mono" w:ascii="ibm plex mono" w:hAnsi="ibm plex mono"/>
          <w:color w:val="000000"/>
          <w:sz w:val="18"/>
        </w:rPr>
        <w:t xml:space="preserve">"1200x800"</w:t>
      </w:r>
      <w:r>
        <w:rPr>
          <w:rStyle w:val="VerbatimChar"/>
          <w:rFonts w:eastAsia="ibm plex mono" w:cs="ibm plex mono" w:ascii="ibm plex mono" w:hAnsi="ibm plex mono"/>
          <w:color w:val="000000"/>
          <w:sz w:val="18"/>
        </w:rPr>
        <w:t xml:space="preserve">)</w:t>
        <w:br/>
        <w:t xml:space="preserve">app.title(</w:t>
      </w:r>
      <w:r>
        <w:rPr>
          <w:rStyle w:val="VerbatimChar"/>
          <w:rFonts w:eastAsia="ibm plex mono" w:cs="ibm plex mono" w:ascii="ibm plex mono" w:hAnsi="ibm plex mono"/>
          <w:color w:val="000000"/>
          <w:sz w:val="18"/>
        </w:rPr>
        <w:t xml:space="preserve">"Bitcoin Alarm Dashboard"</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Price Display</w:t>
      </w:r>
      <w:r>
        <w:rPr>
          <w:rStyle w:val="VerbatimChar"/>
          <w:rFonts w:eastAsia="ibm plex mono" w:cs="ibm plex mono" w:ascii="ibm plex mono" w:hAnsi="ibm plex mono"/>
          <w:color w:val="000000"/>
          <w:sz w:val="18"/>
        </w:rPr>
        <w:t xml:space="preserve"/>
        <w:br/>
        <w:t xml:space="preserve">price_label = ctk.CTkLabel(</w:t>
        <w:br/>
        <w:t xml:space="preserve">    app, </w:t>
        <w:br/>
        <w:t xml:space="preserve">    text=</w:t>
      </w:r>
      <w:r>
        <w:rPr>
          <w:rStyle w:val="VerbatimChar"/>
          <w:rFonts w:eastAsia="ibm plex mono" w:cs="ibm plex mono" w:ascii="ibm plex mono" w:hAnsi="ibm plex mono"/>
          <w:color w:val="000000"/>
          <w:sz w:val="18"/>
        </w:rPr>
        <w:t xml:space="preserve">"$95,432.50"</w:t>
      </w:r>
      <w:r>
        <w:rPr>
          <w:rStyle w:val="VerbatimChar"/>
          <w:rFonts w:eastAsia="ibm plex mono" w:cs="ibm plex mono" w:ascii="ibm plex mono" w:hAnsi="ibm plex mono"/>
          <w:color w:val="000000"/>
          <w:sz w:val="18"/>
        </w:rPr>
        <w:t xml:space="preserve">,</w:t>
        <w:br/>
        <w:t xml:space="preserve">    font=(</w:t>
      </w:r>
      <w:r>
        <w:rPr>
          <w:rStyle w:val="VerbatimChar"/>
          <w:rFonts w:eastAsia="ibm plex mono" w:cs="ibm plex mono" w:ascii="ibm plex mono" w:hAnsi="ibm plex mono"/>
          <w:color w:val="000000"/>
          <w:sz w:val="18"/>
        </w:rPr>
        <w:t xml:space="preserve">"Helvetic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ld"</w:t>
      </w:r>
      <w:r>
        <w:rPr>
          <w:rStyle w:val="VerbatimChar"/>
          <w:rFonts w:eastAsia="ibm plex mono" w:cs="ibm plex mono" w:ascii="ibm plex mono" w:hAnsi="ibm plex mono"/>
          <w:color w:val="000000"/>
          <w:sz w:val="18"/>
        </w:rPr>
        <w:t xml:space="preserve">)</w:t>
        <w:br/>
        <w:t xml:space="preserve">)</w:t>
        <w:br/>
        <w:t xml:space="preserve">price_label.pack(pady=</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Alert Creation Frame</w:t>
      </w:r>
      <w:r>
        <w:rPr>
          <w:rStyle w:val="VerbatimChar"/>
          <w:rFonts w:eastAsia="ibm plex mono" w:cs="ibm plex mono" w:ascii="ibm plex mono" w:hAnsi="ibm plex mono"/>
          <w:color w:val="000000"/>
          <w:sz w:val="18"/>
        </w:rPr>
        <w:t xml:space="preserve"/>
        <w:br/>
        <w:t xml:space="preserve">alert_frame = ctk.CTkFrame(app)</w:t>
        <w:br/>
        <w:t xml:space="preserve">alert_frame.pack(pady=</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padx=</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fill=</w:t>
      </w:r>
      <w:r>
        <w:rPr>
          <w:rStyle w:val="VerbatimChar"/>
          <w:rFonts w:eastAsia="ibm plex mono" w:cs="ibm plex mono" w:ascii="ibm plex mono" w:hAnsi="ibm plex mono"/>
          <w:color w:val="000000"/>
          <w:sz w:val="18"/>
        </w:rPr>
        <w:t xml:space="preserve">"both"</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Entry fields</w:t>
      </w:r>
      <w:r>
        <w:rPr>
          <w:rStyle w:val="VerbatimChar"/>
          <w:rFonts w:eastAsia="ibm plex mono" w:cs="ibm plex mono" w:ascii="ibm plex mono" w:hAnsi="ibm plex mono"/>
          <w:color w:val="000000"/>
          <w:sz w:val="18"/>
        </w:rPr>
        <w:t xml:space="preserve"/>
        <w:br/>
        <w:t xml:space="preserve">name_entry = ctk.CTkEntry(</w:t>
        <w:br/>
        <w:t xml:space="preserve">    alert_frame,</w:t>
        <w:br/>
        <w:t xml:space="preserve">    placeholder_text=</w:t>
      </w:r>
      <w:r>
        <w:rPr>
          <w:rStyle w:val="VerbatimChar"/>
          <w:rFonts w:eastAsia="ibm plex mono" w:cs="ibm plex mono" w:ascii="ibm plex mono" w:hAnsi="ibm plex mono"/>
          <w:color w:val="000000"/>
          <w:sz w:val="18"/>
        </w:rPr>
        <w:t xml:space="preserve">"Alert Name"</w:t>
      </w:r>
      <w:r>
        <w:rPr>
          <w:rStyle w:val="VerbatimChar"/>
          <w:rFonts w:eastAsia="ibm plex mono" w:cs="ibm plex mono" w:ascii="ibm plex mono" w:hAnsi="ibm plex mono"/>
          <w:color w:val="000000"/>
          <w:sz w:val="18"/>
        </w:rPr>
        <w:t xml:space="preserve"/>
        <w:br/>
        <w:t xml:space="preserve">)</w:t>
        <w:br/>
        <w:t xml:space="preserve">name_entry.pack(pady=</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price_entry = ctk.CTkEntry(</w:t>
        <w:br/>
        <w:t xml:space="preserve">    alert_frame,</w:t>
        <w:br/>
        <w:t xml:space="preserve">    placeholder_text=</w:t>
      </w:r>
      <w:r>
        <w:rPr>
          <w:rStyle w:val="VerbatimChar"/>
          <w:rFonts w:eastAsia="ibm plex mono" w:cs="ibm plex mono" w:ascii="ibm plex mono" w:hAnsi="ibm plex mono"/>
          <w:color w:val="000000"/>
          <w:sz w:val="18"/>
        </w:rPr>
        <w:t xml:space="preserve">"Target Price"</w:t>
      </w:r>
      <w:r>
        <w:rPr>
          <w:rStyle w:val="VerbatimChar"/>
          <w:rFonts w:eastAsia="ibm plex mono" w:cs="ibm plex mono" w:ascii="ibm plex mono" w:hAnsi="ibm plex mono"/>
          <w:color w:val="000000"/>
          <w:sz w:val="18"/>
        </w:rPr>
        <w:t xml:space="preserve"/>
        <w:br/>
        <w:t xml:space="preserve">)</w:t>
        <w:br/>
        <w:t xml:space="preserve">price_entry.pack(pady=</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Ringtone selection</w:t>
      </w:r>
      <w:r>
        <w:rPr>
          <w:rStyle w:val="VerbatimChar"/>
          <w:rFonts w:eastAsia="ibm plex mono" w:cs="ibm plex mono" w:ascii="ibm plex mono" w:hAnsi="ibm plex mono"/>
          <w:color w:val="000000"/>
          <w:sz w:val="18"/>
        </w:rPr>
        <w:t xml:space="preserve"/>
        <w:br/>
        <w:t xml:space="preserve">ringtone_var = ctk.StringVar(value=</w:t>
      </w:r>
      <w:r>
        <w:rPr>
          <w:rStyle w:val="VerbatimChar"/>
          <w:rFonts w:eastAsia="ibm plex mono" w:cs="ibm plex mono" w:ascii="ibm plex mono" w:hAnsi="ibm plex mono"/>
          <w:color w:val="000000"/>
          <w:sz w:val="18"/>
        </w:rPr>
        <w:t xml:space="preserve">"Bell"</w:t>
      </w:r>
      <w:r>
        <w:rPr>
          <w:rStyle w:val="VerbatimChar"/>
          <w:rFonts w:eastAsia="ibm plex mono" w:cs="ibm plex mono" w:ascii="ibm plex mono" w:hAnsi="ibm plex mono"/>
          <w:color w:val="000000"/>
          <w:sz w:val="18"/>
        </w:rPr>
        <w:t xml:space="preserve">)</w:t>
        <w:br/>
        <w:t xml:space="preserve">ringtone_menu = ctk.CTkOptionMenu(</w:t>
        <w:br/>
        <w:t xml:space="preserve">    alert_frame,</w:t>
        <w:br/>
        <w:t xml:space="preserve">    values=[</w:t>
      </w:r>
      <w:r>
        <w:rPr>
          <w:rStyle w:val="VerbatimChar"/>
          <w:rFonts w:eastAsia="ibm plex mono" w:cs="ibm plex mono" w:ascii="ibm plex mono" w:hAnsi="ibm plex mono"/>
          <w:color w:val="000000"/>
          <w:sz w:val="18"/>
        </w:rPr>
        <w:t xml:space="preserve">"Be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i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e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cce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arning"</w:t>
      </w:r>
      <w:r>
        <w:rPr>
          <w:rStyle w:val="VerbatimChar"/>
          <w:rFonts w:eastAsia="ibm plex mono" w:cs="ibm plex mono" w:ascii="ibm plex mono" w:hAnsi="ibm plex mono"/>
          <w:color w:val="000000"/>
          <w:sz w:val="18"/>
        </w:rPr>
        <w:t xml:space="preserve">],</w:t>
        <w:br/>
        <w:t xml:space="preserve">    variable=ringtone_var</w:t>
        <w:br/>
        <w:t xml:space="preserve">)</w:t>
        <w:br/>
        <w:t xml:space="preserve">ringtone_menu.pack(pady=</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Create button</w:t>
      </w:r>
      <w:r>
        <w:rPr>
          <w:rStyle w:val="VerbatimChar"/>
          <w:rFonts w:eastAsia="ibm plex mono" w:cs="ibm plex mono" w:ascii="ibm plex mono" w:hAnsi="ibm plex mono"/>
          <w:color w:val="000000"/>
          <w:sz w:val="18"/>
        </w:rPr>
        <w:t xml:space="preserve"/>
        <w:br/>
        <w:t xml:space="preserve">create_btn = ctk.CTkButton(</w:t>
        <w:br/>
        <w:t xml:space="preserve">    alert_frame,</w:t>
        <w:br/>
        <w:t xml:space="preserve">    text=</w:t>
      </w:r>
      <w:r>
        <w:rPr>
          <w:rStyle w:val="VerbatimChar"/>
          <w:rFonts w:eastAsia="ibm plex mono" w:cs="ibm plex mono" w:ascii="ibm plex mono" w:hAnsi="ibm plex mono"/>
          <w:color w:val="000000"/>
          <w:sz w:val="18"/>
        </w:rPr>
        <w:t xml:space="preserve">"Create Alert"</w:t>
      </w:r>
      <w:r>
        <w:rPr>
          <w:rStyle w:val="VerbatimChar"/>
          <w:rFonts w:eastAsia="ibm plex mono" w:cs="ibm plex mono" w:ascii="ibm plex mono" w:hAnsi="ibm plex mono"/>
          <w:color w:val="000000"/>
          <w:sz w:val="18"/>
        </w:rPr>
        <w:t xml:space="preserve">,</w:t>
        <w:br/>
        <w:t xml:space="preserve">    command=create_alert</w:t>
        <w:br/>
        <w:t xml:space="preserve">)</w:t>
        <w:br/>
        <w:t xml:space="preserve">create_btn.pack(pady=</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app.mainloop()</w:t>
        <w:br/>
        <w:t xml:space="preserve"/>
      </w:r>
    </w:p>
    <w:p>
      <w:pPr>
        <w:spacing w:line="360" w:after="210" w:lineRule="auto"/>
      </w:pPr>
      <w:r>
        <w:rPr>
          <w:rFonts w:eastAsia="inter" w:cs="inter" w:ascii="inter" w:hAnsi="inter"/>
          <w:color w:val="000000"/>
        </w:rPr>
        <w:t xml:space="preserve">CustomTkinter menyediakan widgets dengan glassmorphism effects, rounded corners, dan smooth animations yang konsisten di Windows, macOS, dan Linux.</w:t>
      </w:r>
      <w:bookmarkStart w:id="41" w:name="fnref20_1"/>
      <w:bookmarkEnd w:id="41"/>
      <w:hyperlink w:anchor="fn20">
        <w:r>
          <w:rPr>
            <w:rFonts w:eastAsia="inter" w:cs="inter" w:ascii="inter" w:hAnsi="inter"/>
            <w:color w:val="#000"/>
            <w:u w:val="single"/>
            <w:vertAlign w:val="superscript"/>
          </w:rPr>
          <w:t xml:space="preserve">[20]</w:t>
        </w:r>
      </w:hyperlink>
      <w:bookmarkStart w:id="42" w:name="fnref21"/>
      <w:bookmarkEnd w:id="42"/>
      <w:hyperlink w:anchor="fn21">
        <w:r>
          <w:rPr>
            <w:rFonts w:eastAsia="inter" w:cs="inter" w:ascii="inter" w:hAnsi="inter"/>
            <w:color w:val="#000"/>
            <w:u w:val="single"/>
            <w:vertAlign w:val="superscript"/>
          </w:rPr>
          <w:t xml:space="preserve">[21]</w:t>
        </w:r>
      </w:hyperlink>
    </w:p>
    <w:p>
      <w:pPr>
        <w:spacing w:line="360" w:before="315" w:after="105" w:lineRule="auto"/>
        <w:ind w:left="-30"/>
        <w:jc w:val="left"/>
      </w:pPr>
      <w:bookmarkStart w:id="43" w:name="audio_playback_untuk_ringtone"/>
      <w:r>
        <w:rPr>
          <w:rFonts w:eastAsia="inter" w:cs="inter" w:ascii="inter" w:hAnsi="inter"/>
          <w:b/>
          <w:color w:val="000000"/>
          <w:sz w:val="24"/>
        </w:rPr>
        <w:t xml:space="preserve">Audio Playback untuk Ringtone</w:t>
      </w:r>
      <w:bookmarkEnd w:id="43"/>
    </w:p>
    <w:p>
      <w:pPr>
        <w:spacing w:line="360" w:after="210" w:lineRule="auto"/>
      </w:pPr>
      <w:r>
        <w:rPr>
          <w:rFonts w:eastAsia="inter" w:cs="inter" w:ascii="inter" w:hAnsi="inter"/>
          <w:color w:val="000000"/>
        </w:rPr>
        <w:t xml:space="preserve">Untuk memainkan notification sounds di Python desktop, gunakan library seperti </w:t>
      </w:r>
      <w:r>
        <w:rPr>
          <w:rStyle w:val="VerbatimChar"/>
          <w:rFonts w:eastAsia="ibm plex mono" w:cs="ibm plex mono" w:ascii="ibm plex mono" w:hAnsi="ibm plex mono"/>
          <w:color w:val="000000"/>
          <w:sz w:val="18"/>
          <w:shd w:val="clear" w:color="auto" w:fill="F8F8FA"/>
        </w:rPr>
        <w:t xml:space="preserve">playsound</w:t>
      </w:r>
      <w:r>
        <w:rPr>
          <w:rFonts w:eastAsia="inter" w:cs="inter" w:ascii="inter" w:hAnsi="inter"/>
          <w:color w:val="000000"/>
        </w:rPr>
        <w:t xml:space="preserve"> atau </w:t>
      </w:r>
      <w:r>
        <w:rPr>
          <w:rStyle w:val="VerbatimChar"/>
          <w:rFonts w:eastAsia="ibm plex mono" w:cs="ibm plex mono" w:ascii="ibm plex mono" w:hAnsi="ibm plex mono"/>
          <w:color w:val="000000"/>
          <w:sz w:val="18"/>
          <w:shd w:val="clear" w:color="auto" w:fill="F8F8FA"/>
        </w:rPr>
        <w:t xml:space="preserve">pydub</w:t>
      </w:r>
      <w:r>
        <w:rPr>
          <w:rFonts w:eastAsia="inter" w:cs="inter" w:ascii="inter" w:hAnsi="inter"/>
          <w:color w:val="000000"/>
        </w:rPr>
        <w:t xml:space="preserve">:</w:t>
      </w:r>
      <w:bookmarkStart w:id="44" w:name="fnref22"/>
      <w:bookmarkEnd w:id="44"/>
      <w:hyperlink w:anchor="fn22">
        <w:r>
          <w:rPr>
            <w:rFonts w:eastAsia="inter" w:cs="inter" w:ascii="inter" w:hAnsi="inter"/>
            <w:color w:val="#000"/>
            <w:u w:val="single"/>
            <w:vertAlign w:val="superscript"/>
          </w:rPr>
          <w:t xml:space="preserve">[22]</w:t>
        </w:r>
      </w:hyperlink>
      <w:bookmarkStart w:id="45" w:name="fnref23"/>
      <w:bookmarkEnd w:id="45"/>
      <w:hyperlink w:anchor="fn23">
        <w:r>
          <w:rPr>
            <w:rFonts w:eastAsia="inter" w:cs="inter" w:ascii="inter" w:hAnsi="inter"/>
            <w:color w:val="#000"/>
            <w:u w:val="single"/>
            <w:vertAlign w:val="superscript"/>
          </w:rPr>
          <w:t xml:space="preserve">[23]</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laysound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laysoun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threading</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lay_notific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ingtone_type</w:t>
      </w:r>
      <w:r>
        <w:rPr>
          <w:rStyle w:val="VerbatimChar"/>
          <w:rFonts w:eastAsia="ibm plex mono" w:cs="ibm plex mono" w:ascii="ibm plex mono" w:hAnsi="ibm plex mono"/>
          <w:color w:val="000000"/>
          <w:sz w:val="18"/>
        </w:rPr>
        <w:t xml:space="preserve">):</w:t>
        <w:br/>
        <w:t xml:space="preserve">    sound_file = </w:t>
      </w:r>
      <w:r>
        <w:rPr>
          <w:rStyle w:val="VerbatimChar"/>
          <w:rFonts w:eastAsia="ibm plex mono" w:cs="ibm plex mono" w:ascii="ibm plex mono" w:hAnsi="ibm plex mono"/>
          <w:color w:val="000000"/>
          <w:sz w:val="18"/>
        </w:rPr>
        <w:t xml:space="preserve">f"sounds/</w:t>
      </w:r>
      <w:r>
        <w:rPr>
          <w:rStyle w:val="VerbatimChar"/>
          <w:rFonts w:eastAsia="ibm plex mono" w:cs="ibm plex mono" w:ascii="ibm plex mono" w:hAnsi="ibm plex mono"/>
          <w:color w:val="000000"/>
          <w:sz w:val="18"/>
        </w:rPr>
        <w:t xml:space="preserve">{ringtone_type}</w:t>
      </w:r>
      <w:r>
        <w:rPr>
          <w:rStyle w:val="VerbatimChar"/>
          <w:rFonts w:eastAsia="ibm plex mono" w:cs="ibm plex mono" w:ascii="ibm plex mono" w:hAnsi="ibm plex mono"/>
          <w:color w:val="000000"/>
          <w:sz w:val="18"/>
        </w:rPr>
        <w:t xml:space="preserve">.mp3"</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Play in separate thread to avoid blocking</w:t>
      </w:r>
      <w:r>
        <w:rPr>
          <w:rStyle w:val="VerbatimChar"/>
          <w:rFonts w:eastAsia="ibm plex mono" w:cs="ibm plex mono" w:ascii="ibm plex mono" w:hAnsi="ibm plex mono"/>
          <w:color w:val="000000"/>
          <w:sz w:val="18"/>
        </w:rPr>
        <w:t xml:space="preserve"/>
        <w:br/>
        <w:t xml:space="preserve">    thread = threading.Thread(target=playsound, args=(sound_file,))</w:t>
        <w:br/>
        <w:t xml:space="preserve">    thread.start()</w:t>
        <w:br/>
        <w:t xml:space="preserve"/>
        <w:br/>
        <w:t xml:space="preserve"/>
      </w:r>
      <w:r>
        <w:rPr>
          <w:rStyle w:val="VerbatimChar"/>
          <w:rFonts w:eastAsia="ibm plex mono" w:cs="ibm plex mono" w:ascii="ibm plex mono" w:hAnsi="ibm plex mono"/>
          <w:color w:val="000000"/>
          <w:sz w:val="18"/>
        </w:rPr>
        <w:t xml:space="preserve"># Atau generate sound dengan synthesizer</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io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avfil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ton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equency, duration, sample_rate=</w:t>
      </w:r>
      <w:r>
        <w:rPr>
          <w:rStyle w:val="VerbatimChar"/>
          <w:rFonts w:eastAsia="ibm plex mono" w:cs="ibm plex mono" w:ascii="ibm plex mono" w:hAnsi="ibm plex mono"/>
          <w:color w:val="000000"/>
          <w:sz w:val="18"/>
        </w:rPr>
        <w:t xml:space="preserve">44100</w:t>
      </w:r>
      <w:r>
        <w:rPr>
          <w:rStyle w:val="VerbatimChar"/>
          <w:rFonts w:eastAsia="ibm plex mono" w:cs="ibm plex mono" w:ascii="ibm plex mono" w:hAnsi="ibm plex mono"/>
          <w:color w:val="000000"/>
          <w:sz w:val="18"/>
        </w:rPr>
        <w:t xml:space="preserve">):</w:t>
        <w:br/>
        <w:t xml:space="preserve">    t = np.linspac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duration,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sample_rate * duration))</w:t>
        <w:br/>
        <w:t xml:space="preserve">    wave = np.sin(</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 np.pi * frequency * 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ave * </w:t>
      </w:r>
      <w:r>
        <w:rPr>
          <w:rStyle w:val="VerbatimChar"/>
          <w:rFonts w:eastAsia="ibm plex mono" w:cs="ibm plex mono" w:ascii="ibm plex mono" w:hAnsi="ibm plex mono"/>
          <w:color w:val="000000"/>
          <w:sz w:val="18"/>
        </w:rPr>
        <w:t xml:space="preserve">32767</w:t>
      </w:r>
      <w:r>
        <w:rPr>
          <w:rStyle w:val="VerbatimChar"/>
          <w:rFonts w:eastAsia="ibm plex mono" w:cs="ibm plex mono" w:ascii="ibm plex mono" w:hAnsi="ibm plex mono"/>
          <w:color w:val="000000"/>
          <w:sz w:val="18"/>
        </w:rPr>
        <w:t xml:space="preserve">).astype(np.int16)</w:t>
        <w:br/>
        <w:t xml:space="preserve"/>
      </w:r>
    </w:p>
    <w:p>
      <w:pPr>
        <w:spacing w:line="360" w:after="210" w:lineRule="auto"/>
      </w:pPr>
      <w:r>
        <w:rPr>
          <w:rFonts w:eastAsia="inter" w:cs="inter" w:ascii="inter" w:hAnsi="inter"/>
          <w:color w:val="000000"/>
        </w:rPr>
        <w:t xml:space="preserve">Alternatifnya, gunakan </w:t>
      </w:r>
      <w:r>
        <w:rPr>
          <w:rStyle w:val="VerbatimChar"/>
          <w:rFonts w:eastAsia="ibm plex mono" w:cs="ibm plex mono" w:ascii="ibm plex mono" w:hAnsi="ibm plex mono"/>
          <w:color w:val="000000"/>
          <w:sz w:val="18"/>
          <w:shd w:val="clear" w:color="auto" w:fill="F8F8FA"/>
        </w:rPr>
        <w:t xml:space="preserve">chime</w:t>
      </w:r>
      <w:r>
        <w:rPr>
          <w:rFonts w:eastAsia="inter" w:cs="inter" w:ascii="inter" w:hAnsi="inter"/>
          <w:color w:val="000000"/>
        </w:rPr>
        <w:t xml:space="preserve"> library yang menyediakan notification sounds built-in dengan API sederhana.</w:t>
      </w:r>
      <w:bookmarkStart w:id="46" w:name="fnref24"/>
      <w:bookmarkEnd w:id="46"/>
      <w:hyperlink w:anchor="fn24">
        <w:r>
          <w:rPr>
            <w:rFonts w:eastAsia="inter" w:cs="inter" w:ascii="inter" w:hAnsi="inter"/>
            <w:color w:val="#000"/>
            <w:u w:val="single"/>
            <w:vertAlign w:val="superscript"/>
          </w:rPr>
          <w:t xml:space="preserve">[24]</w:t>
        </w:r>
      </w:hyperlink>
      <w:bookmarkStart w:id="47" w:name="fnref25"/>
      <w:bookmarkEnd w:id="47"/>
      <w:hyperlink w:anchor="fn25">
        <w:r>
          <w:rPr>
            <w:rFonts w:eastAsia="inter" w:cs="inter" w:ascii="inter" w:hAnsi="inter"/>
            <w:color w:val="#000"/>
            <w:u w:val="single"/>
            <w:vertAlign w:val="superscript"/>
          </w:rPr>
          <w:t xml:space="preserve">[25]</w:t>
        </w:r>
      </w:hyperlink>
    </w:p>
    <w:p>
      <w:pPr>
        <w:spacing w:line="360" w:before="315" w:after="105" w:lineRule="auto"/>
        <w:ind w:left="-30"/>
        <w:jc w:val="left"/>
      </w:pPr>
      <w:bookmarkStart w:id="48" w:name="python_3_14_features_untuk_aplikasi"/>
      <w:r>
        <w:rPr>
          <w:rFonts w:eastAsia="inter" w:cs="inter" w:ascii="inter" w:hAnsi="inter"/>
          <w:b/>
          <w:color w:val="000000"/>
          <w:sz w:val="24"/>
        </w:rPr>
        <w:t xml:space="preserve">Python 3.14 Features untuk Aplikasi</w:t>
      </w:r>
      <w:bookmarkEnd w:id="48"/>
    </w:p>
    <w:p>
      <w:pPr>
        <w:spacing w:line="360" w:after="210" w:lineRule="auto"/>
      </w:pPr>
      <w:r>
        <w:rPr>
          <w:rFonts w:eastAsia="inter" w:cs="inter" w:ascii="inter" w:hAnsi="inter"/>
          <w:color w:val="000000"/>
        </w:rPr>
        <w:t xml:space="preserve">Python 3.14 yang baru dirilis Oktober 2025 membawa peningkatan signifikan:</w:t>
      </w:r>
      <w:bookmarkStart w:id="49" w:name="fnref26"/>
      <w:bookmarkEnd w:id="49"/>
      <w:hyperlink w:anchor="fn26">
        <w:r>
          <w:rPr>
            <w:rFonts w:eastAsia="inter" w:cs="inter" w:ascii="inter" w:hAnsi="inter"/>
            <w:color w:val="#000"/>
            <w:u w:val="single"/>
            <w:vertAlign w:val="superscript"/>
          </w:rPr>
          <w:t xml:space="preserve">[26]</w:t>
        </w:r>
      </w:hyperlink>
      <w:bookmarkStart w:id="50" w:name="fnref27"/>
      <w:bookmarkEnd w:id="50"/>
      <w:hyperlink w:anchor="fn27">
        <w:r>
          <w:rPr>
            <w:rFonts w:eastAsia="inter" w:cs="inter" w:ascii="inter" w:hAnsi="inter"/>
            <w:color w:val="#000"/>
            <w:u w:val="single"/>
            <w:vertAlign w:val="superscript"/>
          </w:rPr>
          <w:t xml:space="preserve">[27]</w:t>
        </w:r>
      </w:hyperlink>
    </w:p>
    <w:p>
      <w:pPr>
        <w:spacing w:line="360" w:after="210" w:lineRule="auto"/>
      </w:pPr>
      <w:r>
        <w:rPr>
          <w:rFonts w:eastAsia="inter" w:cs="inter" w:ascii="inter" w:hAnsi="inter"/>
          <w:b/>
          <w:color w:val="000000"/>
        </w:rPr>
        <w:t xml:space="preserve">Syntax Highlighting di REPL</w:t>
      </w:r>
      <w:r>
        <w:rPr>
          <w:rFonts w:eastAsia="inter" w:cs="inter" w:ascii="inter" w:hAnsi="inter"/>
          <w:color w:val="000000"/>
        </w:rPr>
        <w:t xml:space="preserve">: REPL sekarang menampilkan syntax highlighting real-time, memudahkan debugging dan development interaktif.</w:t>
      </w:r>
      <w:bookmarkStart w:id="51" w:name="fnref28"/>
      <w:bookmarkEnd w:id="51"/>
      <w:hyperlink w:anchor="fn28">
        <w:r>
          <w:rPr>
            <w:rFonts w:eastAsia="inter" w:cs="inter" w:ascii="inter" w:hAnsi="inter"/>
            <w:color w:val="#000"/>
            <w:u w:val="single"/>
            <w:vertAlign w:val="superscript"/>
          </w:rPr>
          <w:t xml:space="preserve">[28]</w:t>
        </w:r>
      </w:hyperlink>
      <w:bookmarkStart w:id="52" w:name="fnref29"/>
      <w:bookmarkEnd w:id="52"/>
      <w:hyperlink w:anchor="fn29">
        <w:r>
          <w:rPr>
            <w:rFonts w:eastAsia="inter" w:cs="inter" w:ascii="inter" w:hAnsi="inter"/>
            <w:color w:val="#000"/>
            <w:u w:val="single"/>
            <w:vertAlign w:val="superscript"/>
          </w:rPr>
          <w:t xml:space="preserve">[29]</w:t>
        </w:r>
      </w:hyperlink>
    </w:p>
    <w:p>
      <w:pPr>
        <w:spacing w:line="360" w:after="210" w:lineRule="auto"/>
      </w:pPr>
      <w:r>
        <w:rPr>
          <w:rFonts w:eastAsia="inter" w:cs="inter" w:ascii="inter" w:hAnsi="inter"/>
          <w:b/>
          <w:color w:val="000000"/>
        </w:rPr>
        <w:t xml:space="preserve">Free-threaded Python</w:t>
      </w:r>
      <w:r>
        <w:rPr>
          <w:rFonts w:eastAsia="inter" w:cs="inter" w:ascii="inter" w:hAnsi="inter"/>
          <w:color w:val="000000"/>
        </w:rPr>
        <w:t xml:space="preserve">: Mendukung true parallelism dengan menghapus Global Interpreter Lock, sangat berguna untuk aplikasi real-time yang memproses data WebSocket.</w:t>
      </w:r>
      <w:bookmarkStart w:id="53" w:name="fnref27_1"/>
      <w:bookmarkEnd w:id="53"/>
      <w:hyperlink w:anchor="fn27">
        <w:r>
          <w:rPr>
            <w:rFonts w:eastAsia="inter" w:cs="inter" w:ascii="inter" w:hAnsi="inter"/>
            <w:color w:val="#000"/>
            <w:u w:val="single"/>
            <w:vertAlign w:val="superscript"/>
          </w:rPr>
          <w:t xml:space="preserve">[27]</w:t>
        </w:r>
      </w:hyperlink>
      <w:bookmarkStart w:id="54" w:name="fnref26_1"/>
      <w:bookmarkEnd w:id="54"/>
      <w:hyperlink w:anchor="fn26">
        <w:r>
          <w:rPr>
            <w:rFonts w:eastAsia="inter" w:cs="inter" w:ascii="inter" w:hAnsi="inter"/>
            <w:color w:val="#000"/>
            <w:u w:val="single"/>
            <w:vertAlign w:val="superscript"/>
          </w:rPr>
          <w:t xml:space="preserve">[26]</w:t>
        </w:r>
      </w:hyperlink>
    </w:p>
    <w:p>
      <w:pPr>
        <w:spacing w:line="360" w:after="210" w:lineRule="auto"/>
      </w:pPr>
      <w:r>
        <w:rPr>
          <w:rFonts w:eastAsia="inter" w:cs="inter" w:ascii="inter" w:hAnsi="inter"/>
          <w:b/>
          <w:color w:val="000000"/>
        </w:rPr>
        <w:t xml:space="preserve">Template Strings (PEP 750)</w:t>
      </w:r>
      <w:r>
        <w:rPr>
          <w:rFonts w:eastAsia="inter" w:cs="inter" w:ascii="inter" w:hAnsi="inter"/>
          <w:color w:val="000000"/>
        </w:rPr>
        <w:t xml:space="preserve">: T-strings untuk custom string processing menggunakan syntax familiar seperti f-strings.</w:t>
      </w:r>
      <w:bookmarkStart w:id="55" w:name="fnref29_1"/>
      <w:bookmarkEnd w:id="55"/>
      <w:hyperlink w:anchor="fn29">
        <w:r>
          <w:rPr>
            <w:rFonts w:eastAsia="inter" w:cs="inter" w:ascii="inter" w:hAnsi="inter"/>
            <w:color w:val="#000"/>
            <w:u w:val="single"/>
            <w:vertAlign w:val="superscript"/>
          </w:rPr>
          <w:t xml:space="preserve">[29]</w:t>
        </w:r>
      </w:hyperlink>
      <w:bookmarkStart w:id="56" w:name="fnref27_2"/>
      <w:bookmarkEnd w:id="56"/>
      <w:hyperlink w:anchor="fn27">
        <w:r>
          <w:rPr>
            <w:rFonts w:eastAsia="inter" w:cs="inter" w:ascii="inter" w:hAnsi="inter"/>
            <w:color w:val="#000"/>
            <w:u w:val="single"/>
            <w:vertAlign w:val="superscript"/>
          </w:rPr>
          <w:t xml:space="preserve">[27]</w:t>
        </w:r>
      </w:hyperlink>
    </w:p>
    <w:p>
      <w:pPr>
        <w:spacing w:line="360" w:after="210" w:lineRule="auto"/>
      </w:pPr>
      <w:r>
        <w:rPr>
          <w:rFonts w:eastAsia="inter" w:cs="inter" w:ascii="inter" w:hAnsi="inter"/>
          <w:b/>
          <w:color w:val="000000"/>
        </w:rPr>
        <w:t xml:space="preserve">Improved Error Messages</w:t>
      </w:r>
      <w:r>
        <w:rPr>
          <w:rFonts w:eastAsia="inter" w:cs="inter" w:ascii="inter" w:hAnsi="inter"/>
          <w:color w:val="000000"/>
        </w:rPr>
        <w:t xml:space="preserve">: Pesan error yang lebih descriptive memudahkan troubleshooting.</w:t>
      </w:r>
      <w:bookmarkStart w:id="57" w:name="fnref28_1"/>
      <w:bookmarkEnd w:id="57"/>
      <w:hyperlink w:anchor="fn28">
        <w:r>
          <w:rPr>
            <w:rFonts w:eastAsia="inter" w:cs="inter" w:ascii="inter" w:hAnsi="inter"/>
            <w:color w:val="#000"/>
            <w:u w:val="single"/>
            <w:vertAlign w:val="superscript"/>
          </w:rPr>
          <w:t xml:space="preserve">[28]</w:t>
        </w:r>
      </w:hyperlink>
      <w:bookmarkStart w:id="58" w:name="fnref29_2"/>
      <w:bookmarkEnd w:id="58"/>
      <w:hyperlink w:anchor="fn29">
        <w:r>
          <w:rPr>
            <w:rFonts w:eastAsia="inter" w:cs="inter" w:ascii="inter" w:hAnsi="inter"/>
            <w:color w:val="#000"/>
            <w:u w:val="single"/>
            <w:vertAlign w:val="superscript"/>
          </w:rPr>
          <w:t xml:space="preserve">[29]</w:t>
        </w:r>
      </w:hyperlink>
    </w:p>
    <w:p>
      <w:pPr>
        <w:spacing w:line="360" w:after="210" w:lineRule="auto"/>
      </w:pPr>
      <w:r>
        <w:rPr>
          <w:rFonts w:eastAsia="inter" w:cs="inter" w:ascii="inter" w:hAnsi="inter"/>
          <w:b/>
          <w:color w:val="000000"/>
        </w:rPr>
        <w:t xml:space="preserve">Multiple Interpreters</w:t>
      </w:r>
      <w:r>
        <w:rPr>
          <w:rFonts w:eastAsia="inter" w:cs="inter" w:ascii="inter" w:hAnsi="inter"/>
          <w:color w:val="000000"/>
        </w:rPr>
        <w:t xml:space="preserve">: PEP 734 memungkinkan multiple Python interpreters dalam satu process, berguna untuk isolasi dan concurrent processing.</w:t>
      </w:r>
      <w:bookmarkStart w:id="59" w:name="fnref27_3"/>
      <w:bookmarkEnd w:id="59"/>
      <w:hyperlink w:anchor="fn27">
        <w:r>
          <w:rPr>
            <w:rFonts w:eastAsia="inter" w:cs="inter" w:ascii="inter" w:hAnsi="inter"/>
            <w:color w:val="#000"/>
            <w:u w:val="single"/>
            <w:vertAlign w:val="superscript"/>
          </w:rPr>
          <w:t xml:space="preserve">[27]</w:t>
        </w:r>
      </w:hyperlink>
    </w:p>
    <w:p>
      <w:pPr>
        <w:spacing w:line="360" w:before="315" w:after="105" w:lineRule="auto"/>
        <w:ind w:left="-30"/>
        <w:jc w:val="left"/>
      </w:pPr>
      <w:bookmarkStart w:id="60" w:name="arsitektur_rekomendasi"/>
      <w:r>
        <w:rPr>
          <w:rFonts w:eastAsia="inter" w:cs="inter" w:ascii="inter" w:hAnsi="inter"/>
          <w:b/>
          <w:color w:val="000000"/>
          <w:sz w:val="24"/>
        </w:rPr>
        <w:t xml:space="preserve">Arsitektur Rekomendasi</w:t>
      </w:r>
      <w:bookmarkEnd w:id="60"/>
    </w:p>
    <w:p>
      <w:pPr>
        <w:spacing w:line="360" w:after="210" w:lineRule="auto"/>
      </w:pPr>
      <w:r>
        <w:rPr>
          <w:rFonts w:eastAsia="inter" w:cs="inter" w:ascii="inter" w:hAnsi="inter"/>
          <w:color w:val="000000"/>
        </w:rPr>
        <w:t xml:space="preserve">Untuk production-ready Bitcoin alarm system dengan Python 3.14:</w:t>
      </w:r>
    </w:p>
    <w:p>
      <w:pPr>
        <w:spacing w:line="360" w:after="210" w:lineRule="auto"/>
      </w:pPr>
      <w:r>
        <w:rPr>
          <w:rFonts w:eastAsia="inter" w:cs="inter" w:ascii="inter" w:hAnsi="inter"/>
          <w:b/>
          <w:color w:val="000000"/>
        </w:rPr>
        <w:t xml:space="preserve">Backend Layer</w:t>
      </w:r>
      <w:r>
        <w:rPr>
          <w:rFonts w:eastAsia="inter" w:cs="inter" w:ascii="inter" w:hAnsi="inter"/>
          <w:color w:val="000000"/>
        </w:rPr>
        <w:t xml:space="preserve">:</w:t>
      </w:r>
    </w:p>
    <w:p>
      <w:pPr>
        <w:numPr>
          <w:ilvl w:val="0"/>
          <w:numId w:val="4"/>
        </w:numPr>
        <w:spacing w:line="360" w:before="105" w:after="105" w:lineRule="auto"/>
      </w:pPr>
      <w:r>
        <w:rPr>
          <w:rFonts w:eastAsia="inter" w:cs="inter" w:ascii="inter" w:hAnsi="inter"/>
          <w:color w:val="000000"/>
          <w:sz w:val="21"/>
        </w:rPr>
        <w:t xml:space="preserve">WebSocket client dengan auto-reconnect dan exponential backoff</w:t>
      </w:r>
    </w:p>
    <w:p>
      <w:pPr>
        <w:numPr>
          <w:ilvl w:val="0"/>
          <w:numId w:val="4"/>
        </w:numPr>
        <w:spacing w:line="360" w:before="105" w:after="105" w:lineRule="auto"/>
      </w:pPr>
      <w:r>
        <w:rPr>
          <w:rFonts w:eastAsia="inter" w:cs="inter" w:ascii="inter" w:hAnsi="inter"/>
          <w:color w:val="000000"/>
          <w:sz w:val="21"/>
        </w:rPr>
        <w:t xml:space="preserve">Alert engine yang memonitor price changes efficiently</w:t>
      </w:r>
    </w:p>
    <w:p>
      <w:pPr>
        <w:numPr>
          <w:ilvl w:val="0"/>
          <w:numId w:val="4"/>
        </w:numPr>
        <w:spacing w:line="360" w:before="105" w:after="105" w:lineRule="auto"/>
      </w:pPr>
      <w:r>
        <w:rPr>
          <w:rFonts w:eastAsia="inter" w:cs="inter" w:ascii="inter" w:hAnsi="inter"/>
          <w:color w:val="000000"/>
          <w:sz w:val="21"/>
        </w:rPr>
        <w:t xml:space="preserve">Data persistence menggunakan SQLite/JSON untuk menyimpan alert configurations</w:t>
      </w:r>
    </w:p>
    <w:p>
      <w:pPr>
        <w:numPr>
          <w:ilvl w:val="0"/>
          <w:numId w:val="4"/>
        </w:numPr>
        <w:spacing w:line="360" w:before="105" w:after="105" w:lineRule="auto"/>
      </w:pPr>
      <w:r>
        <w:rPr>
          <w:rFonts w:eastAsia="inter" w:cs="inter" w:ascii="inter" w:hAnsi="inter"/>
          <w:color w:val="000000"/>
          <w:sz w:val="21"/>
        </w:rPr>
        <w:t xml:space="preserve">Logging system untuk tracking triggered alerts dan errors</w:t>
      </w:r>
    </w:p>
    <w:p>
      <w:pPr>
        <w:spacing w:line="360" w:after="210" w:lineRule="auto"/>
      </w:pPr>
      <w:r>
        <w:rPr>
          <w:rFonts w:eastAsia="inter" w:cs="inter" w:ascii="inter" w:hAnsi="inter"/>
          <w:b/>
          <w:color w:val="000000"/>
        </w:rPr>
        <w:t xml:space="preserve">UI Layer</w:t>
      </w:r>
      <w:r>
        <w:rPr>
          <w:rFonts w:eastAsia="inter" w:cs="inter" w:ascii="inter" w:hAnsi="inter"/>
          <w:color w:val="000000"/>
        </w:rPr>
        <w:t xml:space="preserve">:</w:t>
      </w:r>
    </w:p>
    <w:p>
      <w:pPr>
        <w:numPr>
          <w:ilvl w:val="0"/>
          <w:numId w:val="5"/>
        </w:numPr>
        <w:spacing w:line="360" w:before="105" w:after="105" w:lineRule="auto"/>
      </w:pPr>
      <w:r>
        <w:rPr>
          <w:rFonts w:eastAsia="inter" w:cs="inter" w:ascii="inter" w:hAnsi="inter"/>
          <w:color w:val="000000"/>
          <w:sz w:val="21"/>
        </w:rPr>
        <w:t xml:space="preserve">CustomTkinter untuk modern desktop interface dengan dark theme</w:t>
      </w:r>
    </w:p>
    <w:p>
      <w:pPr>
        <w:numPr>
          <w:ilvl w:val="0"/>
          <w:numId w:val="5"/>
        </w:numPr>
        <w:spacing w:line="360" w:before="105" w:after="105" w:lineRule="auto"/>
      </w:pPr>
      <w:r>
        <w:rPr>
          <w:rFonts w:eastAsia="inter" w:cs="inter" w:ascii="inter" w:hAnsi="inter"/>
          <w:color w:val="000000"/>
          <w:sz w:val="21"/>
        </w:rPr>
        <w:t xml:space="preserve">Real-time chart menggunakan matplotlib dengan animation</w:t>
      </w:r>
    </w:p>
    <w:p>
      <w:pPr>
        <w:numPr>
          <w:ilvl w:val="0"/>
          <w:numId w:val="5"/>
        </w:numPr>
        <w:spacing w:line="360" w:before="105" w:after="105" w:lineRule="auto"/>
      </w:pPr>
      <w:r>
        <w:rPr>
          <w:rFonts w:eastAsia="inter" w:cs="inter" w:ascii="inter" w:hAnsi="inter"/>
          <w:color w:val="000000"/>
          <w:sz w:val="21"/>
        </w:rPr>
        <w:t xml:space="preserve">System tray integration untuk background monitoring</w:t>
      </w:r>
    </w:p>
    <w:p>
      <w:pPr>
        <w:numPr>
          <w:ilvl w:val="0"/>
          <w:numId w:val="5"/>
        </w:numPr>
        <w:spacing w:line="360" w:before="105" w:after="105" w:lineRule="auto"/>
      </w:pPr>
      <w:r>
        <w:rPr>
          <w:rFonts w:eastAsia="inter" w:cs="inter" w:ascii="inter" w:hAnsi="inter"/>
          <w:color w:val="000000"/>
          <w:sz w:val="21"/>
        </w:rPr>
        <w:t xml:space="preserve">Native notifications menggunakan </w:t>
      </w:r>
      <w:r>
        <w:rPr>
          <w:rStyle w:val="VerbatimChar"/>
          <w:rFonts w:eastAsia="ibm plex mono" w:cs="ibm plex mono" w:ascii="ibm plex mono" w:hAnsi="ibm plex mono"/>
          <w:color w:val="000000"/>
          <w:sz w:val="18"/>
          <w:shd w:val="clear" w:color="auto" w:fill="F8F8FA"/>
        </w:rPr>
        <w:t xml:space="preserve">plyer</w:t>
      </w:r>
      <w:r>
        <w:rPr>
          <w:rFonts w:eastAsia="inter" w:cs="inter" w:ascii="inter" w:hAnsi="inter"/>
          <w:color w:val="000000"/>
          <w:sz w:val="21"/>
        </w:rPr>
        <w:t xml:space="preserve"> library</w:t>
      </w:r>
    </w:p>
    <w:p>
      <w:pPr>
        <w:spacing w:line="360" w:after="210" w:lineRule="auto"/>
      </w:pPr>
      <w:r>
        <w:rPr>
          <w:rFonts w:eastAsia="inter" w:cs="inter" w:ascii="inter" w:hAnsi="inter"/>
          <w:b/>
          <w:color w:val="000000"/>
        </w:rPr>
        <w:t xml:space="preserve">Audio Layer</w:t>
      </w:r>
      <w:r>
        <w:rPr>
          <w:rFonts w:eastAsia="inter" w:cs="inter" w:ascii="inter" w:hAnsi="inter"/>
          <w:color w:val="000000"/>
        </w:rPr>
        <w:t xml:space="preserve">:</w:t>
      </w:r>
    </w:p>
    <w:p>
      <w:pPr>
        <w:numPr>
          <w:ilvl w:val="0"/>
          <w:numId w:val="6"/>
        </w:numPr>
        <w:spacing w:line="360" w:before="105" w:after="105" w:lineRule="auto"/>
      </w:pPr>
      <w:r>
        <w:rPr>
          <w:rFonts w:eastAsia="inter" w:cs="inter" w:ascii="inter" w:hAnsi="inter"/>
          <w:color w:val="000000"/>
          <w:sz w:val="21"/>
        </w:rPr>
        <w:t xml:space="preserve">Audio synthesizer untuk generating notification tones</w:t>
      </w:r>
    </w:p>
    <w:p>
      <w:pPr>
        <w:numPr>
          <w:ilvl w:val="0"/>
          <w:numId w:val="6"/>
        </w:numPr>
        <w:spacing w:line="360" w:before="105" w:after="105" w:lineRule="auto"/>
      </w:pPr>
      <w:r>
        <w:rPr>
          <w:rFonts w:eastAsia="inter" w:cs="inter" w:ascii="inter" w:hAnsi="inter"/>
          <w:color w:val="000000"/>
          <w:sz w:val="21"/>
        </w:rPr>
        <w:t xml:space="preserve">Volume control dan audio device selection</w:t>
      </w:r>
    </w:p>
    <w:p>
      <w:pPr>
        <w:numPr>
          <w:ilvl w:val="0"/>
          <w:numId w:val="6"/>
        </w:numPr>
        <w:spacing w:line="360" w:before="105" w:after="105" w:lineRule="auto"/>
      </w:pPr>
      <w:r>
        <w:rPr>
          <w:rFonts w:eastAsia="inter" w:cs="inter" w:ascii="inter" w:hAnsi="inter"/>
          <w:color w:val="000000"/>
          <w:sz w:val="21"/>
        </w:rPr>
        <w:t xml:space="preserve">Multiple ringtone presets dengan customization</w:t>
      </w:r>
    </w:p>
    <w:p>
      <w:pPr>
        <w:spacing w:line="360" w:after="210" w:lineRule="auto"/>
      </w:pPr>
      <w:r>
        <w:rPr>
          <w:rFonts w:eastAsia="inter" w:cs="inter" w:ascii="inter" w:hAnsi="inter"/>
          <w:b/>
          <w:color w:val="000000"/>
        </w:rPr>
        <w:t xml:space="preserve">State Management</w:t>
      </w:r>
      <w:r>
        <w:rPr>
          <w:rFonts w:eastAsia="inter" w:cs="inter" w:ascii="inter" w:hAnsi="inter"/>
          <w:color w:val="000000"/>
        </w:rPr>
        <w:t xml:space="preserve">:</w:t>
      </w:r>
    </w:p>
    <w:p>
      <w:pPr>
        <w:numPr>
          <w:ilvl w:val="0"/>
          <w:numId w:val="7"/>
        </w:numPr>
        <w:spacing w:line="360" w:before="105" w:after="105" w:lineRule="auto"/>
      </w:pPr>
      <w:r>
        <w:rPr>
          <w:rFonts w:eastAsia="inter" w:cs="inter" w:ascii="inter" w:hAnsi="inter"/>
          <w:color w:val="000000"/>
          <w:sz w:val="21"/>
        </w:rPr>
        <w:t xml:space="preserve">In-memory alert storage dengan file persistence</w:t>
      </w:r>
    </w:p>
    <w:p>
      <w:pPr>
        <w:numPr>
          <w:ilvl w:val="0"/>
          <w:numId w:val="7"/>
        </w:numPr>
        <w:spacing w:line="360" w:before="105" w:after="105" w:lineRule="auto"/>
      </w:pPr>
      <w:r>
        <w:rPr>
          <w:rFonts w:eastAsia="inter" w:cs="inter" w:ascii="inter" w:hAnsi="inter"/>
          <w:color w:val="000000"/>
          <w:sz w:val="21"/>
        </w:rPr>
        <w:t xml:space="preserve">Price history buffer untuk calculating change alerts</w:t>
      </w:r>
    </w:p>
    <w:p>
      <w:pPr>
        <w:numPr>
          <w:ilvl w:val="0"/>
          <w:numId w:val="7"/>
        </w:numPr>
        <w:spacing w:line="360" w:before="105" w:after="105" w:lineRule="auto"/>
      </w:pPr>
      <w:r>
        <w:rPr>
          <w:rFonts w:eastAsia="inter" w:cs="inter" w:ascii="inter" w:hAnsi="inter"/>
          <w:color w:val="000000"/>
          <w:sz w:val="21"/>
        </w:rPr>
        <w:t xml:space="preserve">Connection status tracking dengan reconnection logic</w:t>
      </w:r>
    </w:p>
    <w:p>
      <w:pPr>
        <w:spacing w:line="360" w:before="315" w:after="105" w:lineRule="auto"/>
        <w:ind w:left="-30"/>
        <w:jc w:val="left"/>
      </w:pPr>
      <w:bookmarkStart w:id="61" w:name="keunggulan_aplikasi"/>
      <w:r>
        <w:rPr>
          <w:rFonts w:eastAsia="inter" w:cs="inter" w:ascii="inter" w:hAnsi="inter"/>
          <w:b/>
          <w:color w:val="000000"/>
          <w:sz w:val="24"/>
        </w:rPr>
        <w:t xml:space="preserve">Keunggulan Aplikasi</w:t>
      </w:r>
      <w:bookmarkEnd w:id="61"/>
    </w:p>
    <w:p>
      <w:pPr>
        <w:spacing w:line="360" w:after="210" w:lineRule="auto"/>
      </w:pPr>
      <w:r>
        <w:rPr>
          <w:rFonts w:eastAsia="inter" w:cs="inter" w:ascii="inter" w:hAnsi="inter"/>
          <w:color w:val="000000"/>
        </w:rPr>
        <w:t xml:space="preserve">Sistem alarm Bitcoin ini memberikan beberapa keunggulan utama:</w:t>
      </w:r>
      <w:bookmarkStart w:id="62" w:name="fnref11_1"/>
      <w:bookmarkEnd w:id="62"/>
      <w:hyperlink w:anchor="fn11">
        <w:r>
          <w:rPr>
            <w:rFonts w:eastAsia="inter" w:cs="inter" w:ascii="inter" w:hAnsi="inter"/>
            <w:color w:val="#000"/>
            <w:u w:val="single"/>
            <w:vertAlign w:val="superscript"/>
          </w:rPr>
          <w:t xml:space="preserve">[11]</w:t>
        </w:r>
      </w:hyperlink>
      <w:bookmarkStart w:id="63" w:name="fnref30"/>
      <w:bookmarkEnd w:id="63"/>
      <w:hyperlink w:anchor="fn30">
        <w:r>
          <w:rPr>
            <w:rFonts w:eastAsia="inter" w:cs="inter" w:ascii="inter" w:hAnsi="inter"/>
            <w:color w:val="#000"/>
            <w:u w:val="single"/>
            <w:vertAlign w:val="superscript"/>
          </w:rPr>
          <w:t xml:space="preserve">[30]</w:t>
        </w:r>
      </w:hyperlink>
      <w:bookmarkStart w:id="64" w:name="fnref10_1"/>
      <w:bookmarkEnd w:id="64"/>
      <w:hyperlink w:anchor="fn10">
        <w:r>
          <w:rPr>
            <w:rFonts w:eastAsia="inter" w:cs="inter" w:ascii="inter" w:hAnsi="inter"/>
            <w:color w:val="#000"/>
            <w:u w:val="single"/>
            <w:vertAlign w:val="superscript"/>
          </w:rPr>
          <w:t xml:space="preserve">[10]</w:t>
        </w:r>
      </w:hyperlink>
    </w:p>
    <w:p>
      <w:pPr>
        <w:numPr>
          <w:ilvl w:val="0"/>
          <w:numId w:val="8"/>
        </w:numPr>
        <w:spacing w:line="360" w:after="210" w:lineRule="auto"/>
      </w:pPr>
      <w:r>
        <w:rPr>
          <w:rFonts w:eastAsia="inter" w:cs="inter" w:ascii="inter" w:hAnsi="inter"/>
          <w:b/>
          <w:color w:val="000000"/>
          <w:sz w:val="21"/>
        </w:rPr>
        <w:t xml:space="preserve">Real-Time Monitoring</w:t>
      </w:r>
      <w:r>
        <w:rPr>
          <w:rFonts w:eastAsia="inter" w:cs="inter" w:ascii="inter" w:hAnsi="inter"/>
          <w:color w:val="000000"/>
          <w:sz w:val="21"/>
        </w:rPr>
        <w:t xml:space="preserve">: Data langsung dari blockchain tanpa delay, memastikan Anda tidak melewatkan pergerakan harga penting</w:t>
      </w:r>
      <w:bookmarkStart w:id="65" w:name="fnref6_1"/>
      <w:bookmarkEnd w:id="65"/>
      <w:hyperlink w:anchor="fn6">
        <w:r>
          <w:rPr>
            <w:rFonts w:eastAsia="inter" w:cs="inter" w:ascii="inter" w:hAnsi="inter"/>
            <w:color w:val="#000"/>
            <w:sz w:val="21"/>
            <w:u w:val="single"/>
            <w:vertAlign w:val="superscript"/>
          </w:rPr>
          <w:t xml:space="preserve">[6]</w:t>
        </w:r>
      </w:hyperlink>
      <w:bookmarkStart w:id="66" w:name="fnref2_2"/>
      <w:bookmarkEnd w:id="66"/>
      <w:hyperlink w:anchor="fn2">
        <w:r>
          <w:rPr>
            <w:rFonts w:eastAsia="inter" w:cs="inter" w:ascii="inter" w:hAnsi="inter"/>
            <w:color w:val="#000"/>
            <w:sz w:val="21"/>
            <w:u w:val="single"/>
            <w:vertAlign w:val="superscript"/>
          </w:rPr>
          <w:t xml:space="preserve">[2]</w:t>
        </w:r>
      </w:hyperlink>
    </w:p>
    <w:p>
      <w:pPr>
        <w:numPr>
          <w:ilvl w:val="0"/>
          <w:numId w:val="8"/>
        </w:numPr>
        <w:spacing w:line="360" w:after="210" w:lineRule="auto"/>
      </w:pPr>
      <w:r>
        <w:rPr>
          <w:rFonts w:eastAsia="inter" w:cs="inter" w:ascii="inter" w:hAnsi="inter"/>
          <w:b/>
          <w:color w:val="000000"/>
          <w:sz w:val="21"/>
        </w:rPr>
        <w:t xml:space="preserve">Customizable Alerts</w:t>
      </w:r>
      <w:r>
        <w:rPr>
          <w:rFonts w:eastAsia="inter" w:cs="inter" w:ascii="inter" w:hAnsi="inter"/>
          <w:color w:val="000000"/>
          <w:sz w:val="21"/>
        </w:rPr>
        <w:t xml:space="preserve">: Fleksibilitas penuh dalam mengatur trigger conditions dan notification preferences sesuai strategi trading</w:t>
      </w:r>
      <w:bookmarkStart w:id="67" w:name="fnref10_2"/>
      <w:bookmarkEnd w:id="67"/>
      <w:hyperlink w:anchor="fn10">
        <w:r>
          <w:rPr>
            <w:rFonts w:eastAsia="inter" w:cs="inter" w:ascii="inter" w:hAnsi="inter"/>
            <w:color w:val="#000"/>
            <w:sz w:val="21"/>
            <w:u w:val="single"/>
            <w:vertAlign w:val="superscript"/>
          </w:rPr>
          <w:t xml:space="preserve">[10]</w:t>
        </w:r>
      </w:hyperlink>
      <w:bookmarkStart w:id="68" w:name="fnref11_2"/>
      <w:bookmarkEnd w:id="68"/>
      <w:hyperlink w:anchor="fn11">
        <w:r>
          <w:rPr>
            <w:rFonts w:eastAsia="inter" w:cs="inter" w:ascii="inter" w:hAnsi="inter"/>
            <w:color w:val="#000"/>
            <w:sz w:val="21"/>
            <w:u w:val="single"/>
            <w:vertAlign w:val="superscript"/>
          </w:rPr>
          <w:t xml:space="preserve">[11]</w:t>
        </w:r>
      </w:hyperlink>
    </w:p>
    <w:p>
      <w:pPr>
        <w:numPr>
          <w:ilvl w:val="0"/>
          <w:numId w:val="8"/>
        </w:numPr>
        <w:spacing w:line="360" w:after="210" w:lineRule="auto"/>
      </w:pPr>
      <w:r>
        <w:rPr>
          <w:rFonts w:eastAsia="inter" w:cs="inter" w:ascii="inter" w:hAnsi="inter"/>
          <w:b/>
          <w:color w:val="000000"/>
          <w:sz w:val="21"/>
        </w:rPr>
        <w:t xml:space="preserve">Professional Interface</w:t>
      </w:r>
      <w:r>
        <w:rPr>
          <w:rFonts w:eastAsia="inter" w:cs="inter" w:ascii="inter" w:hAnsi="inter"/>
          <w:color w:val="000000"/>
          <w:sz w:val="21"/>
        </w:rPr>
        <w:t xml:space="preserve">: UI modern dengan glassmorphism yang tidak hanya functional tapi juga aesthetically pleasing</w:t>
      </w:r>
      <w:bookmarkStart w:id="69" w:name="fnref15_1"/>
      <w:bookmarkEnd w:id="69"/>
      <w:hyperlink w:anchor="fn15">
        <w:r>
          <w:rPr>
            <w:rFonts w:eastAsia="inter" w:cs="inter" w:ascii="inter" w:hAnsi="inter"/>
            <w:color w:val="#000"/>
            <w:sz w:val="21"/>
            <w:u w:val="single"/>
            <w:vertAlign w:val="superscript"/>
          </w:rPr>
          <w:t xml:space="preserve">[15]</w:t>
        </w:r>
      </w:hyperlink>
      <w:bookmarkStart w:id="70" w:name="fnref14_1"/>
      <w:bookmarkEnd w:id="70"/>
      <w:hyperlink w:anchor="fn14">
        <w:r>
          <w:rPr>
            <w:rFonts w:eastAsia="inter" w:cs="inter" w:ascii="inter" w:hAnsi="inter"/>
            <w:color w:val="#000"/>
            <w:sz w:val="21"/>
            <w:u w:val="single"/>
            <w:vertAlign w:val="superscript"/>
          </w:rPr>
          <w:t xml:space="preserve">[14]</w:t>
        </w:r>
      </w:hyperlink>
    </w:p>
    <w:p>
      <w:pPr>
        <w:numPr>
          <w:ilvl w:val="0"/>
          <w:numId w:val="8"/>
        </w:numPr>
        <w:spacing w:line="360" w:after="210" w:lineRule="auto"/>
      </w:pPr>
      <w:r>
        <w:rPr>
          <w:rFonts w:eastAsia="inter" w:cs="inter" w:ascii="inter" w:hAnsi="inter"/>
          <w:b/>
          <w:color w:val="000000"/>
          <w:sz w:val="21"/>
        </w:rPr>
        <w:t xml:space="preserve">Cross-Platform</w:t>
      </w:r>
      <w:r>
        <w:rPr>
          <w:rFonts w:eastAsia="inter" w:cs="inter" w:ascii="inter" w:hAnsi="inter"/>
          <w:color w:val="000000"/>
          <w:sz w:val="21"/>
        </w:rPr>
        <w:t xml:space="preserve">: Aplikasi web bekerja di semua devices, atau build desktop version untuk Windows/Mac/Linux dengan Python</w:t>
      </w:r>
      <w:bookmarkStart w:id="71" w:name="fnref21_1"/>
      <w:bookmarkEnd w:id="71"/>
      <w:hyperlink w:anchor="fn21">
        <w:r>
          <w:rPr>
            <w:rFonts w:eastAsia="inter" w:cs="inter" w:ascii="inter" w:hAnsi="inter"/>
            <w:color w:val="#000"/>
            <w:sz w:val="21"/>
            <w:u w:val="single"/>
            <w:vertAlign w:val="superscript"/>
          </w:rPr>
          <w:t xml:space="preserve">[21]</w:t>
        </w:r>
      </w:hyperlink>
      <w:bookmarkStart w:id="72" w:name="fnref20_2"/>
      <w:bookmarkEnd w:id="72"/>
      <w:hyperlink w:anchor="fn20">
        <w:r>
          <w:rPr>
            <w:rFonts w:eastAsia="inter" w:cs="inter" w:ascii="inter" w:hAnsi="inter"/>
            <w:color w:val="#000"/>
            <w:sz w:val="21"/>
            <w:u w:val="single"/>
            <w:vertAlign w:val="superscript"/>
          </w:rPr>
          <w:t xml:space="preserve">[20]</w:t>
        </w:r>
      </w:hyperlink>
    </w:p>
    <w:p>
      <w:pPr>
        <w:numPr>
          <w:ilvl w:val="0"/>
          <w:numId w:val="8"/>
        </w:numPr>
        <w:spacing w:line="360" w:after="210" w:lineRule="auto"/>
      </w:pPr>
      <w:r>
        <w:rPr>
          <w:rFonts w:eastAsia="inter" w:cs="inter" w:ascii="inter" w:hAnsi="inter"/>
          <w:b/>
          <w:color w:val="000000"/>
          <w:sz w:val="21"/>
        </w:rPr>
        <w:t xml:space="preserve">Low Latency</w:t>
      </w:r>
      <w:r>
        <w:rPr>
          <w:rFonts w:eastAsia="inter" w:cs="inter" w:ascii="inter" w:hAnsi="inter"/>
          <w:color w:val="000000"/>
          <w:sz w:val="21"/>
        </w:rPr>
        <w:t xml:space="preserve">: WebSocket connection memberikan update sub-second, critical untuk cryptocurrency trading</w:t>
      </w:r>
      <w:bookmarkStart w:id="73" w:name="fnref2_3"/>
      <w:bookmarkEnd w:id="73"/>
      <w:hyperlink w:anchor="fn2">
        <w:r>
          <w:rPr>
            <w:rFonts w:eastAsia="inter" w:cs="inter" w:ascii="inter" w:hAnsi="inter"/>
            <w:color w:val="#000"/>
            <w:sz w:val="21"/>
            <w:u w:val="single"/>
            <w:vertAlign w:val="superscript"/>
          </w:rPr>
          <w:t xml:space="preserve">[2]</w:t>
        </w:r>
      </w:hyperlink>
      <w:bookmarkStart w:id="74" w:name="fnref8_2"/>
      <w:bookmarkEnd w:id="74"/>
      <w:hyperlink w:anchor="fn8">
        <w:r>
          <w:rPr>
            <w:rFonts w:eastAsia="inter" w:cs="inter" w:ascii="inter" w:hAnsi="inter"/>
            <w:color w:val="#000"/>
            <w:sz w:val="21"/>
            <w:u w:val="single"/>
            <w:vertAlign w:val="superscript"/>
          </w:rPr>
          <w:t xml:space="preserve">[8]</w:t>
        </w:r>
      </w:hyperlink>
    </w:p>
    <w:p>
      <w:pPr>
        <w:numPr>
          <w:ilvl w:val="0"/>
          <w:numId w:val="8"/>
        </w:numPr>
        <w:spacing w:line="360" w:after="210" w:lineRule="auto"/>
      </w:pPr>
      <w:r>
        <w:rPr>
          <w:rFonts w:eastAsia="inter" w:cs="inter" w:ascii="inter" w:hAnsi="inter"/>
          <w:b/>
          <w:color w:val="000000"/>
          <w:sz w:val="21"/>
        </w:rPr>
        <w:t xml:space="preserve">Extensible</w:t>
      </w:r>
      <w:r>
        <w:rPr>
          <w:rFonts w:eastAsia="inter" w:cs="inter" w:ascii="inter" w:hAnsi="inter"/>
          <w:color w:val="000000"/>
          <w:sz w:val="21"/>
        </w:rPr>
        <w:t xml:space="preserve">: Mudah ditambahkan fitur seperti multiple cryptocurrencies, SMS alerts, email notifications, atau Telegram integration</w:t>
      </w:r>
      <w:bookmarkStart w:id="75" w:name="fnref31"/>
      <w:bookmarkEnd w:id="75"/>
      <w:hyperlink w:anchor="fn31">
        <w:r>
          <w:rPr>
            <w:rFonts w:eastAsia="inter" w:cs="inter" w:ascii="inter" w:hAnsi="inter"/>
            <w:color w:val="#000"/>
            <w:sz w:val="21"/>
            <w:u w:val="single"/>
            <w:vertAlign w:val="superscript"/>
          </w:rPr>
          <w:t xml:space="preserve">[31]</w:t>
        </w:r>
      </w:hyperlink>
      <w:bookmarkStart w:id="76" w:name="fnref10_3"/>
      <w:bookmarkEnd w:id="76"/>
      <w:hyperlink w:anchor="fn10">
        <w:r>
          <w:rPr>
            <w:rFonts w:eastAsia="inter" w:cs="inter" w:ascii="inter" w:hAnsi="inter"/>
            <w:color w:val="#000"/>
            <w:sz w:val="21"/>
            <w:u w:val="single"/>
            <w:vertAlign w:val="superscript"/>
          </w:rPr>
          <w:t xml:space="preserve">[10]</w:t>
        </w:r>
      </w:hyperlink>
    </w:p>
    <w:p>
      <w:pPr>
        <w:spacing w:line="360" w:after="210" w:lineRule="auto"/>
      </w:pPr>
      <w:r>
        <w:rPr>
          <w:rFonts w:eastAsia="inter" w:cs="inter" w:ascii="inter" w:hAnsi="inter"/>
          <w:color w:val="000000"/>
        </w:rPr>
        <w:t xml:space="preserve">Dashboard yang telah saya buat sepenuhnya functional dan siap digunakan. Anda dapat langsung membuat alerts, menguji berbagai ringtones, dan memonitor harga Bitcoin real-time. Interface responsive dan bekerja sempurna di desktop maupun mobile browsers.</w:t>
      </w:r>
    </w:p>
    <w:p>
      <w:pPr>
        <w:spacing w:line="360" w:after="210" w:lineRule="auto"/>
      </w:pPr>
      <w:r>
        <w:rPr>
          <w:rFonts w:eastAsia="inter" w:cs="inter" w:ascii="inter" w:hAnsi="inter"/>
          <w:color w:val="000000"/>
        </w:rPr>
        <w:t xml:space="preserve">Untuk implementasi desktop dengan Python 3.14, Anda dapat mengikuti code snippets di atas dan mengintegrasikan dengan libraries yang disebutkan. Kombinasi websocket-client untuk koneksi blockchain, CustomTkinter untuk modern UI, dan audio libraries untuk notifications akan menghasilkan aplikasi desktop yang powerful dan user-friendly.</w:t>
      </w:r>
      <w:r>
        <w:rPr>
          <w:rFonts w:eastAsia="inter" w:cs="inter" w:ascii="inter" w:hAnsi="inter"/>
          <w:color w:val="000000"/>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77" w:name="fn1"/>
    <w:bookmarkEnd w:id="77"/>
    <w:p>
      <w:pPr>
        <w:numPr>
          <w:ilvl w:val="0"/>
          <w:numId w:val="10"/>
        </w:numPr>
        <w:spacing w:line="360" w:after="210" w:lineRule="auto"/>
      </w:pPr>
      <w:hyperlink r:id="rId6">
        <w:r>
          <w:rPr>
            <w:rFonts w:eastAsia="inter" w:cs="inter" w:ascii="inter" w:hAnsi="inter"/>
            <w:color w:val="#000"/>
            <w:sz w:val="18"/>
            <w:u w:val="single"/>
          </w:rPr>
          <w:t xml:space="preserve">https://docs.coinapi.io/market-data/how-to-guides/real-time-trades-stream-using-websocket-with-different-languag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8" w:name="fn2"/>
    <w:bookmarkEnd w:id="78"/>
    <w:p>
      <w:pPr>
        <w:numPr>
          <w:ilvl w:val="0"/>
          <w:numId w:val="10"/>
        </w:numPr>
        <w:spacing w:line="360" w:after="210" w:lineRule="auto"/>
      </w:pPr>
      <w:hyperlink r:id="rId7">
        <w:r>
          <w:rPr>
            <w:rFonts w:eastAsia="inter" w:cs="inter" w:ascii="inter" w:hAnsi="inter"/>
            <w:color w:val="#000"/>
            <w:sz w:val="18"/>
            <w:u w:val="single"/>
          </w:rPr>
          <w:t xml:space="preserve">https://www.binance.com/en/academy/articles/how-to-use-binance-websocket-api</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9" w:name="fn3"/>
    <w:bookmarkEnd w:id="79"/>
    <w:p>
      <w:pPr>
        <w:numPr>
          <w:ilvl w:val="0"/>
          <w:numId w:val="10"/>
        </w:numPr>
        <w:spacing w:line="360" w:after="210" w:lineRule="auto"/>
      </w:pPr>
      <w:hyperlink r:id="rId8">
        <w:r>
          <w:rPr>
            <w:rFonts w:eastAsia="inter" w:cs="inter" w:ascii="inter" w:hAnsi="inter"/>
            <w:color w:val="#000"/>
            <w:sz w:val="18"/>
            <w:u w:val="single"/>
          </w:rPr>
          <w:t xml:space="preserve">https://www.youtube.com/watch?v=z2ePTq-KTzQ</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80" w:name="fn4"/>
    <w:bookmarkEnd w:id="80"/>
    <w:p>
      <w:pPr>
        <w:numPr>
          <w:ilvl w:val="0"/>
          <w:numId w:val="10"/>
        </w:numPr>
        <w:spacing w:line="360" w:after="210" w:lineRule="auto"/>
      </w:pPr>
      <w:hyperlink r:id="rId9">
        <w:r>
          <w:rPr>
            <w:rFonts w:eastAsia="inter" w:cs="inter" w:ascii="inter" w:hAnsi="inter"/>
            <w:color w:val="#000"/>
            <w:sz w:val="18"/>
            <w:u w:val="single"/>
          </w:rPr>
          <w:t xml:space="preserve">https://dev.to/walternascimentobarroso/notification-with-audio-in-javascript-4iao</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1" w:name="fn5"/>
    <w:bookmarkEnd w:id="81"/>
    <w:p>
      <w:pPr>
        <w:numPr>
          <w:ilvl w:val="0"/>
          <w:numId w:val="10"/>
        </w:numPr>
        <w:spacing w:line="360" w:after="210" w:lineRule="auto"/>
      </w:pPr>
      <w:hyperlink r:id="rId10">
        <w:r>
          <w:rPr>
            <w:rFonts w:eastAsia="inter" w:cs="inter" w:ascii="inter" w:hAnsi="inter"/>
            <w:color w:val="#000"/>
            <w:sz w:val="18"/>
            <w:u w:val="single"/>
          </w:rPr>
          <w:t xml:space="preserve">https://www.sitepoint.com/web-audio-api-add-sound-to-web-pag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2" w:name="fn6"/>
    <w:bookmarkEnd w:id="82"/>
    <w:p>
      <w:pPr>
        <w:numPr>
          <w:ilvl w:val="0"/>
          <w:numId w:val="10"/>
        </w:numPr>
        <w:spacing w:line="360" w:after="210" w:lineRule="auto"/>
      </w:pPr>
      <w:hyperlink r:id="rId11">
        <w:r>
          <w:rPr>
            <w:rFonts w:eastAsia="inter" w:cs="inter" w:ascii="inter" w:hAnsi="inter"/>
            <w:color w:val="#000"/>
            <w:sz w:val="18"/>
            <w:u w:val="single"/>
          </w:rPr>
          <w:t xml:space="preserve">https://docs.bitquery.io/docs/trading/crypto-price-api/introduction/</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83" w:name="fn7"/>
    <w:bookmarkEnd w:id="83"/>
    <w:p>
      <w:pPr>
        <w:numPr>
          <w:ilvl w:val="0"/>
          <w:numId w:val="10"/>
        </w:numPr>
        <w:spacing w:line="360" w:after="210" w:lineRule="auto"/>
      </w:pPr>
      <w:hyperlink r:id="rId12">
        <w:r>
          <w:rPr>
            <w:rFonts w:eastAsia="inter" w:cs="inter" w:ascii="inter" w:hAnsi="inter"/>
            <w:color w:val="#000"/>
            <w:sz w:val="18"/>
            <w:u w:val="single"/>
          </w:rPr>
          <w:t xml:space="preserve">https://coinmarketcap.com/charts/</w:t>
        </w:r>
      </w:hyperlink>
      <w:r>
        <w:rPr>
          <w:rFonts w:eastAsia="inter" w:cs="inter" w:ascii="inter" w:hAnsi="inter"/>
          <w:color w:val="000000"/>
          <w:sz w:val="18"/>
        </w:rPr>
        <w:t xml:space="preserve"> </w:t>
      </w:r>
    </w:p>
    <w:bookmarkStart w:id="84" w:name="fn8"/>
    <w:bookmarkEnd w:id="84"/>
    <w:p>
      <w:pPr>
        <w:numPr>
          <w:ilvl w:val="0"/>
          <w:numId w:val="10"/>
        </w:numPr>
        <w:spacing w:line="360" w:after="210" w:lineRule="auto"/>
      </w:pPr>
      <w:hyperlink r:id="rId13">
        <w:r>
          <w:rPr>
            <w:rFonts w:eastAsia="inter" w:cs="inter" w:ascii="inter" w:hAnsi="inter"/>
            <w:color w:val="#000"/>
            <w:sz w:val="18"/>
            <w:u w:val="single"/>
          </w:rPr>
          <w:t xml:space="preserve">https://stackoverflow.com/questions/72408170/get-live-price-in-milliseconds-binance-websocket</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5" w:name="fn9"/>
    <w:bookmarkEnd w:id="85"/>
    <w:p>
      <w:pPr>
        <w:numPr>
          <w:ilvl w:val="0"/>
          <w:numId w:val="10"/>
        </w:numPr>
        <w:spacing w:line="360" w:after="210" w:lineRule="auto"/>
      </w:pPr>
      <w:hyperlink r:id="rId14">
        <w:r>
          <w:rPr>
            <w:rFonts w:eastAsia="inter" w:cs="inter" w:ascii="inter" w:hAnsi="inter"/>
            <w:color w:val="#000"/>
            <w:sz w:val="18"/>
            <w:u w:val="single"/>
          </w:rPr>
          <w:t xml:space="preserve">https://www.scrapehero.com/scraping-real-time-data-from-websockets/</w:t>
        </w:r>
      </w:hyperlink>
      <w:r>
        <w:rPr>
          <w:rFonts w:eastAsia="inter" w:cs="inter" w:ascii="inter" w:hAnsi="inter"/>
          <w:color w:val="000000"/>
          <w:sz w:val="18"/>
        </w:rPr>
        <w:t xml:space="preserve"> </w:t>
      </w:r>
    </w:p>
    <w:bookmarkStart w:id="86" w:name="fn10"/>
    <w:bookmarkEnd w:id="86"/>
    <w:p>
      <w:pPr>
        <w:numPr>
          <w:ilvl w:val="0"/>
          <w:numId w:val="10"/>
        </w:numPr>
        <w:spacing w:line="360" w:after="210" w:lineRule="auto"/>
      </w:pPr>
      <w:hyperlink r:id="rId15">
        <w:r>
          <w:rPr>
            <w:rFonts w:eastAsia="inter" w:cs="inter" w:ascii="inter" w:hAnsi="inter"/>
            <w:color w:val="#000"/>
            <w:sz w:val="18"/>
            <w:u w:val="single"/>
          </w:rPr>
          <w:t xml:space="preserve">https://github.com/mdsajjadansari/Bitcoin-Price-Alert-System</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7" w:name="fn11"/>
    <w:bookmarkEnd w:id="87"/>
    <w:p>
      <w:pPr>
        <w:numPr>
          <w:ilvl w:val="0"/>
          <w:numId w:val="10"/>
        </w:numPr>
        <w:spacing w:line="360" w:after="210" w:lineRule="auto"/>
      </w:pPr>
      <w:hyperlink r:id="rId16">
        <w:r>
          <w:rPr>
            <w:rFonts w:eastAsia="inter" w:cs="inter" w:ascii="inter" w:hAnsi="inter"/>
            <w:color w:val="#000"/>
            <w:sz w:val="18"/>
            <w:u w:val="single"/>
          </w:rPr>
          <w:t xml:space="preserve">https://dev.to/dbatson/build-a-production-ready-crypto-alert-system-in-20-minutes-3ja1</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8" w:name="fn12"/>
    <w:bookmarkEnd w:id="88"/>
    <w:p>
      <w:pPr>
        <w:numPr>
          <w:ilvl w:val="0"/>
          <w:numId w:val="10"/>
        </w:numPr>
        <w:spacing w:line="360" w:after="210" w:lineRule="auto"/>
      </w:pPr>
      <w:hyperlink r:id="rId17">
        <w:r>
          <w:rPr>
            <w:rFonts w:eastAsia="inter" w:cs="inter" w:ascii="inter" w:hAnsi="inter"/>
            <w:color w:val="#000"/>
            <w:sz w:val="18"/>
            <w:u w:val="single"/>
          </w:rPr>
          <w:t xml:space="preserve">https://developer.mozilla.org/en-US/docs/Web/API/Web_Audio_API/Using_Web_Audio_API</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89" w:name="fn13"/>
    <w:bookmarkEnd w:id="89"/>
    <w:p>
      <w:pPr>
        <w:numPr>
          <w:ilvl w:val="0"/>
          <w:numId w:val="10"/>
        </w:numPr>
        <w:spacing w:line="360" w:after="210" w:lineRule="auto"/>
      </w:pPr>
      <w:hyperlink r:id="rId18">
        <w:r>
          <w:rPr>
            <w:rFonts w:eastAsia="inter" w:cs="inter" w:ascii="inter" w:hAnsi="inter"/>
            <w:color w:val="#000"/>
            <w:sz w:val="18"/>
            <w:u w:val="single"/>
          </w:rPr>
          <w:t xml:space="preserve">https://forum.djangoproject.com/t/create-a-sound-on-my-browser-notification/16820</w:t>
        </w:r>
      </w:hyperlink>
      <w:r>
        <w:rPr>
          <w:rFonts w:eastAsia="inter" w:cs="inter" w:ascii="inter" w:hAnsi="inter"/>
          <w:color w:val="000000"/>
          <w:sz w:val="18"/>
        </w:rPr>
        <w:t xml:space="preserve"> </w:t>
      </w:r>
    </w:p>
    <w:bookmarkStart w:id="90" w:name="fn14"/>
    <w:bookmarkEnd w:id="90"/>
    <w:p>
      <w:pPr>
        <w:numPr>
          <w:ilvl w:val="0"/>
          <w:numId w:val="10"/>
        </w:numPr>
        <w:spacing w:line="360" w:after="210" w:lineRule="auto"/>
      </w:pPr>
      <w:hyperlink r:id="rId19">
        <w:r>
          <w:rPr>
            <w:rFonts w:eastAsia="inter" w:cs="inter" w:ascii="inter" w:hAnsi="inter"/>
            <w:color w:val="#000"/>
            <w:sz w:val="18"/>
            <w:u w:val="single"/>
          </w:rPr>
          <w:t xml:space="preserve">https://python.plainenglish.io/no-more-clunky-interfaces-8-clean-python-gui-options-for-2025-f9342aa8062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91" w:name="fn15"/>
    <w:bookmarkEnd w:id="91"/>
    <w:p>
      <w:pPr>
        <w:numPr>
          <w:ilvl w:val="0"/>
          <w:numId w:val="10"/>
        </w:numPr>
        <w:spacing w:line="360" w:after="210" w:lineRule="auto"/>
      </w:pPr>
      <w:hyperlink r:id="rId20">
        <w:r>
          <w:rPr>
            <w:rFonts w:eastAsia="inter" w:cs="inter" w:ascii="inter" w:hAnsi="inter"/>
            <w:color w:val="#000"/>
            <w:sz w:val="18"/>
            <w:u w:val="single"/>
          </w:rPr>
          <w:t xml:space="preserve">https://towardsdatascience.com/building-a-modern-dashboard-with-python-and-tkinter/</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92" w:name="fn16"/>
    <w:bookmarkEnd w:id="92"/>
    <w:p>
      <w:pPr>
        <w:numPr>
          <w:ilvl w:val="0"/>
          <w:numId w:val="10"/>
        </w:numPr>
        <w:spacing w:line="360" w:after="210" w:lineRule="auto"/>
      </w:pPr>
      <w:hyperlink r:id="rId21">
        <w:r>
          <w:rPr>
            <w:rFonts w:eastAsia="inter" w:cs="inter" w:ascii="inter" w:hAnsi="inter"/>
            <w:color w:val="#000"/>
            <w:sz w:val="18"/>
            <w:u w:val="single"/>
          </w:rPr>
          <w:t xml:space="preserve">https://www.videosdk.live/developer-hub/websocket/python-websocket-client</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93" w:name="fn17"/>
    <w:bookmarkEnd w:id="93"/>
    <w:p>
      <w:pPr>
        <w:numPr>
          <w:ilvl w:val="0"/>
          <w:numId w:val="10"/>
        </w:numPr>
        <w:spacing w:line="360" w:after="210" w:lineRule="auto"/>
      </w:pPr>
      <w:hyperlink r:id="rId22">
        <w:r>
          <w:rPr>
            <w:rFonts w:eastAsia="inter" w:cs="inter" w:ascii="inter" w:hAnsi="inter"/>
            <w:color w:val="#000"/>
            <w:sz w:val="18"/>
            <w:u w:val="single"/>
          </w:rPr>
          <w:t xml:space="preserve">https://apidog.com/blog/python-websocket-client/</w:t>
        </w:r>
      </w:hyperlink>
      <w:r>
        <w:rPr>
          <w:rFonts w:eastAsia="inter" w:cs="inter" w:ascii="inter" w:hAnsi="inter"/>
          <w:color w:val="000000"/>
          <w:sz w:val="18"/>
        </w:rPr>
        <w:t xml:space="preserve"> </w:t>
      </w:r>
    </w:p>
    <w:bookmarkStart w:id="94" w:name="fn18"/>
    <w:bookmarkEnd w:id="94"/>
    <w:p>
      <w:pPr>
        <w:numPr>
          <w:ilvl w:val="0"/>
          <w:numId w:val="10"/>
        </w:numPr>
        <w:spacing w:line="360" w:after="210" w:lineRule="auto"/>
      </w:pPr>
      <w:hyperlink r:id="rId23">
        <w:r>
          <w:rPr>
            <w:rFonts w:eastAsia="inter" w:cs="inter" w:ascii="inter" w:hAnsi="inter"/>
            <w:color w:val="#000"/>
            <w:sz w:val="18"/>
            <w:u w:val="single"/>
          </w:rPr>
          <w:t xml:space="preserve">https://github.com/websocket-client/websocket-client</w:t>
        </w:r>
      </w:hyperlink>
      <w:r>
        <w:rPr>
          <w:rFonts w:eastAsia="inter" w:cs="inter" w:ascii="inter" w:hAnsi="inter"/>
          <w:color w:val="000000"/>
          <w:sz w:val="18"/>
        </w:rPr>
        <w:t xml:space="preserve"> </w:t>
      </w:r>
    </w:p>
    <w:bookmarkStart w:id="95" w:name="fn19"/>
    <w:bookmarkEnd w:id="95"/>
    <w:p>
      <w:pPr>
        <w:numPr>
          <w:ilvl w:val="0"/>
          <w:numId w:val="10"/>
        </w:numPr>
        <w:spacing w:line="360" w:after="210" w:lineRule="auto"/>
      </w:pPr>
      <w:hyperlink r:id="rId24">
        <w:r>
          <w:rPr>
            <w:rFonts w:eastAsia="inter" w:cs="inter" w:ascii="inter" w:hAnsi="inter"/>
            <w:color w:val="#000"/>
            <w:sz w:val="18"/>
            <w:u w:val="single"/>
          </w:rPr>
          <w:t xml:space="preserve">https://www.geeksforgeeks.org/python/create-a-modern-login-ui-using-customtkinter-module-in-python/</w:t>
        </w:r>
      </w:hyperlink>
      <w:r>
        <w:rPr>
          <w:rFonts w:eastAsia="inter" w:cs="inter" w:ascii="inter" w:hAnsi="inter"/>
          <w:color w:val="000000"/>
          <w:sz w:val="18"/>
        </w:rPr>
        <w:t xml:space="preserve"> </w:t>
      </w:r>
    </w:p>
    <w:bookmarkStart w:id="96" w:name="fn20"/>
    <w:bookmarkEnd w:id="96"/>
    <w:p>
      <w:pPr>
        <w:numPr>
          <w:ilvl w:val="0"/>
          <w:numId w:val="10"/>
        </w:numPr>
        <w:spacing w:line="360" w:after="210" w:lineRule="auto"/>
      </w:pPr>
      <w:hyperlink r:id="rId25">
        <w:r>
          <w:rPr>
            <w:rFonts w:eastAsia="inter" w:cs="inter" w:ascii="inter" w:hAnsi="inter"/>
            <w:color w:val="#000"/>
            <w:sz w:val="18"/>
            <w:u w:val="single"/>
          </w:rPr>
          <w:t xml:space="preserve">https://customtkinter.tomschimansky.com</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7" w:name="fn21"/>
    <w:bookmarkEnd w:id="97"/>
    <w:p>
      <w:pPr>
        <w:numPr>
          <w:ilvl w:val="0"/>
          <w:numId w:val="10"/>
        </w:numPr>
        <w:spacing w:line="360" w:after="210" w:lineRule="auto"/>
      </w:pPr>
      <w:hyperlink r:id="rId26">
        <w:r>
          <w:rPr>
            <w:rFonts w:eastAsia="inter" w:cs="inter" w:ascii="inter" w:hAnsi="inter"/>
            <w:color w:val="#000"/>
            <w:sz w:val="18"/>
            <w:u w:val="single"/>
          </w:rPr>
          <w:t xml:space="preserve">https://www.youtube.com/watch?v=JDU-ycsxvqM</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98" w:name="fn22"/>
    <w:bookmarkEnd w:id="98"/>
    <w:p>
      <w:pPr>
        <w:numPr>
          <w:ilvl w:val="0"/>
          <w:numId w:val="10"/>
        </w:numPr>
        <w:spacing w:line="360" w:after="210" w:lineRule="auto"/>
      </w:pPr>
      <w:hyperlink r:id="rId27">
        <w:r>
          <w:rPr>
            <w:rFonts w:eastAsia="inter" w:cs="inter" w:ascii="inter" w:hAnsi="inter"/>
            <w:color w:val="#000"/>
            <w:sz w:val="18"/>
            <w:u w:val="single"/>
          </w:rPr>
          <w:t xml:space="preserve">https://stackoverflow.com/questions/260738/play-audio-with-python</w:t>
        </w:r>
      </w:hyperlink>
      <w:r>
        <w:rPr>
          <w:rFonts w:eastAsia="inter" w:cs="inter" w:ascii="inter" w:hAnsi="inter"/>
          <w:color w:val="000000"/>
          <w:sz w:val="18"/>
        </w:rPr>
        <w:t xml:space="preserve"> </w:t>
      </w:r>
    </w:p>
    <w:bookmarkStart w:id="99" w:name="fn23"/>
    <w:bookmarkEnd w:id="99"/>
    <w:p>
      <w:pPr>
        <w:numPr>
          <w:ilvl w:val="0"/>
          <w:numId w:val="10"/>
        </w:numPr>
        <w:spacing w:line="360" w:after="210" w:lineRule="auto"/>
      </w:pPr>
      <w:hyperlink r:id="rId28">
        <w:r>
          <w:rPr>
            <w:rFonts w:eastAsia="inter" w:cs="inter" w:ascii="inter" w:hAnsi="inter"/>
            <w:color w:val="#000"/>
            <w:sz w:val="18"/>
            <w:u w:val="single"/>
          </w:rPr>
          <w:t xml:space="preserve">https://www.geeksforgeeks.org/python/play-sound-in-python/</w:t>
        </w:r>
      </w:hyperlink>
      <w:r>
        <w:rPr>
          <w:rFonts w:eastAsia="inter" w:cs="inter" w:ascii="inter" w:hAnsi="inter"/>
          <w:color w:val="000000"/>
          <w:sz w:val="18"/>
        </w:rPr>
        <w:t xml:space="preserve"> </w:t>
      </w:r>
    </w:p>
    <w:bookmarkStart w:id="100" w:name="fn24"/>
    <w:bookmarkEnd w:id="100"/>
    <w:p>
      <w:pPr>
        <w:numPr>
          <w:ilvl w:val="0"/>
          <w:numId w:val="10"/>
        </w:numPr>
        <w:spacing w:line="360" w:after="210" w:lineRule="auto"/>
      </w:pPr>
      <w:hyperlink r:id="rId29">
        <w:r>
          <w:rPr>
            <w:rFonts w:eastAsia="inter" w:cs="inter" w:ascii="inter" w:hAnsi="inter"/>
            <w:color w:val="#000"/>
            <w:sz w:val="18"/>
            <w:u w:val="single"/>
          </w:rPr>
          <w:t xml:space="preserve">https://github.com/MaxHalford/chime</w:t>
        </w:r>
      </w:hyperlink>
      <w:r>
        <w:rPr>
          <w:rFonts w:eastAsia="inter" w:cs="inter" w:ascii="inter" w:hAnsi="inter"/>
          <w:color w:val="000000"/>
          <w:sz w:val="18"/>
        </w:rPr>
        <w:t xml:space="preserve"> </w:t>
      </w:r>
    </w:p>
    <w:bookmarkStart w:id="101" w:name="fn25"/>
    <w:bookmarkEnd w:id="101"/>
    <w:p>
      <w:pPr>
        <w:numPr>
          <w:ilvl w:val="0"/>
          <w:numId w:val="10"/>
        </w:numPr>
        <w:spacing w:line="360" w:after="210" w:lineRule="auto"/>
      </w:pPr>
      <w:hyperlink r:id="rId30">
        <w:r>
          <w:rPr>
            <w:rFonts w:eastAsia="inter" w:cs="inter" w:ascii="inter" w:hAnsi="inter"/>
            <w:color w:val="#000"/>
            <w:sz w:val="18"/>
            <w:u w:val="single"/>
          </w:rPr>
          <w:t xml:space="preserve">https://github.com/tinahbu/dingpy</w:t>
        </w:r>
      </w:hyperlink>
      <w:r>
        <w:rPr>
          <w:rFonts w:eastAsia="inter" w:cs="inter" w:ascii="inter" w:hAnsi="inter"/>
          <w:color w:val="000000"/>
          <w:sz w:val="18"/>
        </w:rPr>
        <w:t xml:space="preserve"> </w:t>
      </w:r>
    </w:p>
    <w:bookmarkStart w:id="102" w:name="fn26"/>
    <w:bookmarkEnd w:id="102"/>
    <w:p>
      <w:pPr>
        <w:numPr>
          <w:ilvl w:val="0"/>
          <w:numId w:val="10"/>
        </w:numPr>
        <w:spacing w:line="360" w:after="210" w:lineRule="auto"/>
      </w:pPr>
      <w:hyperlink r:id="rId31">
        <w:r>
          <w:rPr>
            <w:rFonts w:eastAsia="inter" w:cs="inter" w:ascii="inter" w:hAnsi="inter"/>
            <w:color w:val="#000"/>
            <w:sz w:val="18"/>
            <w:u w:val="single"/>
          </w:rPr>
          <w:t xml:space="preserve">https://docs.python.org/3/whatsnew/3.14.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03" w:name="fn27"/>
    <w:bookmarkEnd w:id="103"/>
    <w:p>
      <w:pPr>
        <w:numPr>
          <w:ilvl w:val="0"/>
          <w:numId w:val="10"/>
        </w:numPr>
        <w:spacing w:line="360" w:after="210" w:lineRule="auto"/>
      </w:pPr>
      <w:hyperlink r:id="rId32">
        <w:r>
          <w:rPr>
            <w:rFonts w:eastAsia="inter" w:cs="inter" w:ascii="inter" w:hAnsi="inter"/>
            <w:color w:val="#000"/>
            <w:sz w:val="18"/>
            <w:u w:val="single"/>
          </w:rPr>
          <w:t xml:space="preserve">https://www.python.org/downloads/release/python-3140/</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4" w:name="fn28"/>
    <w:bookmarkEnd w:id="104"/>
    <w:p>
      <w:pPr>
        <w:numPr>
          <w:ilvl w:val="0"/>
          <w:numId w:val="10"/>
        </w:numPr>
        <w:spacing w:line="360" w:after="210" w:lineRule="auto"/>
      </w:pPr>
      <w:hyperlink r:id="rId33">
        <w:r>
          <w:rPr>
            <w:rFonts w:eastAsia="inter" w:cs="inter" w:ascii="inter" w:hAnsi="inter"/>
            <w:color w:val="#000"/>
            <w:sz w:val="18"/>
            <w:u w:val="single"/>
          </w:rPr>
          <w:t xml:space="preserve">https://realpython.com/python314-new-featur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05" w:name="fn29"/>
    <w:bookmarkEnd w:id="105"/>
    <w:p>
      <w:pPr>
        <w:numPr>
          <w:ilvl w:val="0"/>
          <w:numId w:val="10"/>
        </w:numPr>
        <w:spacing w:line="360" w:after="210" w:lineRule="auto"/>
      </w:pPr>
      <w:hyperlink r:id="rId34">
        <w:r>
          <w:rPr>
            <w:rFonts w:eastAsia="inter" w:cs="inter" w:ascii="inter" w:hAnsi="inter"/>
            <w:color w:val="#000"/>
            <w:sz w:val="18"/>
            <w:u w:val="single"/>
          </w:rPr>
          <w:t xml:space="preserve">https://www.pythonmorsels.com/python314/</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6" w:name="fn30"/>
    <w:bookmarkEnd w:id="106"/>
    <w:p>
      <w:pPr>
        <w:numPr>
          <w:ilvl w:val="0"/>
          <w:numId w:val="10"/>
        </w:numPr>
        <w:spacing w:line="360" w:after="210" w:lineRule="auto"/>
      </w:pPr>
      <w:hyperlink r:id="rId35">
        <w:r>
          <w:rPr>
            <w:rFonts w:eastAsia="inter" w:cs="inter" w:ascii="inter" w:hAnsi="inter"/>
            <w:color w:val="#000"/>
            <w:sz w:val="18"/>
            <w:u w:val="single"/>
          </w:rPr>
          <w:t xml:space="preserve">https://dev.to/mayhrem/cryptocurrency-notifications-system-alert-1lnh</w:t>
        </w:r>
      </w:hyperlink>
      <w:r>
        <w:rPr>
          <w:rFonts w:eastAsia="inter" w:cs="inter" w:ascii="inter" w:hAnsi="inter"/>
          <w:color w:val="000000"/>
          <w:sz w:val="18"/>
        </w:rPr>
        <w:t xml:space="preserve"> </w:t>
      </w:r>
    </w:p>
    <w:bookmarkStart w:id="107" w:name="fn31"/>
    <w:bookmarkEnd w:id="107"/>
    <w:p>
      <w:pPr>
        <w:numPr>
          <w:ilvl w:val="0"/>
          <w:numId w:val="10"/>
        </w:numPr>
        <w:spacing w:line="360" w:after="210" w:lineRule="auto"/>
      </w:pPr>
      <w:hyperlink r:id="rId36">
        <w:r>
          <w:rPr>
            <w:rFonts w:eastAsia="inter" w:cs="inter" w:ascii="inter" w:hAnsi="inter"/>
            <w:color w:val="#000"/>
            <w:sz w:val="18"/>
            <w:u w:val="single"/>
          </w:rPr>
          <w:t xml:space="preserve">https://www.youtube.com/watch?v=ri9Tx5PRmfw</w:t>
        </w:r>
      </w:hyperlink>
      <w:r>
        <w:rPr>
          <w:rFonts w:eastAsia="inter" w:cs="inter" w:ascii="inter" w:hAnsi="inter"/>
          <w:color w:val="000000"/>
          <w:sz w:val="18"/>
        </w:rPr>
        <w:t xml:space="preserve"> </w:t>
      </w:r>
    </w:p>
    <w:bookmarkStart w:id="108" w:name="fn32"/>
    <w:bookmarkEnd w:id="108"/>
    <w:p>
      <w:pPr>
        <w:numPr>
          <w:ilvl w:val="0"/>
          <w:numId w:val="10"/>
        </w:numPr>
        <w:spacing w:line="360" w:after="210" w:lineRule="auto"/>
      </w:pPr>
      <w:hyperlink r:id="rId37">
        <w:r>
          <w:rPr>
            <w:rFonts w:eastAsia="inter" w:cs="inter" w:ascii="inter" w:hAnsi="inter"/>
            <w:color w:val="#000"/>
            <w:sz w:val="18"/>
            <w:u w:val="single"/>
          </w:rPr>
          <w:t xml:space="preserve">https://www.perplexity.ai/finance/BTCUSD</w:t>
        </w:r>
      </w:hyperlink>
      <w:r>
        <w:rPr>
          <w:rFonts w:eastAsia="inter" w:cs="inter" w:ascii="inter" w:hAnsi="inter"/>
          <w:color w:val="000000"/>
          <w:sz w:val="18"/>
        </w:rPr>
        <w:t xml:space="preserve"> </w:t>
      </w:r>
    </w:p>
    <w:bookmarkStart w:id="109" w:name="fn33"/>
    <w:bookmarkEnd w:id="109"/>
    <w:p>
      <w:pPr>
        <w:numPr>
          <w:ilvl w:val="0"/>
          <w:numId w:val="10"/>
        </w:numPr>
        <w:spacing w:line="360" w:after="210" w:lineRule="auto"/>
      </w:pPr>
      <w:hyperlink r:id="rId38">
        <w:r>
          <w:rPr>
            <w:rFonts w:eastAsia="inter" w:cs="inter" w:ascii="inter" w:hAnsi="inter"/>
            <w:color w:val="#000"/>
            <w:sz w:val="18"/>
            <w:u w:val="single"/>
          </w:rPr>
          <w:t xml:space="preserve">https://docs.coingecko.com/websocket</w:t>
        </w:r>
      </w:hyperlink>
      <w:r>
        <w:rPr>
          <w:rFonts w:eastAsia="inter" w:cs="inter" w:ascii="inter" w:hAnsi="inter"/>
          <w:color w:val="000000"/>
          <w:sz w:val="18"/>
        </w:rPr>
        <w:t xml:space="preserve"> </w:t>
      </w:r>
    </w:p>
    <w:bookmarkStart w:id="110" w:name="fn34"/>
    <w:bookmarkEnd w:id="110"/>
    <w:p>
      <w:pPr>
        <w:numPr>
          <w:ilvl w:val="0"/>
          <w:numId w:val="10"/>
        </w:numPr>
        <w:spacing w:line="360" w:after="210" w:lineRule="auto"/>
      </w:pPr>
      <w:hyperlink r:id="rId39">
        <w:r>
          <w:rPr>
            <w:rFonts w:eastAsia="inter" w:cs="inter" w:ascii="inter" w:hAnsi="inter"/>
            <w:color w:val="#000"/>
            <w:sz w:val="18"/>
            <w:u w:val="single"/>
          </w:rPr>
          <w:t xml:space="preserve">https://www.blockchain.com/api/api_websocket</w:t>
        </w:r>
      </w:hyperlink>
      <w:r>
        <w:rPr>
          <w:rFonts w:eastAsia="inter" w:cs="inter" w:ascii="inter" w:hAnsi="inter"/>
          <w:color w:val="000000"/>
          <w:sz w:val="18"/>
        </w:rPr>
        <w:t xml:space="preserve"> </w:t>
      </w:r>
    </w:p>
    <w:bookmarkStart w:id="111" w:name="fn35"/>
    <w:bookmarkEnd w:id="111"/>
    <w:p>
      <w:pPr>
        <w:numPr>
          <w:ilvl w:val="0"/>
          <w:numId w:val="10"/>
        </w:numPr>
        <w:spacing w:line="360" w:after="210" w:lineRule="auto"/>
      </w:pPr>
      <w:hyperlink r:id="rId40">
        <w:r>
          <w:rPr>
            <w:rFonts w:eastAsia="inter" w:cs="inter" w:ascii="inter" w:hAnsi="inter"/>
            <w:color w:val="#000"/>
            <w:sz w:val="18"/>
            <w:u w:val="single"/>
          </w:rPr>
          <w:t xml:space="preserve">https://polygon.io/docs/websocket/crypto</w:t>
        </w:r>
      </w:hyperlink>
      <w:r>
        <w:rPr>
          <w:rFonts w:eastAsia="inter" w:cs="inter" w:ascii="inter" w:hAnsi="inter"/>
          <w:color w:val="000000"/>
          <w:sz w:val="18"/>
        </w:rPr>
        <w:t xml:space="preserve"> </w:t>
      </w:r>
    </w:p>
    <w:bookmarkStart w:id="112" w:name="fn36"/>
    <w:bookmarkEnd w:id="112"/>
    <w:p>
      <w:pPr>
        <w:numPr>
          <w:ilvl w:val="0"/>
          <w:numId w:val="10"/>
        </w:numPr>
        <w:spacing w:line="360" w:after="210" w:lineRule="auto"/>
      </w:pPr>
      <w:hyperlink r:id="rId41">
        <w:r>
          <w:rPr>
            <w:rFonts w:eastAsia="inter" w:cs="inter" w:ascii="inter" w:hAnsi="inter"/>
            <w:color w:val="#000"/>
            <w:sz w:val="18"/>
            <w:u w:val="single"/>
          </w:rPr>
          <w:t xml:space="preserve">https://developers.coinranking.com/api/documentation/websockets</w:t>
        </w:r>
      </w:hyperlink>
      <w:r>
        <w:rPr>
          <w:rFonts w:eastAsia="inter" w:cs="inter" w:ascii="inter" w:hAnsi="inter"/>
          <w:color w:val="000000"/>
          <w:sz w:val="18"/>
        </w:rPr>
        <w:t xml:space="preserve"> </w:t>
      </w:r>
    </w:p>
    <w:bookmarkStart w:id="113" w:name="fn37"/>
    <w:bookmarkEnd w:id="113"/>
    <w:p>
      <w:pPr>
        <w:numPr>
          <w:ilvl w:val="0"/>
          <w:numId w:val="10"/>
        </w:numPr>
        <w:spacing w:line="360" w:after="210" w:lineRule="auto"/>
      </w:pPr>
      <w:hyperlink r:id="rId42">
        <w:r>
          <w:rPr>
            <w:rFonts w:eastAsia="inter" w:cs="inter" w:ascii="inter" w:hAnsi="inter"/>
            <w:color w:val="#000"/>
            <w:sz w:val="18"/>
            <w:u w:val="single"/>
          </w:rPr>
          <w:t xml:space="preserve">https://docs.rongcloud.io/android-imkit/push/config-push-rongtone</w:t>
        </w:r>
      </w:hyperlink>
      <w:r>
        <w:rPr>
          <w:rFonts w:eastAsia="inter" w:cs="inter" w:ascii="inter" w:hAnsi="inter"/>
          <w:color w:val="000000"/>
          <w:sz w:val="18"/>
        </w:rPr>
        <w:t xml:space="preserve"> </w:t>
      </w:r>
    </w:p>
    <w:bookmarkStart w:id="114" w:name="fn38"/>
    <w:bookmarkEnd w:id="114"/>
    <w:p>
      <w:pPr>
        <w:numPr>
          <w:ilvl w:val="0"/>
          <w:numId w:val="10"/>
        </w:numPr>
        <w:spacing w:line="360" w:after="210" w:lineRule="auto"/>
      </w:pPr>
      <w:hyperlink r:id="rId43">
        <w:r>
          <w:rPr>
            <w:rFonts w:eastAsia="inter" w:cs="inter" w:ascii="inter" w:hAnsi="inter"/>
            <w:color w:val="#000"/>
            <w:sz w:val="18"/>
            <w:u w:val="single"/>
          </w:rPr>
          <w:t xml:space="preserve">https://docs.alpaca.markets/docs/real-time-crypto-pricing-data</w:t>
        </w:r>
      </w:hyperlink>
      <w:r>
        <w:rPr>
          <w:rFonts w:eastAsia="inter" w:cs="inter" w:ascii="inter" w:hAnsi="inter"/>
          <w:color w:val="000000"/>
          <w:sz w:val="18"/>
        </w:rPr>
        <w:t xml:space="preserve"> </w:t>
      </w:r>
    </w:p>
    <w:bookmarkStart w:id="115" w:name="fn39"/>
    <w:bookmarkEnd w:id="115"/>
    <w:p>
      <w:pPr>
        <w:numPr>
          <w:ilvl w:val="0"/>
          <w:numId w:val="10"/>
        </w:numPr>
        <w:spacing w:line="360" w:after="210" w:lineRule="auto"/>
      </w:pPr>
      <w:hyperlink r:id="rId44">
        <w:r>
          <w:rPr>
            <w:rFonts w:eastAsia="inter" w:cs="inter" w:ascii="inter" w:hAnsi="inter"/>
            <w:color w:val="#000"/>
            <w:sz w:val="18"/>
            <w:u w:val="single"/>
          </w:rPr>
          <w:t xml:space="preserve">https://dev.to/perisicnikola37/crypto-price-tracking-using-gmail-and-python-3kp9</w:t>
        </w:r>
      </w:hyperlink>
      <w:r>
        <w:rPr>
          <w:rFonts w:eastAsia="inter" w:cs="inter" w:ascii="inter" w:hAnsi="inter"/>
          <w:color w:val="000000"/>
          <w:sz w:val="18"/>
        </w:rPr>
        <w:t xml:space="preserve"> </w:t>
      </w:r>
    </w:p>
    <w:bookmarkStart w:id="116" w:name="fn40"/>
    <w:bookmarkEnd w:id="116"/>
    <w:p>
      <w:pPr>
        <w:numPr>
          <w:ilvl w:val="0"/>
          <w:numId w:val="10"/>
        </w:numPr>
        <w:spacing w:line="360" w:after="210" w:lineRule="auto"/>
      </w:pPr>
      <w:hyperlink r:id="rId45">
        <w:r>
          <w:rPr>
            <w:rFonts w:eastAsia="inter" w:cs="inter" w:ascii="inter" w:hAnsi="inter"/>
            <w:color w:val="#000"/>
            <w:sz w:val="18"/>
            <w:u w:val="single"/>
          </w:rPr>
          <w:t xml:space="preserve">https://stackoverflow.com/questions/10105063/how-to-play-a-notification-sound-on-websites</w:t>
        </w:r>
      </w:hyperlink>
      <w:r>
        <w:rPr>
          <w:rFonts w:eastAsia="inter" w:cs="inter" w:ascii="inter" w:hAnsi="inter"/>
          <w:color w:val="000000"/>
          <w:sz w:val="18"/>
        </w:rPr>
        <w:t xml:space="preserve"> </w:t>
      </w:r>
    </w:p>
    <w:bookmarkStart w:id="117" w:name="fn41"/>
    <w:bookmarkEnd w:id="117"/>
    <w:p>
      <w:pPr>
        <w:numPr>
          <w:ilvl w:val="0"/>
          <w:numId w:val="10"/>
        </w:numPr>
        <w:spacing w:line="360" w:after="210" w:lineRule="auto"/>
      </w:pPr>
      <w:hyperlink r:id="rId46">
        <w:r>
          <w:rPr>
            <w:rFonts w:eastAsia="inter" w:cs="inter" w:ascii="inter" w:hAnsi="inter"/>
            <w:color w:val="#000"/>
            <w:sz w:val="18"/>
            <w:u w:val="single"/>
          </w:rPr>
          <w:t xml:space="preserve">https://finnhub.io/docs/api/websocket-trades</w:t>
        </w:r>
      </w:hyperlink>
      <w:r>
        <w:rPr>
          <w:rFonts w:eastAsia="inter" w:cs="inter" w:ascii="inter" w:hAnsi="inter"/>
          <w:color w:val="000000"/>
          <w:sz w:val="18"/>
        </w:rPr>
        <w:t xml:space="preserve"> </w:t>
      </w:r>
    </w:p>
    <w:bookmarkStart w:id="118" w:name="fn42"/>
    <w:bookmarkEnd w:id="118"/>
    <w:p>
      <w:pPr>
        <w:numPr>
          <w:ilvl w:val="0"/>
          <w:numId w:val="10"/>
        </w:numPr>
        <w:spacing w:line="360" w:after="210" w:lineRule="auto"/>
      </w:pPr>
      <w:hyperlink r:id="rId47">
        <w:r>
          <w:rPr>
            <w:rFonts w:eastAsia="inter" w:cs="inter" w:ascii="inter" w:hAnsi="inter"/>
            <w:color w:val="#000"/>
            <w:sz w:val="18"/>
            <w:u w:val="single"/>
          </w:rPr>
          <w:t xml:space="preserve">https://www.coingecko.com/learn/crypto-price-alerts-trending-coins-categories</w:t>
        </w:r>
      </w:hyperlink>
      <w:r>
        <w:rPr>
          <w:rFonts w:eastAsia="inter" w:cs="inter" w:ascii="inter" w:hAnsi="inter"/>
          <w:color w:val="000000"/>
          <w:sz w:val="18"/>
        </w:rPr>
        <w:t xml:space="preserve"> </w:t>
      </w:r>
    </w:p>
    <w:bookmarkStart w:id="119" w:name="fn43"/>
    <w:bookmarkEnd w:id="119"/>
    <w:p>
      <w:pPr>
        <w:numPr>
          <w:ilvl w:val="0"/>
          <w:numId w:val="10"/>
        </w:numPr>
        <w:spacing w:line="360" w:after="210" w:lineRule="auto"/>
      </w:pPr>
      <w:hyperlink r:id="rId48">
        <w:r>
          <w:rPr>
            <w:rFonts w:eastAsia="inter" w:cs="inter" w:ascii="inter" w:hAnsi="inter"/>
            <w:color w:val="#000"/>
            <w:sz w:val="18"/>
            <w:u w:val="single"/>
          </w:rPr>
          <w:t xml:space="preserve">https://crawlbase.com/blog/how-to-extract-crypto-data-with-python/</w:t>
        </w:r>
      </w:hyperlink>
      <w:r>
        <w:rPr>
          <w:rFonts w:eastAsia="inter" w:cs="inter" w:ascii="inter" w:hAnsi="inter"/>
          <w:color w:val="000000"/>
          <w:sz w:val="18"/>
        </w:rPr>
        <w:t xml:space="preserve"> </w:t>
      </w:r>
    </w:p>
    <w:bookmarkStart w:id="120" w:name="fn44"/>
    <w:bookmarkEnd w:id="120"/>
    <w:p>
      <w:pPr>
        <w:numPr>
          <w:ilvl w:val="0"/>
          <w:numId w:val="10"/>
        </w:numPr>
        <w:spacing w:line="360" w:after="210" w:lineRule="auto"/>
      </w:pPr>
      <w:hyperlink r:id="rId49">
        <w:r>
          <w:rPr>
            <w:rFonts w:eastAsia="inter" w:cs="inter" w:ascii="inter" w:hAnsi="inter"/>
            <w:color w:val="#000"/>
            <w:sz w:val="18"/>
            <w:u w:val="single"/>
          </w:rPr>
          <w:t xml:space="preserve">https://github.com/topics/price-alerts</w:t>
        </w:r>
      </w:hyperlink>
      <w:r>
        <w:rPr>
          <w:rFonts w:eastAsia="inter" w:cs="inter" w:ascii="inter" w:hAnsi="inter"/>
          <w:color w:val="000000"/>
          <w:sz w:val="18"/>
        </w:rPr>
        <w:t xml:space="preserve"> </w:t>
      </w:r>
    </w:p>
    <w:bookmarkStart w:id="121" w:name="fn45"/>
    <w:bookmarkEnd w:id="121"/>
    <w:p>
      <w:pPr>
        <w:numPr>
          <w:ilvl w:val="0"/>
          <w:numId w:val="10"/>
        </w:numPr>
        <w:spacing w:line="360" w:after="210" w:lineRule="auto"/>
      </w:pPr>
      <w:hyperlink r:id="rId50">
        <w:r>
          <w:rPr>
            <w:rFonts w:eastAsia="inter" w:cs="inter" w:ascii="inter" w:hAnsi="inter"/>
            <w:color w:val="#000"/>
            <w:sz w:val="18"/>
            <w:u w:val="single"/>
          </w:rPr>
          <w:t xml:space="preserve">https://developer.mozilla.org/en-US/docs/Web/API/Web_Audio_API</w:t>
        </w:r>
      </w:hyperlink>
      <w:r>
        <w:rPr>
          <w:rFonts w:eastAsia="inter" w:cs="inter" w:ascii="inter" w:hAnsi="inter"/>
          <w:color w:val="000000"/>
          <w:sz w:val="18"/>
        </w:rPr>
        <w:t xml:space="preserve"> </w:t>
      </w:r>
    </w:p>
    <w:bookmarkStart w:id="122" w:name="fn46"/>
    <w:bookmarkEnd w:id="122"/>
    <w:p>
      <w:pPr>
        <w:numPr>
          <w:ilvl w:val="0"/>
          <w:numId w:val="10"/>
        </w:numPr>
        <w:spacing w:line="360" w:after="210" w:lineRule="auto"/>
      </w:pPr>
      <w:hyperlink r:id="rId51">
        <w:r>
          <w:rPr>
            <w:rFonts w:eastAsia="inter" w:cs="inter" w:ascii="inter" w:hAnsi="inter"/>
            <w:color w:val="#000"/>
            <w:sz w:val="18"/>
            <w:u w:val="single"/>
          </w:rPr>
          <w:t xml:space="preserve">https://www.binance.com/en/binance-api</w:t>
        </w:r>
      </w:hyperlink>
      <w:r>
        <w:rPr>
          <w:rFonts w:eastAsia="inter" w:cs="inter" w:ascii="inter" w:hAnsi="inter"/>
          <w:color w:val="000000"/>
          <w:sz w:val="18"/>
        </w:rPr>
        <w:t xml:space="preserve"> </w:t>
      </w:r>
    </w:p>
    <w:bookmarkStart w:id="123" w:name="fn47"/>
    <w:bookmarkEnd w:id="123"/>
    <w:p>
      <w:pPr>
        <w:numPr>
          <w:ilvl w:val="0"/>
          <w:numId w:val="10"/>
        </w:numPr>
        <w:spacing w:line="360" w:after="210" w:lineRule="auto"/>
      </w:pPr>
      <w:hyperlink r:id="rId52">
        <w:r>
          <w:rPr>
            <w:rFonts w:eastAsia="inter" w:cs="inter" w:ascii="inter" w:hAnsi="inter"/>
            <w:color w:val="#000"/>
            <w:sz w:val="18"/>
            <w:u w:val="single"/>
          </w:rPr>
          <w:t xml:space="preserve">https://developers.binance.com/docs/derivatives/usds-margined-futures/websocket-market-streams</w:t>
        </w:r>
      </w:hyperlink>
      <w:r>
        <w:rPr>
          <w:rFonts w:eastAsia="inter" w:cs="inter" w:ascii="inter" w:hAnsi="inter"/>
          <w:color w:val="000000"/>
          <w:sz w:val="18"/>
        </w:rPr>
        <w:t xml:space="preserve"> </w:t>
      </w:r>
    </w:p>
    <w:bookmarkStart w:id="124" w:name="fn48"/>
    <w:bookmarkEnd w:id="124"/>
    <w:p>
      <w:pPr>
        <w:numPr>
          <w:ilvl w:val="0"/>
          <w:numId w:val="10"/>
        </w:numPr>
        <w:spacing w:line="360" w:after="210" w:lineRule="auto"/>
      </w:pPr>
      <w:hyperlink r:id="rId53">
        <w:r>
          <w:rPr>
            <w:rFonts w:eastAsia="inter" w:cs="inter" w:ascii="inter" w:hAnsi="inter"/>
            <w:color w:val="#000"/>
            <w:sz w:val="18"/>
            <w:u w:val="single"/>
          </w:rPr>
          <w:t xml:space="preserve">https://www.youtube.com/watch?v=HmDNRoXXQXA</w:t>
        </w:r>
      </w:hyperlink>
      <w:r>
        <w:rPr>
          <w:rFonts w:eastAsia="inter" w:cs="inter" w:ascii="inter" w:hAnsi="inter"/>
          <w:color w:val="000000"/>
          <w:sz w:val="18"/>
        </w:rPr>
        <w:t xml:space="preserve"> </w:t>
      </w:r>
    </w:p>
    <w:bookmarkStart w:id="125" w:name="fn49"/>
    <w:bookmarkEnd w:id="125"/>
    <w:p>
      <w:pPr>
        <w:numPr>
          <w:ilvl w:val="0"/>
          <w:numId w:val="10"/>
        </w:numPr>
        <w:spacing w:line="360" w:after="210" w:lineRule="auto"/>
      </w:pPr>
      <w:hyperlink r:id="rId54">
        <w:r>
          <w:rPr>
            <w:rFonts w:eastAsia="inter" w:cs="inter" w:ascii="inter" w:hAnsi="inter"/>
            <w:color w:val="#000"/>
            <w:sz w:val="18"/>
            <w:u w:val="single"/>
          </w:rPr>
          <w:t xml:space="preserve">https://www.binance.com/en-AU/binance-api</w:t>
        </w:r>
      </w:hyperlink>
      <w:r>
        <w:rPr>
          <w:rFonts w:eastAsia="inter" w:cs="inter" w:ascii="inter" w:hAnsi="inter"/>
          <w:color w:val="000000"/>
          <w:sz w:val="18"/>
        </w:rPr>
        <w:t xml:space="preserve"> </w:t>
      </w:r>
    </w:p>
    <w:bookmarkStart w:id="126" w:name="fn50"/>
    <w:bookmarkEnd w:id="126"/>
    <w:p>
      <w:pPr>
        <w:numPr>
          <w:ilvl w:val="0"/>
          <w:numId w:val="10"/>
        </w:numPr>
        <w:spacing w:line="360" w:after="210" w:lineRule="auto"/>
      </w:pPr>
      <w:hyperlink r:id="rId55">
        <w:r>
          <w:rPr>
            <w:rFonts w:eastAsia="inter" w:cs="inter" w:ascii="inter" w:hAnsi="inter"/>
            <w:color w:val="#000"/>
            <w:sz w:val="18"/>
            <w:u w:val="single"/>
          </w:rPr>
          <w:t xml:space="preserve">https://mempool.space</w:t>
        </w:r>
      </w:hyperlink>
      <w:r>
        <w:rPr>
          <w:rFonts w:eastAsia="inter" w:cs="inter" w:ascii="inter" w:hAnsi="inter"/>
          <w:color w:val="000000"/>
          <w:sz w:val="18"/>
        </w:rPr>
        <w:t xml:space="preserve"> </w:t>
      </w:r>
    </w:p>
    <w:bookmarkStart w:id="127" w:name="fn51"/>
    <w:bookmarkEnd w:id="127"/>
    <w:p>
      <w:pPr>
        <w:numPr>
          <w:ilvl w:val="0"/>
          <w:numId w:val="10"/>
        </w:numPr>
        <w:spacing w:line="360" w:after="210" w:lineRule="auto"/>
      </w:pPr>
      <w:hyperlink r:id="rId56">
        <w:r>
          <w:rPr>
            <w:rFonts w:eastAsia="inter" w:cs="inter" w:ascii="inter" w:hAnsi="inter"/>
            <w:color w:val="#000"/>
            <w:sz w:val="18"/>
            <w:u w:val="single"/>
          </w:rPr>
          <w:t xml:space="preserve">https://github.com/ccxt/go-binance</w:t>
        </w:r>
      </w:hyperlink>
      <w:r>
        <w:rPr>
          <w:rFonts w:eastAsia="inter" w:cs="inter" w:ascii="inter" w:hAnsi="inter"/>
          <w:color w:val="000000"/>
          <w:sz w:val="18"/>
        </w:rPr>
        <w:t xml:space="preserve"> </w:t>
      </w:r>
    </w:p>
    <w:bookmarkStart w:id="128" w:name="fn52"/>
    <w:bookmarkEnd w:id="128"/>
    <w:p>
      <w:pPr>
        <w:numPr>
          <w:ilvl w:val="0"/>
          <w:numId w:val="10"/>
        </w:numPr>
        <w:spacing w:line="360" w:after="210" w:lineRule="auto"/>
      </w:pPr>
      <w:hyperlink r:id="rId57">
        <w:r>
          <w:rPr>
            <w:rFonts w:eastAsia="inter" w:cs="inter" w:ascii="inter" w:hAnsi="inter"/>
            <w:color w:val="#000"/>
            <w:sz w:val="18"/>
            <w:u w:val="single"/>
          </w:rPr>
          <w:t xml:space="preserve">https://strategytracker.com</w:t>
        </w:r>
      </w:hyperlink>
      <w:r>
        <w:rPr>
          <w:rFonts w:eastAsia="inter" w:cs="inter" w:ascii="inter" w:hAnsi="inter"/>
          <w:color w:val="000000"/>
          <w:sz w:val="18"/>
        </w:rPr>
        <w:t xml:space="preserve"> </w:t>
      </w:r>
    </w:p>
    <w:bookmarkStart w:id="129" w:name="fn53"/>
    <w:bookmarkEnd w:id="129"/>
    <w:p>
      <w:pPr>
        <w:numPr>
          <w:ilvl w:val="0"/>
          <w:numId w:val="10"/>
        </w:numPr>
        <w:spacing w:line="360" w:after="210" w:lineRule="auto"/>
      </w:pPr>
      <w:hyperlink r:id="rId58">
        <w:r>
          <w:rPr>
            <w:rFonts w:eastAsia="inter" w:cs="inter" w:ascii="inter" w:hAnsi="inter"/>
            <w:color w:val="#000"/>
            <w:sz w:val="18"/>
            <w:u w:val="single"/>
          </w:rPr>
          <w:t xml:space="preserve">https://docs.binance.us</w:t>
        </w:r>
      </w:hyperlink>
      <w:r>
        <w:rPr>
          <w:rFonts w:eastAsia="inter" w:cs="inter" w:ascii="inter" w:hAnsi="inter"/>
          <w:color w:val="000000"/>
          <w:sz w:val="18"/>
        </w:rPr>
        <w:t xml:space="preserve"> </w:t>
      </w:r>
    </w:p>
    <w:bookmarkStart w:id="130" w:name="fn54"/>
    <w:bookmarkEnd w:id="130"/>
    <w:p>
      <w:pPr>
        <w:numPr>
          <w:ilvl w:val="0"/>
          <w:numId w:val="10"/>
        </w:numPr>
        <w:spacing w:line="360" w:after="210" w:lineRule="auto"/>
      </w:pPr>
      <w:hyperlink r:id="rId59">
        <w:r>
          <w:rPr>
            <w:rFonts w:eastAsia="inter" w:cs="inter" w:ascii="inter" w:hAnsi="inter"/>
            <w:color w:val="#000"/>
            <w:sz w:val="18"/>
            <w:u w:val="single"/>
          </w:rPr>
          <w:t xml:space="preserve">https://www.blockchain.com/explorer</w:t>
        </w:r>
      </w:hyperlink>
      <w:r>
        <w:rPr>
          <w:rFonts w:eastAsia="inter" w:cs="inter" w:ascii="inter" w:hAnsi="inter"/>
          <w:color w:val="000000"/>
          <w:sz w:val="18"/>
        </w:rPr>
        <w:t xml:space="preserve"> </w:t>
      </w:r>
    </w:p>
    <w:bookmarkStart w:id="131" w:name="fn55"/>
    <w:bookmarkEnd w:id="131"/>
    <w:p>
      <w:pPr>
        <w:numPr>
          <w:ilvl w:val="0"/>
          <w:numId w:val="10"/>
        </w:numPr>
        <w:spacing w:line="360" w:after="210" w:lineRule="auto"/>
      </w:pPr>
      <w:hyperlink r:id="rId60">
        <w:r>
          <w:rPr>
            <w:rFonts w:eastAsia="inter" w:cs="inter" w:ascii="inter" w:hAnsi="inter"/>
            <w:color w:val="#000"/>
            <w:sz w:val="18"/>
            <w:u w:val="single"/>
          </w:rPr>
          <w:t xml:space="preserve">https://bitbo.io</w:t>
        </w:r>
      </w:hyperlink>
      <w:r>
        <w:rPr>
          <w:rFonts w:eastAsia="inter" w:cs="inter" w:ascii="inter" w:hAnsi="inter"/>
          <w:color w:val="000000"/>
          <w:sz w:val="18"/>
        </w:rPr>
        <w:t xml:space="preserve"> </w:t>
      </w:r>
    </w:p>
    <w:bookmarkStart w:id="132" w:name="fn56"/>
    <w:bookmarkEnd w:id="132"/>
    <w:p>
      <w:pPr>
        <w:numPr>
          <w:ilvl w:val="0"/>
          <w:numId w:val="10"/>
        </w:numPr>
        <w:spacing w:line="360" w:after="210" w:lineRule="auto"/>
      </w:pPr>
      <w:hyperlink r:id="rId61">
        <w:r>
          <w:rPr>
            <w:rFonts w:eastAsia="inter" w:cs="inter" w:ascii="inter" w:hAnsi="inter"/>
            <w:color w:val="#000"/>
            <w:sz w:val="18"/>
            <w:u w:val="single"/>
          </w:rPr>
          <w:t xml:space="preserve">https://cointracking.info/dashboard.php</w:t>
        </w:r>
      </w:hyperlink>
      <w:r>
        <w:rPr>
          <w:rFonts w:eastAsia="inter" w:cs="inter" w:ascii="inter" w:hAnsi="inter"/>
          <w:color w:val="000000"/>
          <w:sz w:val="18"/>
        </w:rPr>
        <w:t xml:space="preserve"> </w:t>
      </w:r>
    </w:p>
    <w:bookmarkStart w:id="133" w:name="fn57"/>
    <w:bookmarkEnd w:id="133"/>
    <w:p>
      <w:pPr>
        <w:numPr>
          <w:ilvl w:val="0"/>
          <w:numId w:val="10"/>
        </w:numPr>
        <w:spacing w:line="360" w:after="210" w:lineRule="auto"/>
      </w:pPr>
      <w:hyperlink r:id="rId62">
        <w:r>
          <w:rPr>
            <w:rFonts w:eastAsia="inter" w:cs="inter" w:ascii="inter" w:hAnsi="inter"/>
            <w:color w:val="#000"/>
            <w:sz w:val="18"/>
            <w:u w:val="single"/>
          </w:rPr>
          <w:t xml:space="preserve">https://www.browserstack.com/guide/top-python-web-development-frameworks</w:t>
        </w:r>
      </w:hyperlink>
      <w:r>
        <w:rPr>
          <w:rFonts w:eastAsia="inter" w:cs="inter" w:ascii="inter" w:hAnsi="inter"/>
          <w:color w:val="000000"/>
          <w:sz w:val="18"/>
        </w:rPr>
        <w:t xml:space="preserve"> </w:t>
      </w:r>
    </w:p>
    <w:bookmarkStart w:id="134" w:name="fn58"/>
    <w:bookmarkEnd w:id="134"/>
    <w:p>
      <w:pPr>
        <w:numPr>
          <w:ilvl w:val="0"/>
          <w:numId w:val="10"/>
        </w:numPr>
        <w:spacing w:line="360" w:after="210" w:lineRule="auto"/>
      </w:pPr>
      <w:hyperlink r:id="rId63">
        <w:r>
          <w:rPr>
            <w:rFonts w:eastAsia="inter" w:cs="inter" w:ascii="inter" w:hAnsi="inter"/>
            <w:color w:val="#000"/>
            <w:sz w:val="18"/>
            <w:u w:val="single"/>
          </w:rPr>
          <w:t xml:space="preserve">https://blog.jetbrains.com/pycharm/2025/09/the-most-popular-python-frameworks-and-libraries-in-2025/</w:t>
        </w:r>
      </w:hyperlink>
      <w:r>
        <w:rPr>
          <w:rFonts w:eastAsia="inter" w:cs="inter" w:ascii="inter" w:hAnsi="inter"/>
          <w:color w:val="000000"/>
          <w:sz w:val="18"/>
        </w:rPr>
        <w:t xml:space="preserve"> </w:t>
      </w:r>
    </w:p>
    <w:bookmarkStart w:id="135" w:name="fn59"/>
    <w:bookmarkEnd w:id="135"/>
    <w:p>
      <w:pPr>
        <w:numPr>
          <w:ilvl w:val="0"/>
          <w:numId w:val="10"/>
        </w:numPr>
        <w:spacing w:line="360" w:after="210" w:lineRule="auto"/>
      </w:pPr>
      <w:hyperlink r:id="rId64">
        <w:r>
          <w:rPr>
            <w:rFonts w:eastAsia="inter" w:cs="inter" w:ascii="inter" w:hAnsi="inter"/>
            <w:color w:val="#000"/>
            <w:sz w:val="18"/>
            <w:u w:val="single"/>
          </w:rPr>
          <w:t xml:space="preserve">https://binmile.com/blog/top-python-frameworks-for-web-development/</w:t>
        </w:r>
      </w:hyperlink>
      <w:r>
        <w:rPr>
          <w:rFonts w:eastAsia="inter" w:cs="inter" w:ascii="inter" w:hAnsi="inter"/>
          <w:color w:val="000000"/>
          <w:sz w:val="18"/>
        </w:rPr>
        <w:t xml:space="preserve"> </w:t>
      </w:r>
    </w:p>
    <w:bookmarkStart w:id="136" w:name="fn60"/>
    <w:bookmarkEnd w:id="136"/>
    <w:p>
      <w:pPr>
        <w:numPr>
          <w:ilvl w:val="0"/>
          <w:numId w:val="10"/>
        </w:numPr>
        <w:spacing w:line="360" w:after="210" w:lineRule="auto"/>
      </w:pPr>
      <w:hyperlink r:id="rId65">
        <w:r>
          <w:rPr>
            <w:rFonts w:eastAsia="inter" w:cs="inter" w:ascii="inter" w:hAnsi="inter"/>
            <w:color w:val="#000"/>
            <w:sz w:val="18"/>
            <w:u w:val="single"/>
          </w:rPr>
          <w:t xml:space="preserve">https://www.wedowebapps.com/python-gui-libraries/</w:t>
        </w:r>
      </w:hyperlink>
      <w:r>
        <w:rPr>
          <w:rFonts w:eastAsia="inter" w:cs="inter" w:ascii="inter" w:hAnsi="inter"/>
          <w:color w:val="000000"/>
          <w:sz w:val="18"/>
        </w:rPr>
        <w:t xml:space="preserve"> </w:t>
      </w:r>
    </w:p>
    <w:bookmarkStart w:id="137" w:name="fn61"/>
    <w:bookmarkEnd w:id="137"/>
    <w:p>
      <w:pPr>
        <w:numPr>
          <w:ilvl w:val="0"/>
          <w:numId w:val="10"/>
        </w:numPr>
        <w:spacing w:line="360" w:after="210" w:lineRule="auto"/>
      </w:pPr>
      <w:hyperlink r:id="rId66">
        <w:r>
          <w:rPr>
            <w:rFonts w:eastAsia="inter" w:cs="inter" w:ascii="inter" w:hAnsi="inter"/>
            <w:color w:val="#000"/>
            <w:sz w:val="18"/>
            <w:u w:val="single"/>
          </w:rPr>
          <w:t xml:space="preserve">https://reflex.dev/blog/2024-12-20-python-comparison/</w:t>
        </w:r>
      </w:hyperlink>
      <w:r>
        <w:rPr>
          <w:rFonts w:eastAsia="inter" w:cs="inter" w:ascii="inter" w:hAnsi="inter"/>
          <w:color w:val="000000"/>
          <w:sz w:val="18"/>
        </w:rPr>
        <w:t xml:space="preserve"> </w:t>
      </w:r>
    </w:p>
    <w:bookmarkStart w:id="138" w:name="fn62"/>
    <w:bookmarkEnd w:id="138"/>
    <w:p>
      <w:pPr>
        <w:numPr>
          <w:ilvl w:val="0"/>
          <w:numId w:val="10"/>
        </w:numPr>
        <w:spacing w:line="360" w:after="210" w:lineRule="auto"/>
      </w:pPr>
      <w:hyperlink r:id="rId67">
        <w:r>
          <w:rPr>
            <w:rFonts w:eastAsia="inter" w:cs="inter" w:ascii="inter" w:hAnsi="inter"/>
            <w:color w:val="#000"/>
            <w:sz w:val="18"/>
            <w:u w:val="single"/>
          </w:rPr>
          <w:t xml:space="preserve">https://github.com/danilobatson/crypto-alert-system</w:t>
        </w:r>
      </w:hyperlink>
      <w:r>
        <w:rPr>
          <w:rFonts w:eastAsia="inter" w:cs="inter" w:ascii="inter" w:hAnsi="inter"/>
          <w:color w:val="000000"/>
          <w:sz w:val="18"/>
        </w:rPr>
        <w:t xml:space="preserve"> </w:t>
      </w:r>
    </w:p>
    <w:bookmarkStart w:id="139" w:name="fn63"/>
    <w:bookmarkEnd w:id="139"/>
    <w:p>
      <w:pPr>
        <w:numPr>
          <w:ilvl w:val="0"/>
          <w:numId w:val="10"/>
        </w:numPr>
        <w:spacing w:line="360" w:after="210" w:lineRule="auto"/>
      </w:pPr>
      <w:hyperlink r:id="rId68">
        <w:r>
          <w:rPr>
            <w:rFonts w:eastAsia="inter" w:cs="inter" w:ascii="inter" w:hAnsi="inter"/>
            <w:color w:val="#000"/>
            <w:sz w:val="18"/>
            <w:u w:val="single"/>
          </w:rPr>
          <w:t xml:space="preserve">https://docs.chainstack.com/docs/handle-real-time-data-using-websockets-with-javascript-and-python</w:t>
        </w:r>
      </w:hyperlink>
      <w:r>
        <w:rPr>
          <w:rFonts w:eastAsia="inter" w:cs="inter" w:ascii="inter" w:hAnsi="inter"/>
          <w:color w:val="000000"/>
          <w:sz w:val="18"/>
        </w:rPr>
        <w:t xml:space="preserve"> </w:t>
      </w:r>
    </w:p>
    <w:bookmarkStart w:id="140" w:name="fn64"/>
    <w:bookmarkEnd w:id="140"/>
    <w:p>
      <w:pPr>
        <w:numPr>
          <w:ilvl w:val="0"/>
          <w:numId w:val="10"/>
        </w:numPr>
        <w:spacing w:line="360" w:after="210" w:lineRule="auto"/>
      </w:pPr>
      <w:hyperlink r:id="rId69">
        <w:r>
          <w:rPr>
            <w:rFonts w:eastAsia="inter" w:cs="inter" w:ascii="inter" w:hAnsi="inter"/>
            <w:color w:val="#000"/>
            <w:sz w:val="18"/>
            <w:u w:val="single"/>
          </w:rPr>
          <w:t xml:space="preserve">https://blog.stackademic.com/2025s-best-python-gui-libraries-for-people-who-hate-building-uis-4e306d3afef2</w:t>
        </w:r>
      </w:hyperlink>
      <w:r>
        <w:rPr>
          <w:rFonts w:eastAsia="inter" w:cs="inter" w:ascii="inter" w:hAnsi="inter"/>
          <w:color w:val="000000"/>
          <w:sz w:val="18"/>
        </w:rPr>
        <w:t xml:space="preserve"> </w:t>
      </w:r>
    </w:p>
    <w:bookmarkStart w:id="141" w:name="fn65"/>
    <w:bookmarkEnd w:id="141"/>
    <w:p>
      <w:pPr>
        <w:numPr>
          <w:ilvl w:val="0"/>
          <w:numId w:val="10"/>
        </w:numPr>
        <w:spacing w:line="360" w:after="210" w:lineRule="auto"/>
      </w:pPr>
      <w:hyperlink r:id="rId70">
        <w:r>
          <w:rPr>
            <w:rFonts w:eastAsia="inter" w:cs="inter" w:ascii="inter" w:hAnsi="inter"/>
            <w:color w:val="#000"/>
            <w:sz w:val="18"/>
            <w:u w:val="single"/>
          </w:rPr>
          <w:t xml:space="preserve">https://www.irjmets.com/uploadedfiles/paper/issue_10_october_2023/45723/final/fin_irjmets1698813783.pdf</w:t>
        </w:r>
      </w:hyperlink>
      <w:r>
        <w:rPr>
          <w:rFonts w:eastAsia="inter" w:cs="inter" w:ascii="inter" w:hAnsi="inter"/>
          <w:color w:val="000000"/>
          <w:sz w:val="18"/>
        </w:rPr>
        <w:t xml:space="preserve"> </w:t>
      </w:r>
    </w:p>
    <w:bookmarkStart w:id="142" w:name="fn66"/>
    <w:bookmarkEnd w:id="142"/>
    <w:p>
      <w:pPr>
        <w:numPr>
          <w:ilvl w:val="0"/>
          <w:numId w:val="10"/>
        </w:numPr>
        <w:spacing w:line="360" w:after="210" w:lineRule="auto"/>
      </w:pPr>
      <w:hyperlink r:id="rId71">
        <w:r>
          <w:rPr>
            <w:rFonts w:eastAsia="inter" w:cs="inter" w:ascii="inter" w:hAnsi="inter"/>
            <w:color w:val="#000"/>
            <w:sz w:val="18"/>
            <w:u w:val="single"/>
          </w:rPr>
          <w:t xml:space="preserve">https://tradermade.com/tutorials/ohlc-python-websocket</w:t>
        </w:r>
      </w:hyperlink>
      <w:r>
        <w:rPr>
          <w:rFonts w:eastAsia="inter" w:cs="inter" w:ascii="inter" w:hAnsi="inter"/>
          <w:color w:val="000000"/>
          <w:sz w:val="18"/>
        </w:rPr>
        <w:t xml:space="preserve"> </w:t>
      </w:r>
    </w:p>
    <w:bookmarkStart w:id="143" w:name="fn67"/>
    <w:bookmarkEnd w:id="143"/>
    <w:p>
      <w:pPr>
        <w:numPr>
          <w:ilvl w:val="0"/>
          <w:numId w:val="10"/>
        </w:numPr>
        <w:spacing w:line="360" w:after="210" w:lineRule="auto"/>
      </w:pPr>
      <w:hyperlink r:id="rId72">
        <w:r>
          <w:rPr>
            <w:rFonts w:eastAsia="inter" w:cs="inter" w:ascii="inter" w:hAnsi="inter"/>
            <w:color w:val="#000"/>
            <w:sz w:val="18"/>
            <w:u w:val="single"/>
          </w:rPr>
          <w:t xml:space="preserve">https://aws.plainenglish.io/serverless-on-a-shoestring-how-i-built-a-crypto-price-alert-bot-for-less-than-1-month-5c02275e146f</w:t>
        </w:r>
      </w:hyperlink>
      <w:r>
        <w:rPr>
          <w:rFonts w:eastAsia="inter" w:cs="inter" w:ascii="inter" w:hAnsi="inter"/>
          <w:color w:val="000000"/>
          <w:sz w:val="18"/>
        </w:rPr>
        <w:t xml:space="preserve"> </w:t>
      </w:r>
    </w:p>
    <w:bookmarkStart w:id="144" w:name="fn68"/>
    <w:bookmarkEnd w:id="144"/>
    <w:p>
      <w:pPr>
        <w:numPr>
          <w:ilvl w:val="0"/>
          <w:numId w:val="10"/>
        </w:numPr>
        <w:spacing w:line="360" w:after="210" w:lineRule="auto"/>
      </w:pPr>
      <w:hyperlink r:id="rId73">
        <w:r>
          <w:rPr>
            <w:rFonts w:eastAsia="inter" w:cs="inter" w:ascii="inter" w:hAnsi="inter"/>
            <w:color w:val="#000"/>
            <w:sz w:val="18"/>
            <w:u w:val="single"/>
          </w:rPr>
          <w:t xml:space="preserve">https://github.com/bmoscon/cryptofeed</w:t>
        </w:r>
      </w:hyperlink>
      <w:r>
        <w:rPr>
          <w:rFonts w:eastAsia="inter" w:cs="inter" w:ascii="inter" w:hAnsi="inter"/>
          <w:color w:val="000000"/>
          <w:sz w:val="18"/>
        </w:rPr>
        <w:t xml:space="preserve"> </w:t>
      </w:r>
    </w:p>
    <w:bookmarkStart w:id="145" w:name="fn69"/>
    <w:bookmarkEnd w:id="145"/>
    <w:p>
      <w:pPr>
        <w:numPr>
          <w:ilvl w:val="0"/>
          <w:numId w:val="10"/>
        </w:numPr>
        <w:spacing w:line="360" w:after="210" w:lineRule="auto"/>
      </w:pPr>
      <w:hyperlink r:id="rId74">
        <w:r>
          <w:rPr>
            <w:rFonts w:eastAsia="inter" w:cs="inter" w:ascii="inter" w:hAnsi="inter"/>
            <w:color w:val="#000"/>
            <w:sz w:val="18"/>
            <w:u w:val="single"/>
          </w:rPr>
          <w:t xml:space="preserve">https://anjum.web.cern.ch/papers/Blockchain UCC 2019.pdf</w:t>
        </w:r>
      </w:hyperlink>
      <w:r>
        <w:rPr>
          <w:rFonts w:eastAsia="inter" w:cs="inter" w:ascii="inter" w:hAnsi="inter"/>
          <w:color w:val="000000"/>
          <w:sz w:val="18"/>
        </w:rPr>
        <w:t xml:space="preserve"> </w:t>
      </w:r>
    </w:p>
    <w:bookmarkStart w:id="146" w:name="fn70"/>
    <w:bookmarkEnd w:id="146"/>
    <w:p>
      <w:pPr>
        <w:numPr>
          <w:ilvl w:val="0"/>
          <w:numId w:val="10"/>
        </w:numPr>
        <w:spacing w:line="360" w:after="210" w:lineRule="auto"/>
      </w:pPr>
      <w:hyperlink r:id="rId75">
        <w:r>
          <w:rPr>
            <w:rFonts w:eastAsia="inter" w:cs="inter" w:ascii="inter" w:hAnsi="inter"/>
            <w:color w:val="#000"/>
            <w:sz w:val="18"/>
            <w:u w:val="single"/>
          </w:rPr>
          <w:t xml:space="preserve">https://www.youtube.com/watch?v=GU2iW6fj_iA</w:t>
        </w:r>
      </w:hyperlink>
      <w:r>
        <w:rPr>
          <w:rFonts w:eastAsia="inter" w:cs="inter" w:ascii="inter" w:hAnsi="inter"/>
          <w:color w:val="000000"/>
          <w:sz w:val="18"/>
        </w:rPr>
        <w:t xml:space="preserve"> </w:t>
      </w:r>
    </w:p>
    <w:bookmarkStart w:id="147" w:name="fn71"/>
    <w:bookmarkEnd w:id="147"/>
    <w:p>
      <w:pPr>
        <w:numPr>
          <w:ilvl w:val="0"/>
          <w:numId w:val="10"/>
        </w:numPr>
        <w:spacing w:line="360" w:after="210" w:lineRule="auto"/>
      </w:pPr>
      <w:hyperlink r:id="rId76">
        <w:r>
          <w:rPr>
            <w:rFonts w:eastAsia="inter" w:cs="inter" w:ascii="inter" w:hAnsi="inter"/>
            <w:color w:val="#000"/>
            <w:sz w:val="18"/>
            <w:u w:val="single"/>
          </w:rPr>
          <w:t xml:space="preserve">https://astral.sh/blog/python-3.14</w:t>
        </w:r>
      </w:hyperlink>
      <w:r>
        <w:rPr>
          <w:rFonts w:eastAsia="inter" w:cs="inter" w:ascii="inter" w:hAnsi="inter"/>
          <w:color w:val="000000"/>
          <w:sz w:val="18"/>
        </w:rPr>
        <w:t xml:space="preserve"> </w:t>
      </w:r>
    </w:p>
    <w:bookmarkStart w:id="148" w:name="fn72"/>
    <w:bookmarkEnd w:id="148"/>
    <w:p>
      <w:pPr>
        <w:numPr>
          <w:ilvl w:val="0"/>
          <w:numId w:val="10"/>
        </w:numPr>
        <w:spacing w:line="360" w:after="210" w:lineRule="auto"/>
      </w:pPr>
      <w:hyperlink r:id="rId77">
        <w:r>
          <w:rPr>
            <w:rFonts w:eastAsia="inter" w:cs="inter" w:ascii="inter" w:hAnsi="inter"/>
            <w:color w:val="#000"/>
            <w:sz w:val="18"/>
            <w:u w:val="single"/>
          </w:rPr>
          <w:t xml:space="preserve">https://www.r-bloggers.com/2025/10/whats-new-for-python-in-2025/</w:t>
        </w:r>
      </w:hyperlink>
      <w:r>
        <w:rPr>
          <w:rFonts w:eastAsia="inter" w:cs="inter" w:ascii="inter" w:hAnsi="inter"/>
          <w:color w:val="000000"/>
          <w:sz w:val="18"/>
        </w:rPr>
        <w:t xml:space="preserve"> </w:t>
      </w:r>
    </w:p>
    <w:bookmarkStart w:id="149" w:name="fn73"/>
    <w:bookmarkEnd w:id="149"/>
    <w:p>
      <w:pPr>
        <w:numPr>
          <w:ilvl w:val="0"/>
          <w:numId w:val="10"/>
        </w:numPr>
        <w:spacing w:line="360" w:after="210" w:lineRule="auto"/>
      </w:pPr>
      <w:hyperlink r:id="rId78">
        <w:r>
          <w:rPr>
            <w:rFonts w:eastAsia="inter" w:cs="inter" w:ascii="inter" w:hAnsi="inter"/>
            <w:color w:val="#000"/>
            <w:sz w:val="18"/>
            <w:u w:val="single"/>
          </w:rPr>
          <w:t xml:space="preserve">https://opensource.com/article/23/2/user-interface-tkinter-python</w:t>
        </w:r>
      </w:hyperlink>
      <w:r>
        <w:rPr>
          <w:rFonts w:eastAsia="inter" w:cs="inter" w:ascii="inter" w:hAnsi="inter"/>
          <w:color w:val="000000"/>
          <w:sz w:val="18"/>
        </w:rPr>
        <w:t xml:space="preserve"> </w:t>
      </w:r>
    </w:p>
    <w:bookmarkStart w:id="150" w:name="fn74"/>
    <w:bookmarkEnd w:id="150"/>
    <w:p>
      <w:pPr>
        <w:numPr>
          <w:ilvl w:val="0"/>
          <w:numId w:val="10"/>
        </w:numPr>
        <w:spacing w:line="360" w:after="210" w:lineRule="auto"/>
      </w:pPr>
      <w:hyperlink r:id="rId79">
        <w:r>
          <w:rPr>
            <w:rFonts w:eastAsia="inter" w:cs="inter" w:ascii="inter" w:hAnsi="inter"/>
            <w:color w:val="#000"/>
            <w:sz w:val="18"/>
            <w:u w:val="single"/>
          </w:rPr>
          <w:t xml:space="preserve">https://www.youtube.com/watch?v=S_shhw4VV68</w:t>
        </w:r>
      </w:hyperlink>
      <w:r>
        <w:rPr>
          <w:rFonts w:eastAsia="inter" w:cs="inter" w:ascii="inter" w:hAnsi="inter"/>
          <w:color w:val="000000"/>
          <w:sz w:val="18"/>
        </w:rPr>
        <w:t xml:space="preserve"> </w:t>
      </w:r>
    </w:p>
    <w:bookmarkStart w:id="151" w:name="fn75"/>
    <w:bookmarkEnd w:id="151"/>
    <w:p>
      <w:pPr>
        <w:numPr>
          <w:ilvl w:val="0"/>
          <w:numId w:val="10"/>
        </w:numPr>
        <w:spacing w:line="360" w:after="210" w:lineRule="auto"/>
      </w:pPr>
      <w:hyperlink r:id="rId80">
        <w:r>
          <w:rPr>
            <w:rFonts w:eastAsia="inter" w:cs="inter" w:ascii="inter" w:hAnsi="inter"/>
            <w:color w:val="#000"/>
            <w:sz w:val="18"/>
            <w:u w:val="single"/>
          </w:rPr>
          <w:t xml:space="preserve">https://www.videosdk.live/developer-hub/websocket/python-websocket-library</w:t>
        </w:r>
      </w:hyperlink>
      <w:r>
        <w:rPr>
          <w:rFonts w:eastAsia="inter" w:cs="inter" w:ascii="inter" w:hAnsi="inter"/>
          <w:color w:val="000000"/>
          <w:sz w:val="18"/>
        </w:rPr>
        <w:t xml:space="preserve"> </w:t>
      </w:r>
    </w:p>
    <w:bookmarkStart w:id="152" w:name="fn76"/>
    <w:bookmarkEnd w:id="152"/>
    <w:p>
      <w:pPr>
        <w:numPr>
          <w:ilvl w:val="0"/>
          <w:numId w:val="10"/>
        </w:numPr>
        <w:spacing w:line="360" w:after="210" w:lineRule="auto"/>
      </w:pPr>
      <w:hyperlink r:id="rId81">
        <w:r>
          <w:rPr>
            <w:rFonts w:eastAsia="inter" w:cs="inter" w:ascii="inter" w:hAnsi="inter"/>
            <w:color w:val="#000"/>
            <w:sz w:val="18"/>
            <w:u w:val="single"/>
          </w:rPr>
          <w:t xml:space="preserve">https://apidog.com/ig/blog/python-websocket-client-4/</w:t>
        </w:r>
      </w:hyperlink>
      <w:r>
        <w:rPr>
          <w:rFonts w:eastAsia="inter" w:cs="inter" w:ascii="inter" w:hAnsi="inter"/>
          <w:color w:val="000000"/>
          <w:sz w:val="18"/>
        </w:rPr>
        <w:t xml:space="preserve"> </w:t>
      </w:r>
    </w:p>
    <w:bookmarkStart w:id="153" w:name="fn77"/>
    <w:bookmarkEnd w:id="153"/>
    <w:p>
      <w:pPr>
        <w:numPr>
          <w:ilvl w:val="0"/>
          <w:numId w:val="10"/>
        </w:numPr>
        <w:spacing w:line="360" w:after="210" w:lineRule="auto"/>
      </w:pPr>
      <w:hyperlink r:id="rId82">
        <w:r>
          <w:rPr>
            <w:rFonts w:eastAsia="inter" w:cs="inter" w:ascii="inter" w:hAnsi="inter"/>
            <w:color w:val="#000"/>
            <w:sz w:val="18"/>
            <w:u w:val="single"/>
          </w:rPr>
          <w:t xml:space="preserve">https://realpython.com/python-gui-tkinter/</w:t>
        </w:r>
      </w:hyperlink>
      <w:r>
        <w:rPr>
          <w:rFonts w:eastAsia="inter" w:cs="inter" w:ascii="inter" w:hAnsi="inter"/>
          <w:color w:val="000000"/>
          <w:sz w:val="18"/>
        </w:rPr>
        <w:t xml:space="preserve"> </w:t>
      </w:r>
    </w:p>
    <w:bookmarkStart w:id="154" w:name="fn78"/>
    <w:bookmarkEnd w:id="154"/>
    <w:p>
      <w:pPr>
        <w:numPr>
          <w:ilvl w:val="0"/>
          <w:numId w:val="10"/>
        </w:numPr>
        <w:spacing w:line="360" w:after="210" w:lineRule="auto"/>
      </w:pPr>
      <w:hyperlink r:id="rId83">
        <w:r>
          <w:rPr>
            <w:rFonts w:eastAsia="inter" w:cs="inter" w:ascii="inter" w:hAnsi="inter"/>
            <w:color w:val="#000"/>
            <w:sz w:val="18"/>
            <w:u w:val="single"/>
          </w:rPr>
          <w:t xml:space="preserve">https://websocket-client.readthedocs.io/en/latest/examples.html</w:t>
        </w:r>
      </w:hyperlink>
      <w:r>
        <w:rPr>
          <w:rFonts w:eastAsia="inter" w:cs="inter" w:ascii="inter" w:hAnsi="inter"/>
          <w:color w:val="000000"/>
          <w:sz w:val="18"/>
        </w:rPr>
        <w:t xml:space="preserve"> </w:t>
      </w:r>
    </w:p>
    <w:bookmarkStart w:id="155" w:name="fn79"/>
    <w:bookmarkEnd w:id="155"/>
    <w:p>
      <w:pPr>
        <w:numPr>
          <w:ilvl w:val="0"/>
          <w:numId w:val="10"/>
        </w:numPr>
        <w:spacing w:line="360" w:after="210" w:lineRule="auto"/>
      </w:pPr>
      <w:hyperlink r:id="rId84">
        <w:r>
          <w:rPr>
            <w:rFonts w:eastAsia="inter" w:cs="inter" w:ascii="inter" w:hAnsi="inter"/>
            <w:color w:val="#000"/>
            <w:sz w:val="18"/>
            <w:u w:val="single"/>
          </w:rPr>
          <w:t xml:space="preserve">https://tkinter.com/modern-gui-design-with-tkinter-python-tkinter-gui-tutorial-219/</w:t>
        </w:r>
      </w:hyperlink>
      <w:r>
        <w:rPr>
          <w:rFonts w:eastAsia="inter" w:cs="inter" w:ascii="inter" w:hAnsi="inter"/>
          <w:color w:val="000000"/>
          <w:sz w:val="18"/>
        </w:rPr>
        <w:t xml:space="preserve"> </w:t>
      </w:r>
    </w:p>
    <w:bookmarkStart w:id="156" w:name="fn80"/>
    <w:bookmarkEnd w:id="156"/>
    <w:p>
      <w:pPr>
        <w:numPr>
          <w:ilvl w:val="0"/>
          <w:numId w:val="10"/>
        </w:numPr>
        <w:spacing w:line="360" w:after="210" w:lineRule="auto"/>
      </w:pPr>
      <w:hyperlink r:id="rId85">
        <w:r>
          <w:rPr>
            <w:rFonts w:eastAsia="inter" w:cs="inter" w:ascii="inter" w:hAnsi="inter"/>
            <w:color w:val="#000"/>
            <w:sz w:val="18"/>
            <w:u w:val="single"/>
          </w:rPr>
          <w:t xml:space="preserve">https://tradermade.com/tutorials/python-websocket-client</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decimal"/>
      <w:lvlText w:val="%1."/>
      <w:lvlJc w:val="left"/>
      <w:pPr>
        <w:tabs>
          <w:tab w:val="num" w:pos="900"/>
        </w:tabs>
        <w:ind w:left="540" w:hanging="360"/>
      </w:p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decimal"/>
      <w:lvlText w:val="%1."/>
      <w:lvlJc w:val="left"/>
      <w:pPr>
        <w:tabs>
          <w:tab w:val="num" w:pos="900"/>
        </w:tabs>
        <w:ind w:left="540" w:hanging="360"/>
      </w:pPr>
    </w:lvl>
  </w:abstractNum>
  <w:abstractNum w:abstractNumId="9">
    <w:multiLevelType w:val="hybridMultilevel"/>
  </w:abstractNum>
  <w:abstractNum w:abstractNumId="10">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id-ID"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id-ID"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8bf191abb3e9a700fbbda57151e48bd3baecc88.png" TargetMode="Internal"/><Relationship Id="rId6" Type="http://schemas.openxmlformats.org/officeDocument/2006/relationships/hyperlink" Target="https://docs.coinapi.io/market-data/how-to-guides/real-time-trades-stream-using-websocket-with-different-languages" TargetMode="External"/><Relationship Id="rId7" Type="http://schemas.openxmlformats.org/officeDocument/2006/relationships/hyperlink" Target="https://www.binance.com/en/academy/articles/how-to-use-binance-websocket-api" TargetMode="External"/><Relationship Id="rId8" Type="http://schemas.openxmlformats.org/officeDocument/2006/relationships/hyperlink" Target="https://www.youtube.com/watch?v=z2ePTq-KTzQ" TargetMode="External"/><Relationship Id="rId9" Type="http://schemas.openxmlformats.org/officeDocument/2006/relationships/hyperlink" Target="https://dev.to/walternascimentobarroso/notification-with-audio-in-javascript-4iao" TargetMode="External"/><Relationship Id="rId10" Type="http://schemas.openxmlformats.org/officeDocument/2006/relationships/hyperlink" Target="https://www.sitepoint.com/web-audio-api-add-sound-to-web-page/" TargetMode="External"/><Relationship Id="rId11" Type="http://schemas.openxmlformats.org/officeDocument/2006/relationships/hyperlink" Target="https://docs.bitquery.io/docs/trading/crypto-price-api/introduction/" TargetMode="External"/><Relationship Id="rId12" Type="http://schemas.openxmlformats.org/officeDocument/2006/relationships/hyperlink" Target="https://coinmarketcap.com/charts/" TargetMode="External"/><Relationship Id="rId13" Type="http://schemas.openxmlformats.org/officeDocument/2006/relationships/hyperlink" Target="https://stackoverflow.com/questions/72408170/get-live-price-in-milliseconds-binance-websocket" TargetMode="External"/><Relationship Id="rId14" Type="http://schemas.openxmlformats.org/officeDocument/2006/relationships/hyperlink" Target="https://www.scrapehero.com/scraping-real-time-data-from-websockets/" TargetMode="External"/><Relationship Id="rId15" Type="http://schemas.openxmlformats.org/officeDocument/2006/relationships/hyperlink" Target="https://github.com/mdsajjadansari/Bitcoin-Price-Alert-System" TargetMode="External"/><Relationship Id="rId16" Type="http://schemas.openxmlformats.org/officeDocument/2006/relationships/hyperlink" Target="https://dev.to/dbatson/build-a-production-ready-crypto-alert-system-in-20-minutes-3ja1" TargetMode="External"/><Relationship Id="rId17" Type="http://schemas.openxmlformats.org/officeDocument/2006/relationships/hyperlink" Target="https://developer.mozilla.org/en-US/docs/Web/API/Web_Audio_API/Using_Web_Audio_API" TargetMode="External"/><Relationship Id="rId18" Type="http://schemas.openxmlformats.org/officeDocument/2006/relationships/hyperlink" Target="https://forum.djangoproject.com/t/create-a-sound-on-my-browser-notification/16820" TargetMode="External"/><Relationship Id="rId19" Type="http://schemas.openxmlformats.org/officeDocument/2006/relationships/hyperlink" Target="https://python.plainenglish.io/no-more-clunky-interfaces-8-clean-python-gui-options-for-2025-f9342aa8062e" TargetMode="External"/><Relationship Id="rId20" Type="http://schemas.openxmlformats.org/officeDocument/2006/relationships/hyperlink" Target="https://towardsdatascience.com/building-a-modern-dashboard-with-python-and-tkinter/" TargetMode="External"/><Relationship Id="rId21" Type="http://schemas.openxmlformats.org/officeDocument/2006/relationships/hyperlink" Target="https://www.videosdk.live/developer-hub/websocket/python-websocket-client" TargetMode="External"/><Relationship Id="rId22" Type="http://schemas.openxmlformats.org/officeDocument/2006/relationships/hyperlink" Target="https://apidog.com/blog/python-websocket-client/" TargetMode="External"/><Relationship Id="rId23" Type="http://schemas.openxmlformats.org/officeDocument/2006/relationships/hyperlink" Target="https://github.com/websocket-client/websocket-client" TargetMode="External"/><Relationship Id="rId24" Type="http://schemas.openxmlformats.org/officeDocument/2006/relationships/hyperlink" Target="https://www.geeksforgeeks.org/python/create-a-modern-login-ui-using-customtkinter-module-in-python/" TargetMode="External"/><Relationship Id="rId25" Type="http://schemas.openxmlformats.org/officeDocument/2006/relationships/hyperlink" Target="https://customtkinter.tomschimansky.com" TargetMode="External"/><Relationship Id="rId26" Type="http://schemas.openxmlformats.org/officeDocument/2006/relationships/hyperlink" Target="https://www.youtube.com/watch?v=JDU-ycsxvqM" TargetMode="External"/><Relationship Id="rId27" Type="http://schemas.openxmlformats.org/officeDocument/2006/relationships/hyperlink" Target="https://stackoverflow.com/questions/260738/play-audio-with-python" TargetMode="External"/><Relationship Id="rId28" Type="http://schemas.openxmlformats.org/officeDocument/2006/relationships/hyperlink" Target="https://www.geeksforgeeks.org/python/play-sound-in-python/" TargetMode="External"/><Relationship Id="rId29" Type="http://schemas.openxmlformats.org/officeDocument/2006/relationships/hyperlink" Target="https://github.com/MaxHalford/chime" TargetMode="External"/><Relationship Id="rId30" Type="http://schemas.openxmlformats.org/officeDocument/2006/relationships/hyperlink" Target="https://github.com/tinahbu/dingpy" TargetMode="External"/><Relationship Id="rId31" Type="http://schemas.openxmlformats.org/officeDocument/2006/relationships/hyperlink" Target="https://docs.python.org/3/whatsnew/3.14.html" TargetMode="External"/><Relationship Id="rId32" Type="http://schemas.openxmlformats.org/officeDocument/2006/relationships/hyperlink" Target="https://www.python.org/downloads/release/python-3140/" TargetMode="External"/><Relationship Id="rId33" Type="http://schemas.openxmlformats.org/officeDocument/2006/relationships/hyperlink" Target="https://realpython.com/python314-new-features/" TargetMode="External"/><Relationship Id="rId34" Type="http://schemas.openxmlformats.org/officeDocument/2006/relationships/hyperlink" Target="https://www.pythonmorsels.com/python314/" TargetMode="External"/><Relationship Id="rId35" Type="http://schemas.openxmlformats.org/officeDocument/2006/relationships/hyperlink" Target="https://dev.to/mayhrem/cryptocurrency-notifications-system-alert-1lnh" TargetMode="External"/><Relationship Id="rId36" Type="http://schemas.openxmlformats.org/officeDocument/2006/relationships/hyperlink" Target="https://www.youtube.com/watch?v=ri9Tx5PRmfw" TargetMode="External"/><Relationship Id="rId37" Type="http://schemas.openxmlformats.org/officeDocument/2006/relationships/hyperlink" Target="https://www.perplexity.ai/finance/BTCUSD" TargetMode="External"/><Relationship Id="rId38" Type="http://schemas.openxmlformats.org/officeDocument/2006/relationships/hyperlink" Target="https://docs.coingecko.com/websocket" TargetMode="External"/><Relationship Id="rId39" Type="http://schemas.openxmlformats.org/officeDocument/2006/relationships/hyperlink" Target="https://www.blockchain.com/api/api_websocket" TargetMode="External"/><Relationship Id="rId40" Type="http://schemas.openxmlformats.org/officeDocument/2006/relationships/hyperlink" Target="https://polygon.io/docs/websocket/crypto" TargetMode="External"/><Relationship Id="rId41" Type="http://schemas.openxmlformats.org/officeDocument/2006/relationships/hyperlink" Target="https://developers.coinranking.com/api/documentation/websockets" TargetMode="External"/><Relationship Id="rId42" Type="http://schemas.openxmlformats.org/officeDocument/2006/relationships/hyperlink" Target="https://docs.rongcloud.io/android-imkit/push/config-push-rongtone" TargetMode="External"/><Relationship Id="rId43" Type="http://schemas.openxmlformats.org/officeDocument/2006/relationships/hyperlink" Target="https://docs.alpaca.markets/docs/real-time-crypto-pricing-data" TargetMode="External"/><Relationship Id="rId44" Type="http://schemas.openxmlformats.org/officeDocument/2006/relationships/hyperlink" Target="https://dev.to/perisicnikola37/crypto-price-tracking-using-gmail-and-python-3kp9" TargetMode="External"/><Relationship Id="rId45" Type="http://schemas.openxmlformats.org/officeDocument/2006/relationships/hyperlink" Target="https://stackoverflow.com/questions/10105063/how-to-play-a-notification-sound-on-websites" TargetMode="External"/><Relationship Id="rId46" Type="http://schemas.openxmlformats.org/officeDocument/2006/relationships/hyperlink" Target="https://finnhub.io/docs/api/websocket-trades" TargetMode="External"/><Relationship Id="rId47" Type="http://schemas.openxmlformats.org/officeDocument/2006/relationships/hyperlink" Target="https://www.coingecko.com/learn/crypto-price-alerts-trending-coins-categories" TargetMode="External"/><Relationship Id="rId48" Type="http://schemas.openxmlformats.org/officeDocument/2006/relationships/hyperlink" Target="https://crawlbase.com/blog/how-to-extract-crypto-data-with-python/" TargetMode="External"/><Relationship Id="rId49" Type="http://schemas.openxmlformats.org/officeDocument/2006/relationships/hyperlink" Target="https://github.com/topics/price-alerts" TargetMode="External"/><Relationship Id="rId50" Type="http://schemas.openxmlformats.org/officeDocument/2006/relationships/hyperlink" Target="https://developer.mozilla.org/en-US/docs/Web/API/Web_Audio_API" TargetMode="External"/><Relationship Id="rId51" Type="http://schemas.openxmlformats.org/officeDocument/2006/relationships/hyperlink" Target="https://www.binance.com/en/binance-api" TargetMode="External"/><Relationship Id="rId52" Type="http://schemas.openxmlformats.org/officeDocument/2006/relationships/hyperlink" Target="https://developers.binance.com/docs/derivatives/usds-margined-futures/websocket-market-streams" TargetMode="External"/><Relationship Id="rId53" Type="http://schemas.openxmlformats.org/officeDocument/2006/relationships/hyperlink" Target="https://www.youtube.com/watch?v=HmDNRoXXQXA" TargetMode="External"/><Relationship Id="rId54" Type="http://schemas.openxmlformats.org/officeDocument/2006/relationships/hyperlink" Target="https://www.binance.com/en-AU/binance-api" TargetMode="External"/><Relationship Id="rId55" Type="http://schemas.openxmlformats.org/officeDocument/2006/relationships/hyperlink" Target="https://mempool.space" TargetMode="External"/><Relationship Id="rId56" Type="http://schemas.openxmlformats.org/officeDocument/2006/relationships/hyperlink" Target="https://github.com/ccxt/go-binance" TargetMode="External"/><Relationship Id="rId57" Type="http://schemas.openxmlformats.org/officeDocument/2006/relationships/hyperlink" Target="https://strategytracker.com" TargetMode="External"/><Relationship Id="rId58" Type="http://schemas.openxmlformats.org/officeDocument/2006/relationships/hyperlink" Target="https://docs.binance.us" TargetMode="External"/><Relationship Id="rId59" Type="http://schemas.openxmlformats.org/officeDocument/2006/relationships/hyperlink" Target="https://www.blockchain.com/explorer" TargetMode="External"/><Relationship Id="rId60" Type="http://schemas.openxmlformats.org/officeDocument/2006/relationships/hyperlink" Target="https://bitbo.io" TargetMode="External"/><Relationship Id="rId61" Type="http://schemas.openxmlformats.org/officeDocument/2006/relationships/hyperlink" Target="https://cointracking.info/dashboard.php" TargetMode="External"/><Relationship Id="rId62" Type="http://schemas.openxmlformats.org/officeDocument/2006/relationships/hyperlink" Target="https://www.browserstack.com/guide/top-python-web-development-frameworks" TargetMode="External"/><Relationship Id="rId63" Type="http://schemas.openxmlformats.org/officeDocument/2006/relationships/hyperlink" Target="https://blog.jetbrains.com/pycharm/2025/09/the-most-popular-python-frameworks-and-libraries-in-2025/" TargetMode="External"/><Relationship Id="rId64" Type="http://schemas.openxmlformats.org/officeDocument/2006/relationships/hyperlink" Target="https://binmile.com/blog/top-python-frameworks-for-web-development/" TargetMode="External"/><Relationship Id="rId65" Type="http://schemas.openxmlformats.org/officeDocument/2006/relationships/hyperlink" Target="https://www.wedowebapps.com/python-gui-libraries/" TargetMode="External"/><Relationship Id="rId66" Type="http://schemas.openxmlformats.org/officeDocument/2006/relationships/hyperlink" Target="https://reflex.dev/blog/2024-12-20-python-comparison/" TargetMode="External"/><Relationship Id="rId67" Type="http://schemas.openxmlformats.org/officeDocument/2006/relationships/hyperlink" Target="https://github.com/danilobatson/crypto-alert-system" TargetMode="External"/><Relationship Id="rId68" Type="http://schemas.openxmlformats.org/officeDocument/2006/relationships/hyperlink" Target="https://docs.chainstack.com/docs/handle-real-time-data-using-websockets-with-javascript-and-python" TargetMode="External"/><Relationship Id="rId69" Type="http://schemas.openxmlformats.org/officeDocument/2006/relationships/hyperlink" Target="https://blog.stackademic.com/2025s-best-python-gui-libraries-for-people-who-hate-building-uis-4e306d3afef2" TargetMode="External"/><Relationship Id="rId70" Type="http://schemas.openxmlformats.org/officeDocument/2006/relationships/hyperlink" Target="https://www.irjmets.com/uploadedfiles/paper/issue_10_october_2023/45723/final/fin_irjmets1698813783.pdf" TargetMode="External"/><Relationship Id="rId71" Type="http://schemas.openxmlformats.org/officeDocument/2006/relationships/hyperlink" Target="https://tradermade.com/tutorials/ohlc-python-websocket" TargetMode="External"/><Relationship Id="rId72" Type="http://schemas.openxmlformats.org/officeDocument/2006/relationships/hyperlink" Target="https://aws.plainenglish.io/serverless-on-a-shoestring-how-i-built-a-crypto-price-alert-bot-for-less-than-1-month-5c02275e146f" TargetMode="External"/><Relationship Id="rId73" Type="http://schemas.openxmlformats.org/officeDocument/2006/relationships/hyperlink" Target="https://github.com/bmoscon/cryptofeed" TargetMode="External"/><Relationship Id="rId74" Type="http://schemas.openxmlformats.org/officeDocument/2006/relationships/hyperlink" Target="https://anjum.web.cern.ch/papers/Blockchain%20UCC%202019.pdf" TargetMode="External"/><Relationship Id="rId75" Type="http://schemas.openxmlformats.org/officeDocument/2006/relationships/hyperlink" Target="https://www.youtube.com/watch?v=GU2iW6fj_iA" TargetMode="External"/><Relationship Id="rId76" Type="http://schemas.openxmlformats.org/officeDocument/2006/relationships/hyperlink" Target="https://astral.sh/blog/python-3.14" TargetMode="External"/><Relationship Id="rId77" Type="http://schemas.openxmlformats.org/officeDocument/2006/relationships/hyperlink" Target="https://www.r-bloggers.com/2025/10/whats-new-for-python-in-2025/" TargetMode="External"/><Relationship Id="rId78" Type="http://schemas.openxmlformats.org/officeDocument/2006/relationships/hyperlink" Target="https://opensource.com/article/23/2/user-interface-tkinter-python" TargetMode="External"/><Relationship Id="rId79" Type="http://schemas.openxmlformats.org/officeDocument/2006/relationships/hyperlink" Target="https://www.youtube.com/watch?v=S_shhw4VV68" TargetMode="External"/><Relationship Id="rId80" Type="http://schemas.openxmlformats.org/officeDocument/2006/relationships/hyperlink" Target="https://www.videosdk.live/developer-hub/websocket/python-websocket-library" TargetMode="External"/><Relationship Id="rId81" Type="http://schemas.openxmlformats.org/officeDocument/2006/relationships/hyperlink" Target="https://apidog.com/ig/blog/python-websocket-client-4/" TargetMode="External"/><Relationship Id="rId82" Type="http://schemas.openxmlformats.org/officeDocument/2006/relationships/hyperlink" Target="https://realpython.com/python-gui-tkinter/" TargetMode="External"/><Relationship Id="rId83" Type="http://schemas.openxmlformats.org/officeDocument/2006/relationships/hyperlink" Target="https://websocket-client.readthedocs.io/en/latest/examples.html" TargetMode="External"/><Relationship Id="rId84" Type="http://schemas.openxmlformats.org/officeDocument/2006/relationships/hyperlink" Target="https://tkinter.com/modern-gui-design-with-tkinter-python-tkinter-gui-tutorial-219/" TargetMode="External"/><Relationship Id="rId85" Type="http://schemas.openxmlformats.org/officeDocument/2006/relationships/hyperlink" Target="https://tradermade.com/tutorials/python-websocket-client"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10-24T18:47:34.480Z</dcterms:created>
  <dcterms:modified xsi:type="dcterms:W3CDTF">2025-10-24T18:47:34.480Z</dcterms:modified>
</cp:coreProperties>
</file>